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Style31"/>
        <w:tblW w:w="11070" w:type="dxa"/>
        <w:tblLayout w:type="fixed"/>
        <w:tblLook w:val="04A0" w:firstRow="1" w:lastRow="0" w:firstColumn="1" w:lastColumn="0" w:noHBand="0" w:noVBand="1"/>
      </w:tblPr>
      <w:tblGrid>
        <w:gridCol w:w="5845"/>
        <w:gridCol w:w="5225"/>
      </w:tblGrid>
      <w:tr w:rsidR="00000AC7" w14:paraId="5CE78CCF" w14:textId="77777777" w:rsidTr="00647063">
        <w:trPr>
          <w:trHeight w:val="834"/>
        </w:trPr>
        <w:tc>
          <w:tcPr>
            <w:tcW w:w="5845" w:type="dxa"/>
          </w:tcPr>
          <w:p w14:paraId="4E6F9A2F" w14:textId="4992A003" w:rsidR="00000AC7" w:rsidRDefault="00000000">
            <w:pPr>
              <w:tabs>
                <w:tab w:val="right" w:pos="11070"/>
              </w:tabs>
              <w:spacing w:before="60" w:line="276" w:lineRule="auto"/>
              <w:jc w:val="both"/>
              <w:rPr>
                <w:rFonts w:asciiTheme="minorHAnsi" w:eastAsia="Helvetica Neue" w:hAnsiTheme="minorHAnsi" w:cstheme="minorHAnsi"/>
                <w:color w:val="002060"/>
                <w:sz w:val="28"/>
                <w:szCs w:val="28"/>
              </w:rPr>
            </w:pPr>
            <w:bookmarkStart w:id="0" w:name="_Hlk180492169"/>
            <w:r>
              <w:rPr>
                <w:rFonts w:asciiTheme="minorHAnsi" w:eastAsia="Helvetica Neue" w:hAnsiTheme="minorHAnsi" w:cstheme="minorHAnsi"/>
                <w:color w:val="002060"/>
                <w:sz w:val="48"/>
                <w:szCs w:val="48"/>
              </w:rPr>
              <w:t>Kranthi Kirnam</w:t>
            </w:r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eastAsia="Helvetica Neue" w:hAnsiTheme="minorHAnsi" w:cstheme="minorHAnsi"/>
                <w:color w:val="002060"/>
                <w:sz w:val="28"/>
                <w:szCs w:val="28"/>
              </w:rPr>
              <w:t>MBA, PMP</w:t>
            </w:r>
            <w:r w:rsidR="001D57A2" w:rsidRPr="001D57A2">
              <w:rPr>
                <w:rFonts w:asciiTheme="minorHAnsi" w:eastAsia="Helvetica Neue" w:hAnsiTheme="minorHAnsi" w:cstheme="minorHAnsi"/>
                <w:color w:val="002060"/>
                <w:sz w:val="28"/>
                <w:szCs w:val="28"/>
              </w:rPr>
              <w:t>®</w:t>
            </w:r>
            <w:r w:rsidR="001D57A2">
              <w:rPr>
                <w:rFonts w:asciiTheme="minorHAnsi" w:eastAsia="Helvetica Neue" w:hAnsiTheme="minorHAnsi" w:cstheme="minorHAnsi"/>
                <w:color w:val="002060"/>
                <w:sz w:val="28"/>
                <w:szCs w:val="28"/>
              </w:rPr>
              <w:t>, CSM</w:t>
            </w:r>
            <w:r w:rsidR="001D57A2" w:rsidRPr="001D57A2">
              <w:rPr>
                <w:rFonts w:asciiTheme="minorHAnsi" w:eastAsia="Helvetica Neue" w:hAnsiTheme="minorHAnsi" w:cstheme="minorHAnsi"/>
                <w:color w:val="002060"/>
                <w:sz w:val="28"/>
                <w:szCs w:val="28"/>
              </w:rPr>
              <w:t>®</w:t>
            </w:r>
          </w:p>
          <w:bookmarkEnd w:id="0"/>
          <w:p w14:paraId="5676022C" w14:textId="57DEF20E" w:rsidR="00000AC7" w:rsidRDefault="001A7655">
            <w:pPr>
              <w:tabs>
                <w:tab w:val="right" w:pos="11070"/>
              </w:tabs>
              <w:spacing w:before="60" w:line="276" w:lineRule="auto"/>
              <w:jc w:val="both"/>
              <w:rPr>
                <w:rFonts w:asciiTheme="minorHAnsi" w:eastAsia="Helvetica Neue" w:hAnsiTheme="minorHAnsi" w:cstheme="minorHAnsi"/>
                <w:color w:val="002060"/>
                <w:sz w:val="32"/>
                <w:szCs w:val="32"/>
              </w:rPr>
            </w:pPr>
            <w:r>
              <w:rPr>
                <w:rFonts w:asciiTheme="minorHAnsi" w:eastAsia="Helvetica Neue" w:hAnsiTheme="minorHAnsi" w:cstheme="minorHAnsi"/>
                <w:color w:val="002060"/>
                <w:sz w:val="32"/>
                <w:szCs w:val="32"/>
              </w:rPr>
              <w:t>Technical Project Manager/ Scrum Master</w:t>
            </w:r>
          </w:p>
        </w:tc>
        <w:tc>
          <w:tcPr>
            <w:tcW w:w="5225" w:type="dxa"/>
          </w:tcPr>
          <w:p w14:paraId="49DBD64E" w14:textId="77777777" w:rsidR="00000AC7" w:rsidRDefault="00000000">
            <w:pPr>
              <w:shd w:val="clear" w:color="auto" w:fill="FFFFFF"/>
              <w:spacing w:line="276" w:lineRule="auto"/>
              <w:jc w:val="right"/>
              <w:textAlignment w:val="baseline"/>
              <w:rPr>
                <w:rStyle w:val="Hyperlink"/>
                <w:rFonts w:asciiTheme="minorHAnsi" w:eastAsia="Helvetica Neue" w:hAnsiTheme="minorHAnsi" w:cstheme="minorHAnsi"/>
                <w:color w:val="002060"/>
                <w:sz w:val="20"/>
                <w:szCs w:val="20"/>
                <w:u w:val="none"/>
              </w:rPr>
            </w:pPr>
            <w:r>
              <w:rPr>
                <w:rStyle w:val="Hyperlink"/>
                <w:rFonts w:asciiTheme="minorHAnsi" w:eastAsia="Helvetica Neue" w:hAnsiTheme="minorHAnsi" w:cstheme="minorHAnsi"/>
                <w:color w:val="002060"/>
                <w:sz w:val="20"/>
                <w:szCs w:val="20"/>
                <w:u w:val="none"/>
              </w:rPr>
              <w:t>Tempe, Arizona • +1 513-301-9726</w:t>
            </w:r>
          </w:p>
          <w:p w14:paraId="5523E3D0" w14:textId="5E84150E" w:rsidR="00000AC7" w:rsidRDefault="006E7DBB">
            <w:pPr>
              <w:shd w:val="clear" w:color="auto" w:fill="FFFFFF"/>
              <w:spacing w:line="276" w:lineRule="auto"/>
              <w:jc w:val="right"/>
              <w:textAlignment w:val="baseline"/>
              <w:rPr>
                <w:rFonts w:asciiTheme="minorHAnsi" w:eastAsia="Helvetica Neue" w:hAnsiTheme="minorHAnsi" w:cstheme="minorHAnsi"/>
                <w:color w:val="002060"/>
                <w:sz w:val="20"/>
                <w:szCs w:val="20"/>
                <w:u w:val="single"/>
              </w:rPr>
            </w:pPr>
            <w:hyperlink r:id="rId9" w:history="1">
              <w:r w:rsidRPr="006E7DBB">
                <w:rPr>
                  <w:rStyle w:val="Hyperlink"/>
                </w:rPr>
                <w:t>Portfolio</w:t>
              </w:r>
            </w:hyperlink>
            <w:r>
              <w:rPr>
                <w:sz w:val="20"/>
                <w:szCs w:val="20"/>
              </w:rPr>
              <w:t xml:space="preserve"> • </w:t>
            </w:r>
            <w:hyperlink r:id="rId10" w:history="1">
              <w:r w:rsidRPr="00BB1EE4">
                <w:rPr>
                  <w:rStyle w:val="Hyperlink"/>
                  <w:sz w:val="20"/>
                  <w:szCs w:val="20"/>
                </w:rPr>
                <w:t>LinkedIn</w:t>
              </w:r>
            </w:hyperlink>
            <w:r w:rsidR="00000AC7">
              <w:rPr>
                <w:sz w:val="20"/>
                <w:szCs w:val="20"/>
              </w:rPr>
              <w:t xml:space="preserve"> • </w:t>
            </w:r>
            <w:hyperlink r:id="rId11" w:history="1">
              <w:r w:rsidR="00000AC7">
                <w:rPr>
                  <w:rStyle w:val="Hyperlink"/>
                  <w:sz w:val="20"/>
                  <w:szCs w:val="20"/>
                </w:rPr>
                <w:t>kranthi54321@gmail.com</w:t>
              </w:r>
            </w:hyperlink>
            <w:hyperlink r:id="rId12" w:history="1"/>
          </w:p>
        </w:tc>
      </w:tr>
    </w:tbl>
    <w:p w14:paraId="6A292D1C" w14:textId="77777777" w:rsidR="00E1764A" w:rsidRDefault="00E1764A" w:rsidP="00E1764A">
      <w:pPr>
        <w:rPr>
          <w:rFonts w:asciiTheme="minorHAnsi" w:hAnsiTheme="minorHAnsi" w:cstheme="minorHAnsi"/>
          <w:sz w:val="20"/>
          <w:szCs w:val="20"/>
        </w:rPr>
      </w:pPr>
      <w:r w:rsidRPr="00E1764A">
        <w:rPr>
          <w:rFonts w:asciiTheme="minorHAnsi" w:hAnsiTheme="minorHAnsi" w:cstheme="minorHAnsi"/>
          <w:sz w:val="20"/>
          <w:szCs w:val="20"/>
        </w:rPr>
        <w:t xml:space="preserve">Experienced Technical Project and Program Manager with 10+ years of leadership driving complex software solutions and system integrations across diverse industries—including manufacturing, software, telecommunications, healthcare, non-profit, defense, and pharmaceuticals. I excel at coordinating the entire product lifecycle—from analysis and design through development, testing, implementation, and post-implementation support—while spearheading internal and external process improvements. </w:t>
      </w:r>
    </w:p>
    <w:p w14:paraId="4DF10A80" w14:textId="77777777" w:rsidR="00E1764A" w:rsidRDefault="00E1764A" w:rsidP="00E1764A">
      <w:pPr>
        <w:rPr>
          <w:rFonts w:asciiTheme="minorHAnsi" w:hAnsiTheme="minorHAnsi" w:cstheme="minorHAnsi"/>
          <w:sz w:val="20"/>
          <w:szCs w:val="20"/>
        </w:rPr>
      </w:pPr>
    </w:p>
    <w:p w14:paraId="55334A65" w14:textId="77777777" w:rsidR="00E1764A" w:rsidRDefault="00E1764A" w:rsidP="00E1764A">
      <w:pPr>
        <w:rPr>
          <w:rFonts w:asciiTheme="minorHAnsi" w:hAnsiTheme="minorHAnsi" w:cstheme="minorHAnsi"/>
          <w:sz w:val="20"/>
          <w:szCs w:val="20"/>
        </w:rPr>
      </w:pPr>
      <w:r w:rsidRPr="00E1764A">
        <w:rPr>
          <w:rFonts w:asciiTheme="minorHAnsi" w:hAnsiTheme="minorHAnsi" w:cstheme="minorHAnsi"/>
          <w:sz w:val="20"/>
          <w:szCs w:val="20"/>
        </w:rPr>
        <w:t xml:space="preserve">Passionate about data-driven decision making, I leverage metrics to prioritize projects, map dependencies, mitigate risks, and create efficient workflows. With a proven track record in Agile, Waterfall, and hybrid methodologies, I empower multi-disciplinary teams and foster cross-functional collaboration. </w:t>
      </w:r>
    </w:p>
    <w:p w14:paraId="165B44E8" w14:textId="77777777" w:rsidR="00E1764A" w:rsidRDefault="00E1764A" w:rsidP="00E1764A">
      <w:pPr>
        <w:rPr>
          <w:rFonts w:asciiTheme="minorHAnsi" w:hAnsiTheme="minorHAnsi" w:cstheme="minorHAnsi"/>
          <w:sz w:val="20"/>
          <w:szCs w:val="20"/>
        </w:rPr>
      </w:pPr>
    </w:p>
    <w:p w14:paraId="1BF184AC" w14:textId="50C0F02B" w:rsidR="00E1764A" w:rsidRPr="00E1764A" w:rsidRDefault="00E1764A" w:rsidP="00E1764A">
      <w:pPr>
        <w:rPr>
          <w:rFonts w:asciiTheme="minorHAnsi" w:hAnsiTheme="minorHAnsi" w:cstheme="minorHAnsi"/>
          <w:sz w:val="20"/>
          <w:szCs w:val="20"/>
        </w:rPr>
      </w:pPr>
      <w:r w:rsidRPr="00E1764A">
        <w:rPr>
          <w:rFonts w:asciiTheme="minorHAnsi" w:hAnsiTheme="minorHAnsi" w:cstheme="minorHAnsi"/>
          <w:sz w:val="20"/>
          <w:szCs w:val="20"/>
        </w:rPr>
        <w:t xml:space="preserve">Currently pursuing an MS in Artificial Intelligence, </w:t>
      </w:r>
      <w:r w:rsidR="00FB78B3">
        <w:rPr>
          <w:rFonts w:asciiTheme="minorHAnsi" w:hAnsiTheme="minorHAnsi" w:cstheme="minorHAnsi"/>
          <w:sz w:val="20"/>
          <w:szCs w:val="20"/>
        </w:rPr>
        <w:t>I</w:t>
      </w:r>
      <w:r w:rsidRPr="00E1764A">
        <w:rPr>
          <w:rFonts w:asciiTheme="minorHAnsi" w:hAnsiTheme="minorHAnsi" w:cstheme="minorHAnsi"/>
          <w:sz w:val="20"/>
          <w:szCs w:val="20"/>
        </w:rPr>
        <w:t xml:space="preserve"> am committed to enhancing my strategic and technical acumen to deliver tech programs and products from inception to successful delivery.</w:t>
      </w:r>
    </w:p>
    <w:p w14:paraId="2F10BE05" w14:textId="1E85770A" w:rsidR="00000AC7" w:rsidRDefault="00FB78B3">
      <w:pPr>
        <w:pStyle w:val="Heading2"/>
        <w:keepNext w:val="0"/>
        <w:keepLines w:val="0"/>
        <w:spacing w:before="240" w:after="240" w:line="276" w:lineRule="auto"/>
        <w:rPr>
          <w:rFonts w:asciiTheme="minorHAnsi" w:eastAsia="Helvetica Neue" w:hAnsiTheme="minorHAnsi" w:cstheme="minorHAnsi"/>
          <w:bCs/>
          <w:color w:val="002060"/>
          <w:sz w:val="22"/>
          <w:szCs w:val="22"/>
        </w:rPr>
      </w:pPr>
      <w:r>
        <w:rPr>
          <w:rFonts w:asciiTheme="minorHAnsi" w:eastAsia="Helvetica Neue" w:hAnsiTheme="minorHAnsi" w:cstheme="minorHAnsi"/>
          <w:bCs/>
          <w:color w:val="002060"/>
        </w:rPr>
        <w:t>Core Competencies</w:t>
      </w:r>
    </w:p>
    <w:p w14:paraId="735C64F7" w14:textId="6055BF10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Software Development Lifecycle: End-to-end project management including analysis, design, development, testing, implementation, and post-implementation phases</w:t>
      </w:r>
    </w:p>
    <w:p w14:paraId="3A9A4AF9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Process Improvement &amp; Workflow Optimization: Driving internal/external process enhancements using meaningful metrics</w:t>
      </w:r>
    </w:p>
    <w:p w14:paraId="4C3AF405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Data-Driven Decision Making: Prioritizing projects based on impact and leveraging data insights</w:t>
      </w:r>
    </w:p>
    <w:p w14:paraId="0CB03B30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Cross-Functional Leadership: Coordinating multi-disciplinary teams and stakeholders across global time zones</w:t>
      </w:r>
    </w:p>
    <w:p w14:paraId="5FDB4BF8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Risk &amp; Dependency Management: Identifying and mitigating risks, mapping dependencies, and resolving cross-team issues</w:t>
      </w:r>
    </w:p>
    <w:p w14:paraId="7AFE5763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Agile &amp; Waterfall Methodologies: Facilitating Scrum ceremonies, backlog management, and hybrid project strategies</w:t>
      </w:r>
    </w:p>
    <w:p w14:paraId="0A6B5932" w14:textId="77777777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Strategic Planning &amp; Execution: Managing budgets, resources, and project scopes with MS Project and Agile PLM tools</w:t>
      </w:r>
    </w:p>
    <w:p w14:paraId="0E8BF462" w14:textId="534979C0" w:rsidR="00FB78B3" w:rsidRPr="00B82419" w:rsidRDefault="00FB78B3" w:rsidP="00FB78B3">
      <w:pPr>
        <w:pStyle w:val="ListParagraph"/>
        <w:numPr>
          <w:ilvl w:val="0"/>
          <w:numId w:val="14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82419">
        <w:rPr>
          <w:rFonts w:asciiTheme="minorHAnsi" w:eastAsia="Helvetica Neue" w:hAnsiTheme="minorHAnsi" w:cstheme="minorHAnsi"/>
          <w:b w:val="0"/>
          <w:bCs w:val="0"/>
          <w:color w:val="auto"/>
        </w:rPr>
        <w:t>Stakeholder Engagement &amp; Communication: Building excellent working relationships and delivering clear, actionable project updates</w:t>
      </w:r>
    </w:p>
    <w:p w14:paraId="0DC48732" w14:textId="4C9BC2C6" w:rsidR="00000AC7" w:rsidRDefault="00000000">
      <w:pPr>
        <w:pStyle w:val="Heading2"/>
        <w:keepNext w:val="0"/>
        <w:keepLines w:val="0"/>
        <w:spacing w:before="240" w:after="240" w:line="276" w:lineRule="auto"/>
        <w:rPr>
          <w:rFonts w:asciiTheme="minorHAnsi" w:eastAsia="Helvetica Neue" w:hAnsiTheme="minorHAnsi" w:cstheme="minorHAnsi"/>
          <w:bCs/>
          <w:color w:val="002060"/>
        </w:rPr>
      </w:pPr>
      <w:r>
        <w:rPr>
          <w:rFonts w:asciiTheme="minorHAnsi" w:eastAsia="Helvetica Neue" w:hAnsiTheme="minorHAnsi" w:cstheme="minorHAnsi"/>
          <w:bCs/>
          <w:color w:val="002060"/>
        </w:rPr>
        <w:t>Professional Experience</w:t>
      </w:r>
    </w:p>
    <w:p w14:paraId="6E34FCFE" w14:textId="16C74B42" w:rsidR="00A17ECE" w:rsidRDefault="00A17ECE" w:rsidP="00A17ECE">
      <w:p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Intuit, USA                                                                                                                                                                                                          202</w:t>
      </w:r>
      <w:r w:rsidR="00FE0C46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3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– 202</w:t>
      </w:r>
      <w:r w:rsidR="00FE0C46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5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</w:t>
      </w:r>
    </w:p>
    <w:p w14:paraId="01DA7FA2" w14:textId="4F8F01EC" w:rsidR="00A17ECE" w:rsidRDefault="00C4489E" w:rsidP="00A17ECE">
      <w:p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Technology </w:t>
      </w:r>
      <w:r w:rsidR="004C7927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Project Manager</w:t>
      </w:r>
      <w:r w:rsidR="00A17ECE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(Contract)</w:t>
      </w:r>
    </w:p>
    <w:p w14:paraId="4E6D1084" w14:textId="77777777" w:rsidR="00C4389F" w:rsidRPr="00C4389F" w:rsidRDefault="00C4389F" w:rsidP="00C4389F">
      <w:pPr>
        <w:rPr>
          <w:rFonts w:asciiTheme="minorHAnsi" w:eastAsia="Helvetica Neue" w:hAnsiTheme="minorHAnsi" w:cstheme="minorHAnsi"/>
          <w:sz w:val="20"/>
          <w:szCs w:val="20"/>
        </w:rPr>
      </w:pPr>
    </w:p>
    <w:p w14:paraId="7D474C42" w14:textId="77777777" w:rsidR="00A8652C" w:rsidRPr="00A8652C" w:rsidRDefault="00A8652C" w:rsidP="00A8652C">
      <w:pPr>
        <w:pStyle w:val="ListParagraph"/>
        <w:numPr>
          <w:ilvl w:val="0"/>
          <w:numId w:val="16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A8652C">
        <w:rPr>
          <w:rFonts w:asciiTheme="minorHAnsi" w:eastAsia="Helvetica Neue" w:hAnsiTheme="minorHAnsi" w:cstheme="minorHAnsi"/>
          <w:b w:val="0"/>
          <w:bCs w:val="0"/>
          <w:color w:val="auto"/>
        </w:rPr>
        <w:t>Oversaw software development activities from initial analysis and design through testing, implementation, and post-launch support for enterprise products and projects.</w:t>
      </w:r>
    </w:p>
    <w:p w14:paraId="55E76FB8" w14:textId="36F19AD3" w:rsidR="00C4389F" w:rsidRPr="00C4389F" w:rsidRDefault="00C4389F" w:rsidP="00C4389F">
      <w:pPr>
        <w:pStyle w:val="ListParagraph"/>
        <w:numPr>
          <w:ilvl w:val="0"/>
          <w:numId w:val="16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C4389F">
        <w:rPr>
          <w:rFonts w:asciiTheme="minorHAnsi" w:eastAsia="Helvetica Neue" w:hAnsiTheme="minorHAnsi" w:cstheme="minorHAnsi"/>
          <w:b w:val="0"/>
          <w:bCs w:val="0"/>
          <w:color w:val="auto"/>
        </w:rPr>
        <w:t>Moved internal and external process improvements across multiple teams by defining meaningful metrics; mapped product and technology dependencies to ensure seamless upgrades and modifications.</w:t>
      </w:r>
    </w:p>
    <w:p w14:paraId="1BC93441" w14:textId="6BBFE0FF" w:rsidR="00C4389F" w:rsidRPr="00C4389F" w:rsidRDefault="00C4389F" w:rsidP="00C4389F">
      <w:pPr>
        <w:pStyle w:val="ListParagraph"/>
        <w:numPr>
          <w:ilvl w:val="0"/>
          <w:numId w:val="16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C4389F">
        <w:rPr>
          <w:rFonts w:asciiTheme="minorHAnsi" w:eastAsia="Helvetica Neue" w:hAnsiTheme="minorHAnsi" w:cstheme="minorHAnsi"/>
          <w:b w:val="0"/>
          <w:bCs w:val="0"/>
          <w:color w:val="auto"/>
        </w:rPr>
        <w:t>Identified upcoming risks, bottlenecks, and cross-team issues; leveraged data-driven insights to prioritize projects and implement corrective actions early.</w:t>
      </w:r>
    </w:p>
    <w:p w14:paraId="71A2AAC5" w14:textId="0EB1A894" w:rsidR="00C4389F" w:rsidRPr="00C4389F" w:rsidRDefault="00C4389F" w:rsidP="00C4389F">
      <w:pPr>
        <w:pStyle w:val="ListParagraph"/>
        <w:numPr>
          <w:ilvl w:val="0"/>
          <w:numId w:val="16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C4389F">
        <w:rPr>
          <w:rFonts w:asciiTheme="minorHAnsi" w:eastAsia="Helvetica Neue" w:hAnsiTheme="minorHAnsi" w:cstheme="minorHAnsi"/>
          <w:b w:val="0"/>
          <w:bCs w:val="0"/>
          <w:color w:val="auto"/>
        </w:rPr>
        <w:t>Coordinated with multi-disciplinary teams and stakeholders (across different time zones) to ensure quality assurance, day-to-day coordination, and optimal resource allocation.</w:t>
      </w:r>
    </w:p>
    <w:p w14:paraId="59B714DB" w14:textId="43FAD531" w:rsidR="00BC790A" w:rsidRPr="00C4389F" w:rsidRDefault="00C4389F" w:rsidP="00C4389F">
      <w:pPr>
        <w:pStyle w:val="ListParagraph"/>
        <w:numPr>
          <w:ilvl w:val="0"/>
          <w:numId w:val="16"/>
        </w:numPr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C4389F">
        <w:rPr>
          <w:rFonts w:asciiTheme="minorHAnsi" w:eastAsia="Helvetica Neue" w:hAnsiTheme="minorHAnsi" w:cstheme="minorHAnsi"/>
          <w:b w:val="0"/>
          <w:bCs w:val="0"/>
          <w:color w:val="auto"/>
        </w:rPr>
        <w:t>Delivered continuous project updates to senior management, aligning project milestones with company growth goals and regulatory compliance.</w:t>
      </w:r>
    </w:p>
    <w:p w14:paraId="441F81B5" w14:textId="77777777" w:rsidR="00C4389F" w:rsidRDefault="00C4389F" w:rsidP="00A17ECE">
      <w:pPr>
        <w:tabs>
          <w:tab w:val="left" w:pos="11250"/>
        </w:tabs>
        <w:spacing w:before="240"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</w:p>
    <w:p w14:paraId="7206A6B6" w14:textId="77777777" w:rsidR="00B82419" w:rsidRDefault="00B82419">
      <w:pP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br w:type="page"/>
      </w:r>
    </w:p>
    <w:p w14:paraId="5E7C7624" w14:textId="0CD8BE3B" w:rsidR="00A17ECE" w:rsidRDefault="00A17ECE" w:rsidP="00A17ECE">
      <w:pPr>
        <w:tabs>
          <w:tab w:val="left" w:pos="11250"/>
        </w:tabs>
        <w:spacing w:before="240"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lastRenderedPageBreak/>
        <w:t>Commlab India LLC, Hyderabad                                                                                                                                                                         201</w:t>
      </w:r>
      <w:r w:rsidR="004A12A0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9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– 202</w:t>
      </w:r>
      <w:r w:rsidR="004A12A0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3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</w:t>
      </w:r>
    </w:p>
    <w:p w14:paraId="67CD28C1" w14:textId="27A72DA2" w:rsidR="00A17ECE" w:rsidRDefault="00A17ECE" w:rsidP="00A17ECE">
      <w:p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Project Manager</w:t>
      </w:r>
    </w:p>
    <w:p w14:paraId="3C727F11" w14:textId="3F605CE6" w:rsidR="00BC5DD6" w:rsidRPr="00BC5DD6" w:rsidRDefault="00BC5DD6" w:rsidP="00BC5DD6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C5DD6">
        <w:rPr>
          <w:rFonts w:asciiTheme="minorHAnsi" w:eastAsia="Helvetica Neue" w:hAnsiTheme="minorHAnsi" w:cstheme="minorHAnsi"/>
          <w:b w:val="0"/>
          <w:bCs w:val="0"/>
          <w:color w:val="auto"/>
        </w:rPr>
        <w:t>Led project planning sessions to define objectives, gather user requirements, and set scope; oversaw project estimation and scheduling using MS Project and Agile PLM methodologies.</w:t>
      </w:r>
    </w:p>
    <w:p w14:paraId="0F8176F6" w14:textId="45268B52" w:rsidR="00BC5DD6" w:rsidRPr="00BC5DD6" w:rsidRDefault="00BC5DD6" w:rsidP="00BC5DD6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C5DD6">
        <w:rPr>
          <w:rFonts w:asciiTheme="minorHAnsi" w:eastAsia="Helvetica Neue" w:hAnsiTheme="minorHAnsi" w:cstheme="minorHAnsi"/>
          <w:b w:val="0"/>
          <w:bCs w:val="0"/>
          <w:color w:val="auto"/>
        </w:rPr>
        <w:t>Prioritized products and projects based on impact level and analyzed performance metrics to drive informed decision-making.</w:t>
      </w:r>
    </w:p>
    <w:p w14:paraId="74BD6F4A" w14:textId="77777777" w:rsidR="00BC5DD6" w:rsidRPr="00BC5DD6" w:rsidRDefault="00BC5DD6" w:rsidP="00BC5DD6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C5DD6">
        <w:rPr>
          <w:rFonts w:asciiTheme="minorHAnsi" w:eastAsia="Helvetica Neue" w:hAnsiTheme="minorHAnsi" w:cstheme="minorHAnsi"/>
          <w:b w:val="0"/>
          <w:bCs w:val="0"/>
          <w:color w:val="auto"/>
        </w:rPr>
        <w:t>Integrated Systems &amp; Process Automation: Coordinated omni-channel initiatives, ensuring seamless data flow and process automation across various technical platforms.</w:t>
      </w:r>
    </w:p>
    <w:p w14:paraId="2263655E" w14:textId="72BB9BA8" w:rsidR="00BC5DD6" w:rsidRPr="00BC5DD6" w:rsidRDefault="00BC5DD6" w:rsidP="00BC5DD6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C5DD6">
        <w:rPr>
          <w:rFonts w:asciiTheme="minorHAnsi" w:eastAsia="Helvetica Neue" w:hAnsiTheme="minorHAnsi" w:cstheme="minorHAnsi"/>
          <w:b w:val="0"/>
          <w:bCs w:val="0"/>
          <w:color w:val="auto"/>
        </w:rPr>
        <w:t>Identified potential risks and established dependency maps, resolving cross-team issues to maintain project timelines and budgets.</w:t>
      </w:r>
    </w:p>
    <w:p w14:paraId="2C4FBA77" w14:textId="224F7831" w:rsidR="00DF37D7" w:rsidRPr="00DF37D7" w:rsidRDefault="00BC5DD6" w:rsidP="00BC5DD6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contextualSpacing w:val="0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BC5DD6">
        <w:rPr>
          <w:rFonts w:asciiTheme="minorHAnsi" w:eastAsia="Helvetica Neue" w:hAnsiTheme="minorHAnsi" w:cstheme="minorHAnsi"/>
          <w:b w:val="0"/>
          <w:bCs w:val="0"/>
          <w:color w:val="auto"/>
        </w:rPr>
        <w:t>Maintained excellent working relationships with internal teams and external partners, ensuring project deliverables met high-quality standards.</w:t>
      </w:r>
    </w:p>
    <w:p w14:paraId="5EE4041C" w14:textId="22B246B8" w:rsidR="004A12A0" w:rsidRDefault="004A12A0" w:rsidP="00DF37D7">
      <w:pPr>
        <w:tabs>
          <w:tab w:val="left" w:pos="11250"/>
        </w:tabs>
        <w:spacing w:before="240"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Commlab India LLC, Hyderabad                                                                                                                                                                         201</w:t>
      </w:r>
      <w:r w:rsidR="008F03D0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2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– 20</w:t>
      </w:r>
      <w:r w:rsidR="00A23CA8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1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9</w:t>
      </w:r>
    </w:p>
    <w:p w14:paraId="1959599A" w14:textId="175DB7FA" w:rsidR="00A17ECE" w:rsidRDefault="00C077DE" w:rsidP="004A12A0">
      <w:p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Scrum Master</w:t>
      </w:r>
    </w:p>
    <w:p w14:paraId="4153EAD1" w14:textId="568EFC90" w:rsidR="00C077DE" w:rsidRPr="00C077DE" w:rsidRDefault="00C077DE" w:rsidP="00C077D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C077DE">
        <w:rPr>
          <w:rFonts w:asciiTheme="minorHAnsi" w:eastAsia="Helvetica Neue" w:hAnsiTheme="minorHAnsi" w:cstheme="minorHAnsi"/>
          <w:sz w:val="20"/>
          <w:szCs w:val="20"/>
        </w:rPr>
        <w:t>Led daily stand-ups, sprint planning, retrospectives, backlog refinement, and release planning using Scrum, Kanban, and SAFe frameworks.</w:t>
      </w:r>
    </w:p>
    <w:p w14:paraId="4B6436D5" w14:textId="467C0A43" w:rsidR="00C077DE" w:rsidRPr="00C077DE" w:rsidRDefault="00C077DE" w:rsidP="00C077D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C077DE">
        <w:rPr>
          <w:rFonts w:asciiTheme="minorHAnsi" w:eastAsia="Helvetica Neue" w:hAnsiTheme="minorHAnsi" w:cstheme="minorHAnsi"/>
          <w:sz w:val="20"/>
          <w:szCs w:val="20"/>
        </w:rPr>
        <w:t>Prevented scope creep and over-commitment by mentoring teams on effective estimation and task breakdown; monitored sprint progress via burndown charts and other Agile tools (Jira, Rally, Confluence).</w:t>
      </w:r>
    </w:p>
    <w:p w14:paraId="5E985A3A" w14:textId="1FA28009" w:rsidR="00C077DE" w:rsidRPr="00C077DE" w:rsidRDefault="00C077DE" w:rsidP="00C077D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C077DE">
        <w:rPr>
          <w:rFonts w:asciiTheme="minorHAnsi" w:eastAsia="Helvetica Neue" w:hAnsiTheme="minorHAnsi" w:cstheme="minorHAnsi"/>
          <w:sz w:val="20"/>
          <w:szCs w:val="20"/>
        </w:rPr>
        <w:t>Captured feedback and implemented process improvements to enhance team efficiency and project outcomes.</w:t>
      </w:r>
    </w:p>
    <w:p w14:paraId="15CA3C8A" w14:textId="3816AEFD" w:rsidR="00C077DE" w:rsidRPr="00C077DE" w:rsidRDefault="00C077DE" w:rsidP="00C077D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C077DE">
        <w:rPr>
          <w:rFonts w:asciiTheme="minorHAnsi" w:eastAsia="Helvetica Neue" w:hAnsiTheme="minorHAnsi" w:cstheme="minorHAnsi"/>
          <w:sz w:val="20"/>
          <w:szCs w:val="20"/>
        </w:rPr>
        <w:t>Engaged directly with clients to gather requirements and feedback, ensuring alignment between technical solutions and business needs.</w:t>
      </w:r>
    </w:p>
    <w:p w14:paraId="04E8A8F3" w14:textId="7016E6F8" w:rsidR="008553A0" w:rsidRDefault="008553A0" w:rsidP="008553A0">
      <w:pPr>
        <w:tabs>
          <w:tab w:val="left" w:pos="11250"/>
        </w:tabs>
        <w:spacing w:before="240" w:line="276" w:lineRule="auto"/>
        <w:jc w:val="both"/>
        <w:textAlignment w:val="baseline"/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Commlab India LLC, Hyderabad                                                                                                                                                                         2010 – 201</w:t>
      </w:r>
      <w:r w:rsidR="009C5F9F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2</w:t>
      </w:r>
    </w:p>
    <w:p w14:paraId="3AFFEA69" w14:textId="330B37FA" w:rsidR="00A17ECE" w:rsidRDefault="00613E9A" w:rsidP="008553A0">
      <w:pP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eLearning</w:t>
      </w:r>
      <w:r w:rsidR="00A17ECE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Developer</w:t>
      </w:r>
    </w:p>
    <w:p w14:paraId="5F9FAE91" w14:textId="77777777" w:rsidR="008C096F" w:rsidRPr="008C096F" w:rsidRDefault="008C096F" w:rsidP="008C096F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8C096F">
        <w:rPr>
          <w:rFonts w:asciiTheme="minorHAnsi" w:eastAsia="Helvetica Neue" w:hAnsiTheme="minorHAnsi" w:cstheme="minorHAnsi"/>
          <w:b w:val="0"/>
          <w:bCs w:val="0"/>
          <w:color w:val="auto"/>
        </w:rPr>
        <w:t>Designed and developed interactive courseware and learning modules in collaboration with subject matter experts, aligning educational content with business objectives.</w:t>
      </w:r>
    </w:p>
    <w:p w14:paraId="0C307C56" w14:textId="0BF8E664" w:rsidR="00000AC7" w:rsidRDefault="008C096F" w:rsidP="008C096F">
      <w:pPr>
        <w:pStyle w:val="ListParagraph"/>
        <w:widowControl w:val="0"/>
        <w:numPr>
          <w:ilvl w:val="0"/>
          <w:numId w:val="8"/>
        </w:numPr>
        <w:tabs>
          <w:tab w:val="left" w:pos="618"/>
          <w:tab w:val="left" w:pos="619"/>
        </w:tabs>
        <w:autoSpaceDE w:val="0"/>
        <w:autoSpaceDN w:val="0"/>
        <w:spacing w:line="276" w:lineRule="auto"/>
        <w:contextualSpacing w:val="0"/>
        <w:jc w:val="both"/>
        <w:rPr>
          <w:rFonts w:asciiTheme="minorHAnsi" w:eastAsia="Helvetica Neue" w:hAnsiTheme="minorHAnsi" w:cstheme="minorHAnsi"/>
          <w:b w:val="0"/>
          <w:bCs w:val="0"/>
          <w:color w:val="auto"/>
        </w:rPr>
      </w:pPr>
      <w:r w:rsidRPr="008C096F">
        <w:rPr>
          <w:rFonts w:asciiTheme="minorHAnsi" w:eastAsia="Helvetica Neue" w:hAnsiTheme="minorHAnsi" w:cstheme="minorHAnsi"/>
          <w:b w:val="0"/>
          <w:bCs w:val="0"/>
          <w:color w:val="auto"/>
        </w:rPr>
        <w:t>Coordinated with development and testing teams to ensure smooth transitions from content creation to product delivery.</w:t>
      </w:r>
    </w:p>
    <w:p w14:paraId="0D19192A" w14:textId="77777777" w:rsidR="00000AC7" w:rsidRDefault="00000000">
      <w:pPr>
        <w:pStyle w:val="Heading2"/>
        <w:keepNext w:val="0"/>
        <w:keepLines w:val="0"/>
        <w:spacing w:before="240" w:after="240" w:line="276" w:lineRule="auto"/>
        <w:rPr>
          <w:rFonts w:asciiTheme="minorHAnsi" w:eastAsia="Helvetica Neue" w:hAnsiTheme="minorHAnsi" w:cstheme="minorHAnsi"/>
          <w:bCs/>
          <w:color w:val="002060"/>
        </w:rPr>
      </w:pPr>
      <w:r>
        <w:rPr>
          <w:rFonts w:asciiTheme="minorHAnsi" w:eastAsia="Helvetica Neue" w:hAnsiTheme="minorHAnsi" w:cstheme="minorHAnsi"/>
          <w:bCs/>
          <w:color w:val="002060"/>
        </w:rPr>
        <w:t>Education &amp; Certification</w:t>
      </w:r>
    </w:p>
    <w:p w14:paraId="6E0521F3" w14:textId="507B6693" w:rsidR="00000AC7" w:rsidRDefault="00000000">
      <w:pPr>
        <w:spacing w:before="1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Master of Science in Artificial Intelligence</w:t>
      </w:r>
      <w:r>
        <w:t xml:space="preserve">, </w:t>
      </w:r>
      <w:r>
        <w:rPr>
          <w:rFonts w:asciiTheme="minorHAnsi" w:hAnsiTheme="minorHAnsi" w:cstheme="minorHAnsi"/>
          <w:sz w:val="20"/>
          <w:szCs w:val="20"/>
        </w:rPr>
        <w:t>University of Cumberlands, Williamsburg, KY</w:t>
      </w:r>
    </w:p>
    <w:p w14:paraId="55F4472F" w14:textId="38D707E8" w:rsidR="00000AC7" w:rsidRDefault="00000000">
      <w:pPr>
        <w:spacing w:before="120"/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Master of Business Administration (International Business),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ICFAI University, </w:t>
      </w:r>
      <w:r w:rsidR="001421AA">
        <w:rPr>
          <w:rFonts w:asciiTheme="minorHAnsi" w:hAnsiTheme="minorHAnsi" w:cstheme="minorHAnsi"/>
          <w:sz w:val="20"/>
          <w:szCs w:val="20"/>
        </w:rPr>
        <w:t>Tripura, India</w:t>
      </w:r>
    </w:p>
    <w:p w14:paraId="175BC319" w14:textId="022BF9CD" w:rsidR="00000AC7" w:rsidRDefault="00000000">
      <w:pPr>
        <w:spacing w:before="120"/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Bachelor of Arts (Political Science)</w:t>
      </w:r>
      <w:r>
        <w:t xml:space="preserve">, </w:t>
      </w:r>
      <w:r>
        <w:rPr>
          <w:rFonts w:asciiTheme="minorHAnsi" w:hAnsiTheme="minorHAnsi" w:cstheme="minorHAnsi"/>
          <w:sz w:val="20"/>
          <w:szCs w:val="20"/>
        </w:rPr>
        <w:t xml:space="preserve">Ambedkar University, </w:t>
      </w:r>
      <w:r w:rsidR="001421AA">
        <w:rPr>
          <w:rFonts w:asciiTheme="minorHAnsi" w:hAnsiTheme="minorHAnsi" w:cstheme="minorHAnsi"/>
          <w:sz w:val="20"/>
          <w:szCs w:val="20"/>
        </w:rPr>
        <w:t>Hyderabad, India</w:t>
      </w:r>
    </w:p>
    <w:p w14:paraId="06DC4524" w14:textId="000FBB93" w:rsidR="00F1268A" w:rsidRDefault="00F1268A">
      <w:pPr>
        <w:spacing w:before="120"/>
      </w:pPr>
      <w:r w:rsidRPr="00F1268A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Diploma in Project Management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,</w:t>
      </w:r>
      <w:r w:rsidRPr="00F1268A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 </w:t>
      </w:r>
      <w:r w:rsidRPr="00F1268A">
        <w:t>MITSDE, Pune</w:t>
      </w:r>
      <w:r>
        <w:t>, India</w:t>
      </w:r>
    </w:p>
    <w:p w14:paraId="34EFDE19" w14:textId="77777777" w:rsidR="00000AC7" w:rsidRDefault="00000000">
      <w:pPr>
        <w:spacing w:before="1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 xml:space="preserve">Project Management Professional, </w:t>
      </w:r>
      <w:r>
        <w:rPr>
          <w:rFonts w:asciiTheme="minorHAnsi" w:hAnsiTheme="minorHAnsi" w:cstheme="minorHAnsi"/>
          <w:sz w:val="20"/>
          <w:szCs w:val="20"/>
        </w:rPr>
        <w:t>Project Management Institute, 1799813</w:t>
      </w:r>
    </w:p>
    <w:p w14:paraId="4A2C838B" w14:textId="4F8E6BC5" w:rsidR="00BC790A" w:rsidRDefault="00431A21" w:rsidP="00364F5C">
      <w:pPr>
        <w:spacing w:before="120"/>
        <w:rPr>
          <w:rFonts w:asciiTheme="minorHAnsi" w:eastAsia="Helvetica Neue" w:hAnsiTheme="minorHAnsi" w:cstheme="minorHAnsi"/>
          <w:b/>
          <w:bCs/>
          <w:color w:val="002060"/>
          <w:sz w:val="36"/>
          <w:szCs w:val="36"/>
        </w:rPr>
      </w:pPr>
      <w:r w:rsidRPr="00431A21"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Certifie</w:t>
      </w: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d Scrum Master</w:t>
      </w:r>
      <w:r>
        <w:rPr>
          <w:rFonts w:asciiTheme="minorHAnsi" w:hAnsiTheme="minorHAnsi" w:cstheme="minorHAnsi"/>
          <w:sz w:val="20"/>
          <w:szCs w:val="20"/>
        </w:rPr>
        <w:t xml:space="preserve">, Scrum Alliance, </w:t>
      </w:r>
      <w:r w:rsidRPr="00431A21">
        <w:rPr>
          <w:rFonts w:asciiTheme="minorHAnsi" w:hAnsiTheme="minorHAnsi" w:cstheme="minorHAnsi"/>
          <w:sz w:val="20"/>
          <w:szCs w:val="20"/>
        </w:rPr>
        <w:t>001702912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A14AF7E" w14:textId="5FA7F9F1" w:rsidR="00000AC7" w:rsidRDefault="00000000">
      <w:pPr>
        <w:pStyle w:val="Heading2"/>
        <w:keepNext w:val="0"/>
        <w:keepLines w:val="0"/>
        <w:spacing w:before="240" w:after="240" w:line="276" w:lineRule="auto"/>
        <w:rPr>
          <w:rFonts w:asciiTheme="minorHAnsi" w:eastAsia="Helvetica Neue" w:hAnsiTheme="minorHAnsi" w:cstheme="minorHAnsi"/>
          <w:bCs/>
          <w:color w:val="002060"/>
        </w:rPr>
      </w:pPr>
      <w:r>
        <w:rPr>
          <w:rFonts w:asciiTheme="minorHAnsi" w:eastAsia="Helvetica Neue" w:hAnsiTheme="minorHAnsi" w:cstheme="minorHAnsi"/>
          <w:bCs/>
          <w:color w:val="002060"/>
        </w:rPr>
        <w:t>Technical Skills</w:t>
      </w:r>
    </w:p>
    <w:p w14:paraId="06F34FC1" w14:textId="77777777" w:rsidR="00A17ECE" w:rsidRDefault="00A17ECE" w:rsidP="00A17ECE">
      <w:pPr>
        <w:spacing w:before="1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PM Frameworks: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Agile | Scrum | Waterfall | Lean | Kanban </w:t>
      </w:r>
    </w:p>
    <w:p w14:paraId="3F475AC2" w14:textId="03EA0592" w:rsidR="00A17ECE" w:rsidRDefault="00A17ECE" w:rsidP="00A17ECE">
      <w:pPr>
        <w:spacing w:before="120"/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Project Management &amp; Collaboration: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MS Project | Jira | Confluence | SharePoint | Slack | MS Teams | Zoom | Wrike | </w:t>
      </w:r>
      <w:r w:rsidR="00974E1A">
        <w:rPr>
          <w:rFonts w:asciiTheme="minorHAnsi" w:hAnsiTheme="minorHAnsi" w:cstheme="minorHAnsi"/>
          <w:sz w:val="20"/>
          <w:szCs w:val="20"/>
        </w:rPr>
        <w:t>Rally</w:t>
      </w:r>
    </w:p>
    <w:p w14:paraId="2F718E6F" w14:textId="77777777" w:rsidR="00A17ECE" w:rsidRDefault="00A17ECE" w:rsidP="00A17ECE">
      <w:pPr>
        <w:spacing w:before="120"/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Data Analysis &amp; Visualization: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</w:rPr>
        <w:t>Power BI | Tableau</w:t>
      </w:r>
      <w:r>
        <w:t xml:space="preserve"> </w:t>
      </w:r>
    </w:p>
    <w:p w14:paraId="3271F684" w14:textId="77777777" w:rsidR="00A17ECE" w:rsidRDefault="00A17ECE" w:rsidP="00A17ECE">
      <w:pPr>
        <w:spacing w:before="1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Learning Technologies:</w:t>
      </w:r>
      <w: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Articulate Suite | Captivate | Adobe Creative Cloud | Lectora | Camtasia | SCORM | AICC </w:t>
      </w:r>
    </w:p>
    <w:p w14:paraId="590AF6A6" w14:textId="77777777" w:rsidR="00A17ECE" w:rsidRDefault="00A17ECE" w:rsidP="00A17ECE">
      <w:pPr>
        <w:spacing w:before="1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Helvetica Neue" w:hAnsiTheme="minorHAnsi" w:cstheme="minorHAnsi"/>
          <w:b/>
          <w:bCs/>
          <w:color w:val="002060"/>
          <w:sz w:val="20"/>
          <w:szCs w:val="20"/>
        </w:rPr>
        <w:t>Web Technologies:</w:t>
      </w:r>
      <w:r>
        <w:t xml:space="preserve"> Python | </w:t>
      </w:r>
      <w:r>
        <w:rPr>
          <w:rFonts w:asciiTheme="minorHAnsi" w:hAnsiTheme="minorHAnsi" w:cstheme="minorHAnsi"/>
          <w:sz w:val="20"/>
          <w:szCs w:val="20"/>
        </w:rPr>
        <w:t>HTML | HTML 5</w:t>
      </w:r>
    </w:p>
    <w:p w14:paraId="47282059" w14:textId="77777777" w:rsidR="002E69AE" w:rsidRDefault="002E69AE" w:rsidP="00A17ECE">
      <w:pPr>
        <w:spacing w:before="120"/>
        <w:rPr>
          <w:rFonts w:asciiTheme="minorHAnsi" w:hAnsiTheme="minorHAnsi" w:cstheme="minorHAnsi"/>
          <w:sz w:val="20"/>
          <w:szCs w:val="20"/>
        </w:rPr>
      </w:pPr>
    </w:p>
    <w:p w14:paraId="460E3786" w14:textId="77777777" w:rsidR="002E69AE" w:rsidRPr="002E69AE" w:rsidRDefault="002E69AE" w:rsidP="002E69AE">
      <w:pPr>
        <w:pStyle w:val="Heading2"/>
        <w:keepNext w:val="0"/>
        <w:keepLines w:val="0"/>
        <w:spacing w:before="240" w:after="240" w:line="276" w:lineRule="auto"/>
        <w:rPr>
          <w:rFonts w:asciiTheme="minorHAnsi" w:eastAsia="Helvetica Neue" w:hAnsiTheme="minorHAnsi" w:cstheme="minorHAnsi"/>
          <w:bCs/>
          <w:color w:val="002060"/>
        </w:rPr>
      </w:pPr>
      <w:r w:rsidRPr="002E69AE">
        <w:rPr>
          <w:rFonts w:asciiTheme="minorHAnsi" w:eastAsia="Helvetica Neue" w:hAnsiTheme="minorHAnsi" w:cstheme="minorHAnsi"/>
          <w:bCs/>
          <w:color w:val="002060"/>
        </w:rPr>
        <w:lastRenderedPageBreak/>
        <w:t>ADDITIONAL INFORMATION</w:t>
      </w:r>
    </w:p>
    <w:p w14:paraId="13DA5EAB" w14:textId="07D21833" w:rsidR="002E69AE" w:rsidRPr="002E69AE" w:rsidRDefault="002E69AE" w:rsidP="002E69A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2E69AE">
        <w:rPr>
          <w:rFonts w:asciiTheme="minorHAnsi" w:eastAsia="Helvetica Neue" w:hAnsiTheme="minorHAnsi" w:cstheme="minorHAnsi"/>
          <w:sz w:val="20"/>
          <w:szCs w:val="20"/>
        </w:rPr>
        <w:t>Demonstrated ability to operate independently across multiple teams, driving critical path activities and removing roadblocks.</w:t>
      </w:r>
    </w:p>
    <w:p w14:paraId="3B6E6F42" w14:textId="21F714F3" w:rsidR="002E69AE" w:rsidRPr="002E69AE" w:rsidRDefault="002E69AE" w:rsidP="002E69A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2E69AE">
        <w:rPr>
          <w:rFonts w:asciiTheme="minorHAnsi" w:eastAsia="Helvetica Neue" w:hAnsiTheme="minorHAnsi" w:cstheme="minorHAnsi"/>
          <w:sz w:val="20"/>
          <w:szCs w:val="20"/>
        </w:rPr>
        <w:t>Proven track record managing complex projects in manufacturing, software, telecommunications, healthcare, non-profit, defense, and pharmaceuticals.</w:t>
      </w:r>
    </w:p>
    <w:p w14:paraId="16AF061B" w14:textId="1EEB7F81" w:rsidR="002E69AE" w:rsidRPr="002E69AE" w:rsidRDefault="002E69AE" w:rsidP="002E69AE">
      <w:pPr>
        <w:numPr>
          <w:ilvl w:val="0"/>
          <w:numId w:val="17"/>
        </w:numPr>
        <w:tabs>
          <w:tab w:val="left" w:pos="11250"/>
        </w:tabs>
        <w:spacing w:line="276" w:lineRule="auto"/>
        <w:jc w:val="both"/>
        <w:textAlignment w:val="baseline"/>
        <w:rPr>
          <w:rFonts w:asciiTheme="minorHAnsi" w:eastAsia="Helvetica Neue" w:hAnsiTheme="minorHAnsi" w:cstheme="minorHAnsi"/>
          <w:sz w:val="20"/>
          <w:szCs w:val="20"/>
        </w:rPr>
      </w:pPr>
      <w:r w:rsidRPr="002E69AE">
        <w:rPr>
          <w:rFonts w:asciiTheme="minorHAnsi" w:eastAsia="Helvetica Neue" w:hAnsiTheme="minorHAnsi" w:cstheme="minorHAnsi"/>
          <w:sz w:val="20"/>
          <w:szCs w:val="20"/>
        </w:rPr>
        <w:t>Committed to continuous improvement and staying at the forefront of emerging technologies and process innovations.</w:t>
      </w:r>
    </w:p>
    <w:p w14:paraId="345F3F17" w14:textId="77777777" w:rsidR="002E69AE" w:rsidRDefault="002E69AE" w:rsidP="00A17ECE">
      <w:pPr>
        <w:spacing w:before="120"/>
      </w:pPr>
    </w:p>
    <w:p w14:paraId="743D5262" w14:textId="77777777" w:rsidR="00000AC7" w:rsidRDefault="00000AC7">
      <w:pPr>
        <w:spacing w:before="60"/>
      </w:pPr>
    </w:p>
    <w:sectPr w:rsidR="00000AC7">
      <w:footerReference w:type="default" r:id="rId13"/>
      <w:pgSz w:w="12240" w:h="15840"/>
      <w:pgMar w:top="1008" w:right="576" w:bottom="1008" w:left="576" w:header="288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63D1B" w14:textId="77777777" w:rsidR="007E2C30" w:rsidRDefault="007E2C30">
      <w:r>
        <w:separator/>
      </w:r>
    </w:p>
  </w:endnote>
  <w:endnote w:type="continuationSeparator" w:id="0">
    <w:p w14:paraId="364ADB94" w14:textId="77777777" w:rsidR="007E2C30" w:rsidRDefault="007E2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anklinGothicURW-Boo">
    <w:altName w:val="Cambria"/>
    <w:charset w:val="4D"/>
    <w:family w:val="auto"/>
    <w:pitch w:val="default"/>
    <w:sig w:usb0="00000000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02CAC" w14:textId="77777777" w:rsidR="00000AC7" w:rsidRDefault="00000000">
    <w:pPr>
      <w:pStyle w:val="Heading3"/>
      <w:keepNext w:val="0"/>
      <w:keepLines w:val="0"/>
      <w:spacing w:before="80" w:line="192" w:lineRule="auto"/>
      <w:jc w:val="right"/>
      <w:rPr>
        <w:rFonts w:ascii="Helvetica Neue" w:eastAsia="Helvetica Neue" w:hAnsi="Helvetica Neue" w:cs="Helvetica Neue"/>
        <w:b w:val="0"/>
        <w:color w:val="3C78D8"/>
        <w:sz w:val="20"/>
        <w:szCs w:val="20"/>
      </w:rPr>
    </w:pP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t xml:space="preserve">Page </w: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begin"/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instrText>PAGE</w:instrTex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separate"/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t>3</w: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end"/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t xml:space="preserve"> | </w: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begin"/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instrText>NUMPAGES</w:instrTex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separate"/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t>3</w:t>
    </w:r>
    <w:r>
      <w:rPr>
        <w:rFonts w:ascii="Helvetica Neue" w:eastAsia="Helvetica Neue" w:hAnsi="Helvetica Neue" w:cs="Helvetica Neue"/>
        <w:b w:val="0"/>
        <w:color w:val="3C78D8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926F8" w14:textId="77777777" w:rsidR="007E2C30" w:rsidRDefault="007E2C30">
      <w:r>
        <w:separator/>
      </w:r>
    </w:p>
  </w:footnote>
  <w:footnote w:type="continuationSeparator" w:id="0">
    <w:p w14:paraId="049DDB32" w14:textId="77777777" w:rsidR="007E2C30" w:rsidRDefault="007E2C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C2970"/>
    <w:multiLevelType w:val="multilevel"/>
    <w:tmpl w:val="056C2970"/>
    <w:lvl w:ilvl="0">
      <w:start w:val="1"/>
      <w:numFmt w:val="bullet"/>
      <w:pStyle w:val="-Bullets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819CD"/>
    <w:multiLevelType w:val="multilevel"/>
    <w:tmpl w:val="2A72B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A095C"/>
    <w:multiLevelType w:val="multilevel"/>
    <w:tmpl w:val="0D3A095C"/>
    <w:lvl w:ilvl="0">
      <w:start w:val="1"/>
      <w:numFmt w:val="decimal"/>
      <w:pStyle w:val="AoEBullet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3" w15:restartNumberingAfterBreak="0">
    <w:nsid w:val="15C97D40"/>
    <w:multiLevelType w:val="multilevel"/>
    <w:tmpl w:val="CAB05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15130"/>
    <w:multiLevelType w:val="multilevel"/>
    <w:tmpl w:val="EF82C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FD4007"/>
    <w:multiLevelType w:val="multilevel"/>
    <w:tmpl w:val="19FD4007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1BD97DF3"/>
    <w:multiLevelType w:val="multilevel"/>
    <w:tmpl w:val="4ACE2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E87226"/>
    <w:multiLevelType w:val="multilevel"/>
    <w:tmpl w:val="FE5A7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CE7B12"/>
    <w:multiLevelType w:val="multilevel"/>
    <w:tmpl w:val="3CCE7B12"/>
    <w:lvl w:ilvl="0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C5755"/>
    <w:multiLevelType w:val="hybridMultilevel"/>
    <w:tmpl w:val="3D9E5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B0766"/>
    <w:multiLevelType w:val="multilevel"/>
    <w:tmpl w:val="48FB0766"/>
    <w:lvl w:ilvl="0">
      <w:start w:val="1"/>
      <w:numFmt w:val="bullet"/>
      <w:pStyle w:val="SkillsBullets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B4D22"/>
    <w:multiLevelType w:val="hybridMultilevel"/>
    <w:tmpl w:val="AB2C4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056290"/>
    <w:multiLevelType w:val="hybridMultilevel"/>
    <w:tmpl w:val="1694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62B3B"/>
    <w:multiLevelType w:val="multilevel"/>
    <w:tmpl w:val="72562B3B"/>
    <w:lvl w:ilvl="0">
      <w:numFmt w:val="bullet"/>
      <w:lvlText w:val="▪"/>
      <w:lvlJc w:val="left"/>
      <w:pPr>
        <w:ind w:left="540" w:hanging="360"/>
      </w:pPr>
      <w:rPr>
        <w:rFonts w:hint="default"/>
        <w:w w:val="128"/>
      </w:rPr>
    </w:lvl>
    <w:lvl w:ilvl="1">
      <w:numFmt w:val="bullet"/>
      <w:lvlText w:val="•"/>
      <w:lvlJc w:val="left"/>
      <w:pPr>
        <w:ind w:left="1676" w:hanging="360"/>
      </w:pPr>
      <w:rPr>
        <w:rFonts w:hint="default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</w:rPr>
    </w:lvl>
    <w:lvl w:ilvl="3">
      <w:numFmt w:val="bullet"/>
      <w:lvlText w:val="•"/>
      <w:lvlJc w:val="left"/>
      <w:pPr>
        <w:ind w:left="3788" w:hanging="360"/>
      </w:pPr>
      <w:rPr>
        <w:rFonts w:hint="default"/>
      </w:rPr>
    </w:lvl>
    <w:lvl w:ilvl="4">
      <w:numFmt w:val="bullet"/>
      <w:lvlText w:val="•"/>
      <w:lvlJc w:val="left"/>
      <w:pPr>
        <w:ind w:left="4844" w:hanging="360"/>
      </w:pPr>
      <w:rPr>
        <w:rFonts w:hint="default"/>
      </w:rPr>
    </w:lvl>
    <w:lvl w:ilvl="5">
      <w:numFmt w:val="bullet"/>
      <w:lvlText w:val="•"/>
      <w:lvlJc w:val="left"/>
      <w:pPr>
        <w:ind w:left="5900" w:hanging="360"/>
      </w:pPr>
      <w:rPr>
        <w:rFonts w:hint="default"/>
      </w:rPr>
    </w:lvl>
    <w:lvl w:ilvl="6">
      <w:numFmt w:val="bullet"/>
      <w:lvlText w:val="•"/>
      <w:lvlJc w:val="left"/>
      <w:pPr>
        <w:ind w:left="6956" w:hanging="360"/>
      </w:pPr>
      <w:rPr>
        <w:rFonts w:hint="default"/>
      </w:rPr>
    </w:lvl>
    <w:lvl w:ilvl="7">
      <w:numFmt w:val="bullet"/>
      <w:lvlText w:val="•"/>
      <w:lvlJc w:val="left"/>
      <w:pPr>
        <w:ind w:left="8012" w:hanging="360"/>
      </w:pPr>
      <w:rPr>
        <w:rFonts w:hint="default"/>
      </w:rPr>
    </w:lvl>
    <w:lvl w:ilvl="8">
      <w:numFmt w:val="bullet"/>
      <w:lvlText w:val="•"/>
      <w:lvlJc w:val="left"/>
      <w:pPr>
        <w:ind w:left="9068" w:hanging="360"/>
      </w:pPr>
      <w:rPr>
        <w:rFonts w:hint="default"/>
      </w:rPr>
    </w:lvl>
  </w:abstractNum>
  <w:abstractNum w:abstractNumId="14" w15:restartNumberingAfterBreak="0">
    <w:nsid w:val="7AEB6277"/>
    <w:multiLevelType w:val="multilevel"/>
    <w:tmpl w:val="7AEB6277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E944FC0"/>
    <w:multiLevelType w:val="multilevel"/>
    <w:tmpl w:val="7E944FC0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17999961">
    <w:abstractNumId w:val="5"/>
  </w:num>
  <w:num w:numId="2" w16cid:durableId="2123649167">
    <w:abstractNumId w:val="15"/>
  </w:num>
  <w:num w:numId="3" w16cid:durableId="987247693">
    <w:abstractNumId w:val="14"/>
  </w:num>
  <w:num w:numId="4" w16cid:durableId="994450640">
    <w:abstractNumId w:val="2"/>
  </w:num>
  <w:num w:numId="5" w16cid:durableId="669140338">
    <w:abstractNumId w:val="8"/>
  </w:num>
  <w:num w:numId="6" w16cid:durableId="1781484119">
    <w:abstractNumId w:val="10"/>
  </w:num>
  <w:num w:numId="7" w16cid:durableId="293829274">
    <w:abstractNumId w:val="0"/>
  </w:num>
  <w:num w:numId="8" w16cid:durableId="386077268">
    <w:abstractNumId w:val="13"/>
  </w:num>
  <w:num w:numId="9" w16cid:durableId="597955446">
    <w:abstractNumId w:val="4"/>
  </w:num>
  <w:num w:numId="10" w16cid:durableId="552693748">
    <w:abstractNumId w:val="7"/>
  </w:num>
  <w:num w:numId="11" w16cid:durableId="2125150191">
    <w:abstractNumId w:val="15"/>
  </w:num>
  <w:num w:numId="12" w16cid:durableId="1578049886">
    <w:abstractNumId w:val="15"/>
  </w:num>
  <w:num w:numId="13" w16cid:durableId="198129065">
    <w:abstractNumId w:val="15"/>
  </w:num>
  <w:num w:numId="14" w16cid:durableId="690646189">
    <w:abstractNumId w:val="12"/>
  </w:num>
  <w:num w:numId="15" w16cid:durableId="1203133938">
    <w:abstractNumId w:val="11"/>
  </w:num>
  <w:num w:numId="16" w16cid:durableId="350255419">
    <w:abstractNumId w:val="9"/>
  </w:num>
  <w:num w:numId="17" w16cid:durableId="1984892213">
    <w:abstractNumId w:val="1"/>
  </w:num>
  <w:num w:numId="18" w16cid:durableId="798231435">
    <w:abstractNumId w:val="3"/>
  </w:num>
  <w:num w:numId="19" w16cid:durableId="17038995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1NDM3MDazNDExMDZV0lEKTi0uzszPAymwqAUAbo+CKSwAAAA="/>
  </w:docVars>
  <w:rsids>
    <w:rsidRoot w:val="00633D91"/>
    <w:rsid w:val="000002A6"/>
    <w:rsid w:val="000004D6"/>
    <w:rsid w:val="00000783"/>
    <w:rsid w:val="0000085B"/>
    <w:rsid w:val="000008A4"/>
    <w:rsid w:val="00000AC7"/>
    <w:rsid w:val="00000C7B"/>
    <w:rsid w:val="00000EF4"/>
    <w:rsid w:val="00001834"/>
    <w:rsid w:val="00001BF4"/>
    <w:rsid w:val="00001C44"/>
    <w:rsid w:val="00001F10"/>
    <w:rsid w:val="00002627"/>
    <w:rsid w:val="00002A51"/>
    <w:rsid w:val="00002AE1"/>
    <w:rsid w:val="00002C60"/>
    <w:rsid w:val="00004178"/>
    <w:rsid w:val="0000441E"/>
    <w:rsid w:val="000052C6"/>
    <w:rsid w:val="00005AA6"/>
    <w:rsid w:val="00005E91"/>
    <w:rsid w:val="00005EBF"/>
    <w:rsid w:val="00006662"/>
    <w:rsid w:val="000069A3"/>
    <w:rsid w:val="00007688"/>
    <w:rsid w:val="00007B7E"/>
    <w:rsid w:val="000104E4"/>
    <w:rsid w:val="0001094E"/>
    <w:rsid w:val="00010C1C"/>
    <w:rsid w:val="00010C44"/>
    <w:rsid w:val="000114CC"/>
    <w:rsid w:val="00011577"/>
    <w:rsid w:val="000126DD"/>
    <w:rsid w:val="00012EF5"/>
    <w:rsid w:val="00013265"/>
    <w:rsid w:val="00013EAD"/>
    <w:rsid w:val="000142B6"/>
    <w:rsid w:val="00014834"/>
    <w:rsid w:val="0001513B"/>
    <w:rsid w:val="0001533C"/>
    <w:rsid w:val="00015D1E"/>
    <w:rsid w:val="00016276"/>
    <w:rsid w:val="00016356"/>
    <w:rsid w:val="0001644F"/>
    <w:rsid w:val="00016630"/>
    <w:rsid w:val="0001675B"/>
    <w:rsid w:val="00016985"/>
    <w:rsid w:val="00016CC4"/>
    <w:rsid w:val="000170E0"/>
    <w:rsid w:val="00017A43"/>
    <w:rsid w:val="00017CA0"/>
    <w:rsid w:val="000201A3"/>
    <w:rsid w:val="000204F4"/>
    <w:rsid w:val="00020FE0"/>
    <w:rsid w:val="00021077"/>
    <w:rsid w:val="00021214"/>
    <w:rsid w:val="0002132F"/>
    <w:rsid w:val="00021ADD"/>
    <w:rsid w:val="00022002"/>
    <w:rsid w:val="00022970"/>
    <w:rsid w:val="00022A43"/>
    <w:rsid w:val="00022CEC"/>
    <w:rsid w:val="0002367F"/>
    <w:rsid w:val="00023E4A"/>
    <w:rsid w:val="000240E1"/>
    <w:rsid w:val="0002417C"/>
    <w:rsid w:val="000241DA"/>
    <w:rsid w:val="00024829"/>
    <w:rsid w:val="00024BFB"/>
    <w:rsid w:val="000251BF"/>
    <w:rsid w:val="00025528"/>
    <w:rsid w:val="00025D15"/>
    <w:rsid w:val="00026490"/>
    <w:rsid w:val="000267D4"/>
    <w:rsid w:val="00026F62"/>
    <w:rsid w:val="00027158"/>
    <w:rsid w:val="000303BD"/>
    <w:rsid w:val="0003075C"/>
    <w:rsid w:val="00030D5D"/>
    <w:rsid w:val="0003127C"/>
    <w:rsid w:val="00031C1C"/>
    <w:rsid w:val="00032065"/>
    <w:rsid w:val="0003368F"/>
    <w:rsid w:val="00033EA7"/>
    <w:rsid w:val="00034151"/>
    <w:rsid w:val="000345C2"/>
    <w:rsid w:val="000346F4"/>
    <w:rsid w:val="00034862"/>
    <w:rsid w:val="00034976"/>
    <w:rsid w:val="00034CC1"/>
    <w:rsid w:val="00035A54"/>
    <w:rsid w:val="00035C9A"/>
    <w:rsid w:val="00035F28"/>
    <w:rsid w:val="0003709F"/>
    <w:rsid w:val="000374E4"/>
    <w:rsid w:val="000376FC"/>
    <w:rsid w:val="000403AD"/>
    <w:rsid w:val="00040973"/>
    <w:rsid w:val="00040E6C"/>
    <w:rsid w:val="00041600"/>
    <w:rsid w:val="00041E54"/>
    <w:rsid w:val="000422D0"/>
    <w:rsid w:val="0004288A"/>
    <w:rsid w:val="000431F4"/>
    <w:rsid w:val="00043C89"/>
    <w:rsid w:val="000445CA"/>
    <w:rsid w:val="00044DA5"/>
    <w:rsid w:val="0004508D"/>
    <w:rsid w:val="00045E9C"/>
    <w:rsid w:val="00046165"/>
    <w:rsid w:val="000462D3"/>
    <w:rsid w:val="00046926"/>
    <w:rsid w:val="00046A6F"/>
    <w:rsid w:val="0004715F"/>
    <w:rsid w:val="00047236"/>
    <w:rsid w:val="0004730E"/>
    <w:rsid w:val="00047358"/>
    <w:rsid w:val="00047790"/>
    <w:rsid w:val="00050C1E"/>
    <w:rsid w:val="00050C6B"/>
    <w:rsid w:val="00051309"/>
    <w:rsid w:val="00051409"/>
    <w:rsid w:val="00051768"/>
    <w:rsid w:val="00051888"/>
    <w:rsid w:val="00051DC6"/>
    <w:rsid w:val="00051EA2"/>
    <w:rsid w:val="00052106"/>
    <w:rsid w:val="000521EE"/>
    <w:rsid w:val="00052F9F"/>
    <w:rsid w:val="0005303B"/>
    <w:rsid w:val="00053998"/>
    <w:rsid w:val="00053BD0"/>
    <w:rsid w:val="00053D8C"/>
    <w:rsid w:val="00053E6B"/>
    <w:rsid w:val="00055634"/>
    <w:rsid w:val="0005563F"/>
    <w:rsid w:val="00055B9E"/>
    <w:rsid w:val="00055CA6"/>
    <w:rsid w:val="00056180"/>
    <w:rsid w:val="00056571"/>
    <w:rsid w:val="000565CE"/>
    <w:rsid w:val="00057523"/>
    <w:rsid w:val="00057A47"/>
    <w:rsid w:val="00057D32"/>
    <w:rsid w:val="0006006F"/>
    <w:rsid w:val="00060269"/>
    <w:rsid w:val="000604DE"/>
    <w:rsid w:val="0006072B"/>
    <w:rsid w:val="0006072C"/>
    <w:rsid w:val="00060E37"/>
    <w:rsid w:val="000610F2"/>
    <w:rsid w:val="0006127F"/>
    <w:rsid w:val="000615A9"/>
    <w:rsid w:val="0006183A"/>
    <w:rsid w:val="00061A52"/>
    <w:rsid w:val="00063026"/>
    <w:rsid w:val="0006339F"/>
    <w:rsid w:val="00063880"/>
    <w:rsid w:val="00063A9A"/>
    <w:rsid w:val="00063FB4"/>
    <w:rsid w:val="000648D5"/>
    <w:rsid w:val="00064974"/>
    <w:rsid w:val="0006523C"/>
    <w:rsid w:val="0006529B"/>
    <w:rsid w:val="000652E3"/>
    <w:rsid w:val="00065845"/>
    <w:rsid w:val="00065A03"/>
    <w:rsid w:val="00065F35"/>
    <w:rsid w:val="00066417"/>
    <w:rsid w:val="0006650B"/>
    <w:rsid w:val="00066959"/>
    <w:rsid w:val="00066D06"/>
    <w:rsid w:val="00066DAF"/>
    <w:rsid w:val="00067356"/>
    <w:rsid w:val="000673B0"/>
    <w:rsid w:val="000674AA"/>
    <w:rsid w:val="00070B37"/>
    <w:rsid w:val="00070DB9"/>
    <w:rsid w:val="00070F22"/>
    <w:rsid w:val="0007138D"/>
    <w:rsid w:val="0007141B"/>
    <w:rsid w:val="000715BA"/>
    <w:rsid w:val="00071823"/>
    <w:rsid w:val="00071B2E"/>
    <w:rsid w:val="0007257E"/>
    <w:rsid w:val="00072674"/>
    <w:rsid w:val="000729E4"/>
    <w:rsid w:val="0007358E"/>
    <w:rsid w:val="000740CA"/>
    <w:rsid w:val="000741D2"/>
    <w:rsid w:val="0007431C"/>
    <w:rsid w:val="00074C62"/>
    <w:rsid w:val="000768D6"/>
    <w:rsid w:val="000769B7"/>
    <w:rsid w:val="00076D8A"/>
    <w:rsid w:val="000776E2"/>
    <w:rsid w:val="00080003"/>
    <w:rsid w:val="00080006"/>
    <w:rsid w:val="00080725"/>
    <w:rsid w:val="000807DC"/>
    <w:rsid w:val="00080C35"/>
    <w:rsid w:val="00081084"/>
    <w:rsid w:val="00081237"/>
    <w:rsid w:val="0008145D"/>
    <w:rsid w:val="000816C7"/>
    <w:rsid w:val="0008184E"/>
    <w:rsid w:val="00081978"/>
    <w:rsid w:val="00081AE3"/>
    <w:rsid w:val="00081BEB"/>
    <w:rsid w:val="00081D82"/>
    <w:rsid w:val="00081EFA"/>
    <w:rsid w:val="00082300"/>
    <w:rsid w:val="000830EC"/>
    <w:rsid w:val="00083292"/>
    <w:rsid w:val="000833F8"/>
    <w:rsid w:val="00083B05"/>
    <w:rsid w:val="00083D3C"/>
    <w:rsid w:val="000849D8"/>
    <w:rsid w:val="00084D53"/>
    <w:rsid w:val="00084E17"/>
    <w:rsid w:val="00084FDC"/>
    <w:rsid w:val="00086601"/>
    <w:rsid w:val="00086D9D"/>
    <w:rsid w:val="0008715D"/>
    <w:rsid w:val="000879FA"/>
    <w:rsid w:val="00087C42"/>
    <w:rsid w:val="00087D0A"/>
    <w:rsid w:val="0009033D"/>
    <w:rsid w:val="00090583"/>
    <w:rsid w:val="00090F2C"/>
    <w:rsid w:val="000913D8"/>
    <w:rsid w:val="000917B3"/>
    <w:rsid w:val="000917C0"/>
    <w:rsid w:val="00091868"/>
    <w:rsid w:val="00092108"/>
    <w:rsid w:val="0009309C"/>
    <w:rsid w:val="000941C3"/>
    <w:rsid w:val="00094388"/>
    <w:rsid w:val="00094722"/>
    <w:rsid w:val="00095B0E"/>
    <w:rsid w:val="00095E46"/>
    <w:rsid w:val="00096D57"/>
    <w:rsid w:val="00097348"/>
    <w:rsid w:val="00097825"/>
    <w:rsid w:val="00097DCB"/>
    <w:rsid w:val="000A0183"/>
    <w:rsid w:val="000A05BF"/>
    <w:rsid w:val="000A0748"/>
    <w:rsid w:val="000A07CF"/>
    <w:rsid w:val="000A0BA7"/>
    <w:rsid w:val="000A0C51"/>
    <w:rsid w:val="000A0FA9"/>
    <w:rsid w:val="000A135C"/>
    <w:rsid w:val="000A2259"/>
    <w:rsid w:val="000A253D"/>
    <w:rsid w:val="000A2893"/>
    <w:rsid w:val="000A3389"/>
    <w:rsid w:val="000A33D6"/>
    <w:rsid w:val="000A3434"/>
    <w:rsid w:val="000A42A5"/>
    <w:rsid w:val="000A5F7A"/>
    <w:rsid w:val="000A69A4"/>
    <w:rsid w:val="000A71FA"/>
    <w:rsid w:val="000B04FE"/>
    <w:rsid w:val="000B07EE"/>
    <w:rsid w:val="000B1505"/>
    <w:rsid w:val="000B18FE"/>
    <w:rsid w:val="000B35A4"/>
    <w:rsid w:val="000B3964"/>
    <w:rsid w:val="000B3E15"/>
    <w:rsid w:val="000B3E32"/>
    <w:rsid w:val="000B49D8"/>
    <w:rsid w:val="000B504C"/>
    <w:rsid w:val="000B5892"/>
    <w:rsid w:val="000B5B22"/>
    <w:rsid w:val="000B5FD7"/>
    <w:rsid w:val="000B6128"/>
    <w:rsid w:val="000B7890"/>
    <w:rsid w:val="000B7897"/>
    <w:rsid w:val="000B78F4"/>
    <w:rsid w:val="000C049A"/>
    <w:rsid w:val="000C0717"/>
    <w:rsid w:val="000C0877"/>
    <w:rsid w:val="000C10AA"/>
    <w:rsid w:val="000C1160"/>
    <w:rsid w:val="000C165F"/>
    <w:rsid w:val="000C2257"/>
    <w:rsid w:val="000C2364"/>
    <w:rsid w:val="000C2368"/>
    <w:rsid w:val="000C2864"/>
    <w:rsid w:val="000C2E65"/>
    <w:rsid w:val="000C317E"/>
    <w:rsid w:val="000C3E2C"/>
    <w:rsid w:val="000C493B"/>
    <w:rsid w:val="000C4BBD"/>
    <w:rsid w:val="000C4E53"/>
    <w:rsid w:val="000C5CDF"/>
    <w:rsid w:val="000C668A"/>
    <w:rsid w:val="000C6DAB"/>
    <w:rsid w:val="000D094C"/>
    <w:rsid w:val="000D0ECC"/>
    <w:rsid w:val="000D14BA"/>
    <w:rsid w:val="000D1837"/>
    <w:rsid w:val="000D1B77"/>
    <w:rsid w:val="000D1C1A"/>
    <w:rsid w:val="000D1F10"/>
    <w:rsid w:val="000D27F9"/>
    <w:rsid w:val="000D33CB"/>
    <w:rsid w:val="000D34D7"/>
    <w:rsid w:val="000D3C4C"/>
    <w:rsid w:val="000D3D26"/>
    <w:rsid w:val="000D4031"/>
    <w:rsid w:val="000D47B5"/>
    <w:rsid w:val="000D4BF3"/>
    <w:rsid w:val="000D5625"/>
    <w:rsid w:val="000D5B86"/>
    <w:rsid w:val="000D5CA4"/>
    <w:rsid w:val="000D5FCC"/>
    <w:rsid w:val="000D636A"/>
    <w:rsid w:val="000D6399"/>
    <w:rsid w:val="000D6D09"/>
    <w:rsid w:val="000D7005"/>
    <w:rsid w:val="000D700A"/>
    <w:rsid w:val="000D7897"/>
    <w:rsid w:val="000D7F54"/>
    <w:rsid w:val="000E0533"/>
    <w:rsid w:val="000E1841"/>
    <w:rsid w:val="000E271B"/>
    <w:rsid w:val="000E2B66"/>
    <w:rsid w:val="000E2ECB"/>
    <w:rsid w:val="000E3436"/>
    <w:rsid w:val="000E3CE3"/>
    <w:rsid w:val="000E44C1"/>
    <w:rsid w:val="000E4511"/>
    <w:rsid w:val="000E462D"/>
    <w:rsid w:val="000E4ADE"/>
    <w:rsid w:val="000E4C0C"/>
    <w:rsid w:val="000E59A7"/>
    <w:rsid w:val="000E5C6D"/>
    <w:rsid w:val="000E61C1"/>
    <w:rsid w:val="000E64AB"/>
    <w:rsid w:val="000E6673"/>
    <w:rsid w:val="000E68AB"/>
    <w:rsid w:val="000E6A09"/>
    <w:rsid w:val="000E71E7"/>
    <w:rsid w:val="000E75D5"/>
    <w:rsid w:val="000E767E"/>
    <w:rsid w:val="000E7CB6"/>
    <w:rsid w:val="000E7D23"/>
    <w:rsid w:val="000F0E71"/>
    <w:rsid w:val="000F105A"/>
    <w:rsid w:val="000F1074"/>
    <w:rsid w:val="000F11ED"/>
    <w:rsid w:val="000F187D"/>
    <w:rsid w:val="000F18DB"/>
    <w:rsid w:val="000F1D65"/>
    <w:rsid w:val="000F2537"/>
    <w:rsid w:val="000F2E45"/>
    <w:rsid w:val="000F2F13"/>
    <w:rsid w:val="000F38AF"/>
    <w:rsid w:val="000F5082"/>
    <w:rsid w:val="000F52AC"/>
    <w:rsid w:val="000F5616"/>
    <w:rsid w:val="000F571A"/>
    <w:rsid w:val="000F68EB"/>
    <w:rsid w:val="000F6B55"/>
    <w:rsid w:val="000F6ED3"/>
    <w:rsid w:val="000F7617"/>
    <w:rsid w:val="000F7A99"/>
    <w:rsid w:val="000F7EF6"/>
    <w:rsid w:val="000F7F04"/>
    <w:rsid w:val="001002B6"/>
    <w:rsid w:val="001005B3"/>
    <w:rsid w:val="00100D3B"/>
    <w:rsid w:val="00101054"/>
    <w:rsid w:val="001015A6"/>
    <w:rsid w:val="001015E3"/>
    <w:rsid w:val="00102146"/>
    <w:rsid w:val="001023EC"/>
    <w:rsid w:val="00102E16"/>
    <w:rsid w:val="00102E61"/>
    <w:rsid w:val="00102F76"/>
    <w:rsid w:val="00102FEE"/>
    <w:rsid w:val="0010371A"/>
    <w:rsid w:val="00104524"/>
    <w:rsid w:val="00104943"/>
    <w:rsid w:val="00104BF0"/>
    <w:rsid w:val="00104C96"/>
    <w:rsid w:val="00104F0E"/>
    <w:rsid w:val="00105062"/>
    <w:rsid w:val="00105321"/>
    <w:rsid w:val="0010548F"/>
    <w:rsid w:val="00105B5C"/>
    <w:rsid w:val="00105EDD"/>
    <w:rsid w:val="00105FDA"/>
    <w:rsid w:val="00106108"/>
    <w:rsid w:val="00106199"/>
    <w:rsid w:val="00106A54"/>
    <w:rsid w:val="00106C2B"/>
    <w:rsid w:val="00107B61"/>
    <w:rsid w:val="00107E90"/>
    <w:rsid w:val="00110051"/>
    <w:rsid w:val="001104CD"/>
    <w:rsid w:val="001104FF"/>
    <w:rsid w:val="001106F7"/>
    <w:rsid w:val="0011096C"/>
    <w:rsid w:val="00111046"/>
    <w:rsid w:val="001111D3"/>
    <w:rsid w:val="0011169C"/>
    <w:rsid w:val="00111A0F"/>
    <w:rsid w:val="00111BE5"/>
    <w:rsid w:val="00111D91"/>
    <w:rsid w:val="00112A21"/>
    <w:rsid w:val="00114848"/>
    <w:rsid w:val="00114C40"/>
    <w:rsid w:val="00114C7D"/>
    <w:rsid w:val="001151DC"/>
    <w:rsid w:val="00116367"/>
    <w:rsid w:val="001164AD"/>
    <w:rsid w:val="00117667"/>
    <w:rsid w:val="00117B03"/>
    <w:rsid w:val="00120290"/>
    <w:rsid w:val="0012081F"/>
    <w:rsid w:val="00120897"/>
    <w:rsid w:val="001219E5"/>
    <w:rsid w:val="00121B0F"/>
    <w:rsid w:val="00122312"/>
    <w:rsid w:val="00122B6B"/>
    <w:rsid w:val="00122E56"/>
    <w:rsid w:val="001230D0"/>
    <w:rsid w:val="00123A6F"/>
    <w:rsid w:val="00123B11"/>
    <w:rsid w:val="00123B70"/>
    <w:rsid w:val="0012429B"/>
    <w:rsid w:val="001249DF"/>
    <w:rsid w:val="001252B4"/>
    <w:rsid w:val="00125E06"/>
    <w:rsid w:val="00125FDE"/>
    <w:rsid w:val="00126E9B"/>
    <w:rsid w:val="00127499"/>
    <w:rsid w:val="001300BF"/>
    <w:rsid w:val="00130413"/>
    <w:rsid w:val="0013048F"/>
    <w:rsid w:val="00130693"/>
    <w:rsid w:val="0013153D"/>
    <w:rsid w:val="0013250C"/>
    <w:rsid w:val="001331B5"/>
    <w:rsid w:val="001344C5"/>
    <w:rsid w:val="00134CF9"/>
    <w:rsid w:val="0013552E"/>
    <w:rsid w:val="00135AB7"/>
    <w:rsid w:val="00136049"/>
    <w:rsid w:val="00136922"/>
    <w:rsid w:val="00136F0F"/>
    <w:rsid w:val="00137081"/>
    <w:rsid w:val="00137198"/>
    <w:rsid w:val="001373D9"/>
    <w:rsid w:val="00137927"/>
    <w:rsid w:val="00137CFB"/>
    <w:rsid w:val="00137E0C"/>
    <w:rsid w:val="001405D0"/>
    <w:rsid w:val="00140A65"/>
    <w:rsid w:val="00141129"/>
    <w:rsid w:val="00141195"/>
    <w:rsid w:val="0014135E"/>
    <w:rsid w:val="0014176F"/>
    <w:rsid w:val="00141A34"/>
    <w:rsid w:val="00141CC9"/>
    <w:rsid w:val="00141FCC"/>
    <w:rsid w:val="001421AA"/>
    <w:rsid w:val="0014291B"/>
    <w:rsid w:val="00142F6E"/>
    <w:rsid w:val="001443E0"/>
    <w:rsid w:val="001445A0"/>
    <w:rsid w:val="001447DF"/>
    <w:rsid w:val="00145784"/>
    <w:rsid w:val="00145975"/>
    <w:rsid w:val="00145B12"/>
    <w:rsid w:val="00145DE6"/>
    <w:rsid w:val="001467EC"/>
    <w:rsid w:val="001469AA"/>
    <w:rsid w:val="00146C37"/>
    <w:rsid w:val="00146E1F"/>
    <w:rsid w:val="00146E8C"/>
    <w:rsid w:val="001471D7"/>
    <w:rsid w:val="001474E4"/>
    <w:rsid w:val="001477B9"/>
    <w:rsid w:val="00150459"/>
    <w:rsid w:val="00151543"/>
    <w:rsid w:val="00151A90"/>
    <w:rsid w:val="00151E9E"/>
    <w:rsid w:val="0015241C"/>
    <w:rsid w:val="001525AD"/>
    <w:rsid w:val="00152917"/>
    <w:rsid w:val="00153021"/>
    <w:rsid w:val="00153466"/>
    <w:rsid w:val="0015393F"/>
    <w:rsid w:val="00153EB5"/>
    <w:rsid w:val="00154145"/>
    <w:rsid w:val="00154229"/>
    <w:rsid w:val="00154CD5"/>
    <w:rsid w:val="00154DCC"/>
    <w:rsid w:val="00154F4A"/>
    <w:rsid w:val="00154FDD"/>
    <w:rsid w:val="0015517E"/>
    <w:rsid w:val="00155343"/>
    <w:rsid w:val="00155A2F"/>
    <w:rsid w:val="00156087"/>
    <w:rsid w:val="001565C2"/>
    <w:rsid w:val="00156945"/>
    <w:rsid w:val="00156F63"/>
    <w:rsid w:val="001577ED"/>
    <w:rsid w:val="00157C84"/>
    <w:rsid w:val="00157D88"/>
    <w:rsid w:val="0016056A"/>
    <w:rsid w:val="00160D9B"/>
    <w:rsid w:val="001613AC"/>
    <w:rsid w:val="001614CA"/>
    <w:rsid w:val="001616E7"/>
    <w:rsid w:val="001619AF"/>
    <w:rsid w:val="00161B37"/>
    <w:rsid w:val="00162028"/>
    <w:rsid w:val="0016211F"/>
    <w:rsid w:val="00162702"/>
    <w:rsid w:val="00162E43"/>
    <w:rsid w:val="00162EDD"/>
    <w:rsid w:val="0016371F"/>
    <w:rsid w:val="00163F9A"/>
    <w:rsid w:val="0016550E"/>
    <w:rsid w:val="001659BB"/>
    <w:rsid w:val="001661A3"/>
    <w:rsid w:val="001669FC"/>
    <w:rsid w:val="00166F24"/>
    <w:rsid w:val="00166FF9"/>
    <w:rsid w:val="00167320"/>
    <w:rsid w:val="001674F4"/>
    <w:rsid w:val="001679CA"/>
    <w:rsid w:val="001679E3"/>
    <w:rsid w:val="00167F89"/>
    <w:rsid w:val="001701BE"/>
    <w:rsid w:val="00170364"/>
    <w:rsid w:val="00170378"/>
    <w:rsid w:val="00170507"/>
    <w:rsid w:val="0017176C"/>
    <w:rsid w:val="00171829"/>
    <w:rsid w:val="001724EB"/>
    <w:rsid w:val="00172C14"/>
    <w:rsid w:val="00172F7A"/>
    <w:rsid w:val="00174403"/>
    <w:rsid w:val="00174476"/>
    <w:rsid w:val="001745B1"/>
    <w:rsid w:val="00174E47"/>
    <w:rsid w:val="001750E1"/>
    <w:rsid w:val="00175D74"/>
    <w:rsid w:val="00175EBB"/>
    <w:rsid w:val="001766B0"/>
    <w:rsid w:val="0018014B"/>
    <w:rsid w:val="00180372"/>
    <w:rsid w:val="001819C3"/>
    <w:rsid w:val="00181BD2"/>
    <w:rsid w:val="00181FBD"/>
    <w:rsid w:val="00182920"/>
    <w:rsid w:val="00182AAD"/>
    <w:rsid w:val="001838EB"/>
    <w:rsid w:val="00183B23"/>
    <w:rsid w:val="00183D58"/>
    <w:rsid w:val="0018424F"/>
    <w:rsid w:val="00184DF8"/>
    <w:rsid w:val="00185148"/>
    <w:rsid w:val="001857EB"/>
    <w:rsid w:val="00185805"/>
    <w:rsid w:val="00186058"/>
    <w:rsid w:val="0018633D"/>
    <w:rsid w:val="0018664C"/>
    <w:rsid w:val="00186A88"/>
    <w:rsid w:val="00186FC3"/>
    <w:rsid w:val="00187141"/>
    <w:rsid w:val="00187280"/>
    <w:rsid w:val="00187347"/>
    <w:rsid w:val="00187B85"/>
    <w:rsid w:val="0019045D"/>
    <w:rsid w:val="00190490"/>
    <w:rsid w:val="00190940"/>
    <w:rsid w:val="001909B7"/>
    <w:rsid w:val="00190D85"/>
    <w:rsid w:val="00191397"/>
    <w:rsid w:val="001914FE"/>
    <w:rsid w:val="00191675"/>
    <w:rsid w:val="001919F6"/>
    <w:rsid w:val="0019223B"/>
    <w:rsid w:val="00192383"/>
    <w:rsid w:val="00192612"/>
    <w:rsid w:val="001934D3"/>
    <w:rsid w:val="00193B27"/>
    <w:rsid w:val="00194310"/>
    <w:rsid w:val="00194979"/>
    <w:rsid w:val="001949C6"/>
    <w:rsid w:val="001950C9"/>
    <w:rsid w:val="001955CD"/>
    <w:rsid w:val="00195A29"/>
    <w:rsid w:val="00197BFD"/>
    <w:rsid w:val="00197E63"/>
    <w:rsid w:val="001A01F6"/>
    <w:rsid w:val="001A0A1E"/>
    <w:rsid w:val="001A1461"/>
    <w:rsid w:val="001A1AAA"/>
    <w:rsid w:val="001A1DB0"/>
    <w:rsid w:val="001A1F46"/>
    <w:rsid w:val="001A22F1"/>
    <w:rsid w:val="001A23CF"/>
    <w:rsid w:val="001A2475"/>
    <w:rsid w:val="001A267E"/>
    <w:rsid w:val="001A27E9"/>
    <w:rsid w:val="001A2A65"/>
    <w:rsid w:val="001A2D28"/>
    <w:rsid w:val="001A2E42"/>
    <w:rsid w:val="001A2E46"/>
    <w:rsid w:val="001A2FED"/>
    <w:rsid w:val="001A3B03"/>
    <w:rsid w:val="001A3D71"/>
    <w:rsid w:val="001A4342"/>
    <w:rsid w:val="001A4B99"/>
    <w:rsid w:val="001A4E3F"/>
    <w:rsid w:val="001A59C1"/>
    <w:rsid w:val="001A5DDE"/>
    <w:rsid w:val="001A64A2"/>
    <w:rsid w:val="001A72F4"/>
    <w:rsid w:val="001A7305"/>
    <w:rsid w:val="001A7655"/>
    <w:rsid w:val="001A765F"/>
    <w:rsid w:val="001A79C7"/>
    <w:rsid w:val="001B05C9"/>
    <w:rsid w:val="001B0971"/>
    <w:rsid w:val="001B0FD0"/>
    <w:rsid w:val="001B1335"/>
    <w:rsid w:val="001B1915"/>
    <w:rsid w:val="001B1CEE"/>
    <w:rsid w:val="001B2132"/>
    <w:rsid w:val="001B235A"/>
    <w:rsid w:val="001B238E"/>
    <w:rsid w:val="001B25D8"/>
    <w:rsid w:val="001B3165"/>
    <w:rsid w:val="001B32A9"/>
    <w:rsid w:val="001B32DC"/>
    <w:rsid w:val="001B36ED"/>
    <w:rsid w:val="001B4078"/>
    <w:rsid w:val="001B5CB0"/>
    <w:rsid w:val="001B5E43"/>
    <w:rsid w:val="001B6155"/>
    <w:rsid w:val="001B621F"/>
    <w:rsid w:val="001B64E0"/>
    <w:rsid w:val="001B66D6"/>
    <w:rsid w:val="001B71E4"/>
    <w:rsid w:val="001B7398"/>
    <w:rsid w:val="001B7BD9"/>
    <w:rsid w:val="001B7D47"/>
    <w:rsid w:val="001B7FC4"/>
    <w:rsid w:val="001C009A"/>
    <w:rsid w:val="001C054D"/>
    <w:rsid w:val="001C095A"/>
    <w:rsid w:val="001C0A1C"/>
    <w:rsid w:val="001C0EF8"/>
    <w:rsid w:val="001C256A"/>
    <w:rsid w:val="001C26E9"/>
    <w:rsid w:val="001C3A63"/>
    <w:rsid w:val="001C4C88"/>
    <w:rsid w:val="001C4ED0"/>
    <w:rsid w:val="001C524B"/>
    <w:rsid w:val="001C52CD"/>
    <w:rsid w:val="001C53A6"/>
    <w:rsid w:val="001C563E"/>
    <w:rsid w:val="001C618E"/>
    <w:rsid w:val="001C641F"/>
    <w:rsid w:val="001C6998"/>
    <w:rsid w:val="001C6A7C"/>
    <w:rsid w:val="001C6C98"/>
    <w:rsid w:val="001C6D95"/>
    <w:rsid w:val="001C7020"/>
    <w:rsid w:val="001C75B4"/>
    <w:rsid w:val="001C7974"/>
    <w:rsid w:val="001C7AA3"/>
    <w:rsid w:val="001C7D79"/>
    <w:rsid w:val="001C7EBE"/>
    <w:rsid w:val="001D0119"/>
    <w:rsid w:val="001D01E3"/>
    <w:rsid w:val="001D09B1"/>
    <w:rsid w:val="001D1941"/>
    <w:rsid w:val="001D1B42"/>
    <w:rsid w:val="001D2212"/>
    <w:rsid w:val="001D27EA"/>
    <w:rsid w:val="001D28F3"/>
    <w:rsid w:val="001D2CC5"/>
    <w:rsid w:val="001D30AA"/>
    <w:rsid w:val="001D3691"/>
    <w:rsid w:val="001D3C5D"/>
    <w:rsid w:val="001D3D7C"/>
    <w:rsid w:val="001D409E"/>
    <w:rsid w:val="001D45C9"/>
    <w:rsid w:val="001D4699"/>
    <w:rsid w:val="001D4FC0"/>
    <w:rsid w:val="001D57A2"/>
    <w:rsid w:val="001D5A9D"/>
    <w:rsid w:val="001D5C04"/>
    <w:rsid w:val="001D5FBE"/>
    <w:rsid w:val="001D6C1B"/>
    <w:rsid w:val="001D6E39"/>
    <w:rsid w:val="001D702E"/>
    <w:rsid w:val="001E01A6"/>
    <w:rsid w:val="001E0AEE"/>
    <w:rsid w:val="001E107A"/>
    <w:rsid w:val="001E10F1"/>
    <w:rsid w:val="001E149E"/>
    <w:rsid w:val="001E1670"/>
    <w:rsid w:val="001E236C"/>
    <w:rsid w:val="001E2998"/>
    <w:rsid w:val="001E2AC7"/>
    <w:rsid w:val="001E2D89"/>
    <w:rsid w:val="001E2FD5"/>
    <w:rsid w:val="001E42D2"/>
    <w:rsid w:val="001E515D"/>
    <w:rsid w:val="001E60AA"/>
    <w:rsid w:val="001E6834"/>
    <w:rsid w:val="001E6EFD"/>
    <w:rsid w:val="001E7AE3"/>
    <w:rsid w:val="001E7B5A"/>
    <w:rsid w:val="001F0089"/>
    <w:rsid w:val="001F05E7"/>
    <w:rsid w:val="001F0674"/>
    <w:rsid w:val="001F0EA1"/>
    <w:rsid w:val="001F151F"/>
    <w:rsid w:val="001F1586"/>
    <w:rsid w:val="001F193E"/>
    <w:rsid w:val="001F2766"/>
    <w:rsid w:val="001F28BF"/>
    <w:rsid w:val="001F2DC2"/>
    <w:rsid w:val="001F37CA"/>
    <w:rsid w:val="001F3C3F"/>
    <w:rsid w:val="001F436C"/>
    <w:rsid w:val="001F4393"/>
    <w:rsid w:val="001F4A27"/>
    <w:rsid w:val="001F4DCE"/>
    <w:rsid w:val="001F503C"/>
    <w:rsid w:val="001F5C25"/>
    <w:rsid w:val="001F5E7D"/>
    <w:rsid w:val="001F6119"/>
    <w:rsid w:val="001F7137"/>
    <w:rsid w:val="001F7272"/>
    <w:rsid w:val="001F75D5"/>
    <w:rsid w:val="001F7C73"/>
    <w:rsid w:val="001F7D87"/>
    <w:rsid w:val="0020025A"/>
    <w:rsid w:val="00200749"/>
    <w:rsid w:val="00201192"/>
    <w:rsid w:val="00201291"/>
    <w:rsid w:val="00201327"/>
    <w:rsid w:val="0020157E"/>
    <w:rsid w:val="00201D42"/>
    <w:rsid w:val="00201DD7"/>
    <w:rsid w:val="00201F7A"/>
    <w:rsid w:val="0020233A"/>
    <w:rsid w:val="00202DA0"/>
    <w:rsid w:val="00202E2D"/>
    <w:rsid w:val="00202EFA"/>
    <w:rsid w:val="002035C5"/>
    <w:rsid w:val="002037FB"/>
    <w:rsid w:val="00203D6C"/>
    <w:rsid w:val="002041F9"/>
    <w:rsid w:val="00204EB0"/>
    <w:rsid w:val="00205BE3"/>
    <w:rsid w:val="00205D17"/>
    <w:rsid w:val="0020661A"/>
    <w:rsid w:val="002071E3"/>
    <w:rsid w:val="00207223"/>
    <w:rsid w:val="0020742E"/>
    <w:rsid w:val="0020777F"/>
    <w:rsid w:val="002100A8"/>
    <w:rsid w:val="002100E9"/>
    <w:rsid w:val="00210B78"/>
    <w:rsid w:val="00210D9B"/>
    <w:rsid w:val="00211F6E"/>
    <w:rsid w:val="00212B3B"/>
    <w:rsid w:val="00213251"/>
    <w:rsid w:val="00213304"/>
    <w:rsid w:val="00213497"/>
    <w:rsid w:val="002134FD"/>
    <w:rsid w:val="00213A3C"/>
    <w:rsid w:val="002140CC"/>
    <w:rsid w:val="00214140"/>
    <w:rsid w:val="0021448D"/>
    <w:rsid w:val="002147E5"/>
    <w:rsid w:val="00214E1F"/>
    <w:rsid w:val="0021535E"/>
    <w:rsid w:val="00215595"/>
    <w:rsid w:val="00216184"/>
    <w:rsid w:val="002164A0"/>
    <w:rsid w:val="00217B35"/>
    <w:rsid w:val="00217C2D"/>
    <w:rsid w:val="00220AA8"/>
    <w:rsid w:val="00220B55"/>
    <w:rsid w:val="002217DE"/>
    <w:rsid w:val="00222162"/>
    <w:rsid w:val="00222D13"/>
    <w:rsid w:val="00222DAE"/>
    <w:rsid w:val="002236E3"/>
    <w:rsid w:val="002239FC"/>
    <w:rsid w:val="00223B7E"/>
    <w:rsid w:val="00223BCB"/>
    <w:rsid w:val="00223F9E"/>
    <w:rsid w:val="00224314"/>
    <w:rsid w:val="00224B2F"/>
    <w:rsid w:val="0022506A"/>
    <w:rsid w:val="0022551D"/>
    <w:rsid w:val="002258D5"/>
    <w:rsid w:val="00225970"/>
    <w:rsid w:val="00225B7B"/>
    <w:rsid w:val="00225CBD"/>
    <w:rsid w:val="00225CFC"/>
    <w:rsid w:val="002260E9"/>
    <w:rsid w:val="00226841"/>
    <w:rsid w:val="00226A38"/>
    <w:rsid w:val="00226BE7"/>
    <w:rsid w:val="00226EE4"/>
    <w:rsid w:val="002271B4"/>
    <w:rsid w:val="00227431"/>
    <w:rsid w:val="0022793B"/>
    <w:rsid w:val="0023140A"/>
    <w:rsid w:val="00232499"/>
    <w:rsid w:val="00232E01"/>
    <w:rsid w:val="00232E18"/>
    <w:rsid w:val="00233359"/>
    <w:rsid w:val="002335B6"/>
    <w:rsid w:val="002338D3"/>
    <w:rsid w:val="00233997"/>
    <w:rsid w:val="00233B76"/>
    <w:rsid w:val="00233D65"/>
    <w:rsid w:val="00233FFA"/>
    <w:rsid w:val="00234428"/>
    <w:rsid w:val="002345F8"/>
    <w:rsid w:val="002346CB"/>
    <w:rsid w:val="002347C1"/>
    <w:rsid w:val="00234993"/>
    <w:rsid w:val="00234A28"/>
    <w:rsid w:val="00234C47"/>
    <w:rsid w:val="00235574"/>
    <w:rsid w:val="00236216"/>
    <w:rsid w:val="00236455"/>
    <w:rsid w:val="0023659F"/>
    <w:rsid w:val="0023746F"/>
    <w:rsid w:val="0023771A"/>
    <w:rsid w:val="0023774E"/>
    <w:rsid w:val="00237873"/>
    <w:rsid w:val="00237DF9"/>
    <w:rsid w:val="00240344"/>
    <w:rsid w:val="00240808"/>
    <w:rsid w:val="00240F68"/>
    <w:rsid w:val="002419E6"/>
    <w:rsid w:val="00241FCB"/>
    <w:rsid w:val="002426FC"/>
    <w:rsid w:val="002430E5"/>
    <w:rsid w:val="002434C2"/>
    <w:rsid w:val="002434CB"/>
    <w:rsid w:val="00243CCA"/>
    <w:rsid w:val="002445FE"/>
    <w:rsid w:val="00244A6C"/>
    <w:rsid w:val="00244A6F"/>
    <w:rsid w:val="00244EBE"/>
    <w:rsid w:val="002456AA"/>
    <w:rsid w:val="002465A5"/>
    <w:rsid w:val="002466FC"/>
    <w:rsid w:val="00246759"/>
    <w:rsid w:val="00246766"/>
    <w:rsid w:val="002469E7"/>
    <w:rsid w:val="00246DE3"/>
    <w:rsid w:val="00246F02"/>
    <w:rsid w:val="00246F72"/>
    <w:rsid w:val="002473F5"/>
    <w:rsid w:val="002474EA"/>
    <w:rsid w:val="002479DE"/>
    <w:rsid w:val="00247E6A"/>
    <w:rsid w:val="002503A9"/>
    <w:rsid w:val="002506BF"/>
    <w:rsid w:val="002508BC"/>
    <w:rsid w:val="002512AD"/>
    <w:rsid w:val="002512FE"/>
    <w:rsid w:val="0025188F"/>
    <w:rsid w:val="00251B80"/>
    <w:rsid w:val="00252489"/>
    <w:rsid w:val="00252B7F"/>
    <w:rsid w:val="00252FB1"/>
    <w:rsid w:val="002538A8"/>
    <w:rsid w:val="00255711"/>
    <w:rsid w:val="00256247"/>
    <w:rsid w:val="00256446"/>
    <w:rsid w:val="00256832"/>
    <w:rsid w:val="00256943"/>
    <w:rsid w:val="002578D9"/>
    <w:rsid w:val="0026020F"/>
    <w:rsid w:val="00260448"/>
    <w:rsid w:val="00260583"/>
    <w:rsid w:val="00261D71"/>
    <w:rsid w:val="00262019"/>
    <w:rsid w:val="0026215B"/>
    <w:rsid w:val="0026250F"/>
    <w:rsid w:val="00263008"/>
    <w:rsid w:val="00263463"/>
    <w:rsid w:val="00263BB2"/>
    <w:rsid w:val="002640A3"/>
    <w:rsid w:val="00265390"/>
    <w:rsid w:val="00265471"/>
    <w:rsid w:val="002654FE"/>
    <w:rsid w:val="00266561"/>
    <w:rsid w:val="00266567"/>
    <w:rsid w:val="00266602"/>
    <w:rsid w:val="00266836"/>
    <w:rsid w:val="002673F7"/>
    <w:rsid w:val="00267DF8"/>
    <w:rsid w:val="00270032"/>
    <w:rsid w:val="00270BF2"/>
    <w:rsid w:val="00270C22"/>
    <w:rsid w:val="00271CC1"/>
    <w:rsid w:val="00271CDF"/>
    <w:rsid w:val="00271F6B"/>
    <w:rsid w:val="0027280E"/>
    <w:rsid w:val="00272862"/>
    <w:rsid w:val="00272A9F"/>
    <w:rsid w:val="00272C01"/>
    <w:rsid w:val="00272CAF"/>
    <w:rsid w:val="00272E07"/>
    <w:rsid w:val="002742A9"/>
    <w:rsid w:val="002743DA"/>
    <w:rsid w:val="00274C50"/>
    <w:rsid w:val="0027516F"/>
    <w:rsid w:val="002752C2"/>
    <w:rsid w:val="00275318"/>
    <w:rsid w:val="00275FC0"/>
    <w:rsid w:val="002760BC"/>
    <w:rsid w:val="00277470"/>
    <w:rsid w:val="002776AE"/>
    <w:rsid w:val="00277B89"/>
    <w:rsid w:val="0028034F"/>
    <w:rsid w:val="002803DB"/>
    <w:rsid w:val="00280964"/>
    <w:rsid w:val="00281595"/>
    <w:rsid w:val="00281D8B"/>
    <w:rsid w:val="0028221F"/>
    <w:rsid w:val="0028227B"/>
    <w:rsid w:val="0028278E"/>
    <w:rsid w:val="002827BE"/>
    <w:rsid w:val="00282A93"/>
    <w:rsid w:val="00282D34"/>
    <w:rsid w:val="00282E07"/>
    <w:rsid w:val="00283121"/>
    <w:rsid w:val="00283D2C"/>
    <w:rsid w:val="002847C6"/>
    <w:rsid w:val="002849EC"/>
    <w:rsid w:val="00285016"/>
    <w:rsid w:val="002851E8"/>
    <w:rsid w:val="002859B2"/>
    <w:rsid w:val="0028611B"/>
    <w:rsid w:val="0028611F"/>
    <w:rsid w:val="0028637B"/>
    <w:rsid w:val="0028644D"/>
    <w:rsid w:val="0028652B"/>
    <w:rsid w:val="0028668E"/>
    <w:rsid w:val="002869EA"/>
    <w:rsid w:val="00286B06"/>
    <w:rsid w:val="00286CE1"/>
    <w:rsid w:val="002872E9"/>
    <w:rsid w:val="002876AC"/>
    <w:rsid w:val="00287D77"/>
    <w:rsid w:val="00287FCA"/>
    <w:rsid w:val="00290406"/>
    <w:rsid w:val="002909F4"/>
    <w:rsid w:val="00290D5B"/>
    <w:rsid w:val="00291008"/>
    <w:rsid w:val="0029133D"/>
    <w:rsid w:val="002914FF"/>
    <w:rsid w:val="0029192E"/>
    <w:rsid w:val="002927E2"/>
    <w:rsid w:val="00292CC4"/>
    <w:rsid w:val="002935EA"/>
    <w:rsid w:val="002943F3"/>
    <w:rsid w:val="00294675"/>
    <w:rsid w:val="002946C8"/>
    <w:rsid w:val="00294EF3"/>
    <w:rsid w:val="002953CC"/>
    <w:rsid w:val="002955B0"/>
    <w:rsid w:val="00295FC8"/>
    <w:rsid w:val="00296C81"/>
    <w:rsid w:val="002977FF"/>
    <w:rsid w:val="0029784A"/>
    <w:rsid w:val="00297C6F"/>
    <w:rsid w:val="00297FE7"/>
    <w:rsid w:val="002A0008"/>
    <w:rsid w:val="002A0748"/>
    <w:rsid w:val="002A0CAA"/>
    <w:rsid w:val="002A2F0D"/>
    <w:rsid w:val="002A338F"/>
    <w:rsid w:val="002A348C"/>
    <w:rsid w:val="002A360C"/>
    <w:rsid w:val="002A3C74"/>
    <w:rsid w:val="002A3D58"/>
    <w:rsid w:val="002A46EB"/>
    <w:rsid w:val="002A4ECE"/>
    <w:rsid w:val="002A5585"/>
    <w:rsid w:val="002A55CD"/>
    <w:rsid w:val="002A5C20"/>
    <w:rsid w:val="002A6999"/>
    <w:rsid w:val="002A6A44"/>
    <w:rsid w:val="002A75D0"/>
    <w:rsid w:val="002A7879"/>
    <w:rsid w:val="002A78D9"/>
    <w:rsid w:val="002B00B8"/>
    <w:rsid w:val="002B01E9"/>
    <w:rsid w:val="002B06E9"/>
    <w:rsid w:val="002B1017"/>
    <w:rsid w:val="002B1550"/>
    <w:rsid w:val="002B23F3"/>
    <w:rsid w:val="002B2FFB"/>
    <w:rsid w:val="002B30D9"/>
    <w:rsid w:val="002B3620"/>
    <w:rsid w:val="002B38DD"/>
    <w:rsid w:val="002B3D11"/>
    <w:rsid w:val="002B49C3"/>
    <w:rsid w:val="002B53B7"/>
    <w:rsid w:val="002B5479"/>
    <w:rsid w:val="002B5D9D"/>
    <w:rsid w:val="002B5DEB"/>
    <w:rsid w:val="002B6E39"/>
    <w:rsid w:val="002B6F13"/>
    <w:rsid w:val="002C01F4"/>
    <w:rsid w:val="002C0584"/>
    <w:rsid w:val="002C146D"/>
    <w:rsid w:val="002C1799"/>
    <w:rsid w:val="002C2338"/>
    <w:rsid w:val="002C2845"/>
    <w:rsid w:val="002C2966"/>
    <w:rsid w:val="002C2C61"/>
    <w:rsid w:val="002C2E0E"/>
    <w:rsid w:val="002C320F"/>
    <w:rsid w:val="002C3444"/>
    <w:rsid w:val="002C3481"/>
    <w:rsid w:val="002C3703"/>
    <w:rsid w:val="002C39D4"/>
    <w:rsid w:val="002C4014"/>
    <w:rsid w:val="002C494E"/>
    <w:rsid w:val="002C4CEC"/>
    <w:rsid w:val="002C5551"/>
    <w:rsid w:val="002C6155"/>
    <w:rsid w:val="002C6182"/>
    <w:rsid w:val="002C6444"/>
    <w:rsid w:val="002C65C1"/>
    <w:rsid w:val="002C698E"/>
    <w:rsid w:val="002C6BE4"/>
    <w:rsid w:val="002C7400"/>
    <w:rsid w:val="002C79F5"/>
    <w:rsid w:val="002D01FD"/>
    <w:rsid w:val="002D0221"/>
    <w:rsid w:val="002D0346"/>
    <w:rsid w:val="002D073A"/>
    <w:rsid w:val="002D1457"/>
    <w:rsid w:val="002D2098"/>
    <w:rsid w:val="002D20EC"/>
    <w:rsid w:val="002D2A79"/>
    <w:rsid w:val="002D2BFD"/>
    <w:rsid w:val="002D2D6A"/>
    <w:rsid w:val="002D3630"/>
    <w:rsid w:val="002D3700"/>
    <w:rsid w:val="002D488D"/>
    <w:rsid w:val="002D492A"/>
    <w:rsid w:val="002D4B5B"/>
    <w:rsid w:val="002D4F9B"/>
    <w:rsid w:val="002D64FD"/>
    <w:rsid w:val="002D6666"/>
    <w:rsid w:val="002D69B7"/>
    <w:rsid w:val="002D7603"/>
    <w:rsid w:val="002D7752"/>
    <w:rsid w:val="002D77AD"/>
    <w:rsid w:val="002D7A8E"/>
    <w:rsid w:val="002E0230"/>
    <w:rsid w:val="002E0391"/>
    <w:rsid w:val="002E0601"/>
    <w:rsid w:val="002E0823"/>
    <w:rsid w:val="002E0DF0"/>
    <w:rsid w:val="002E1195"/>
    <w:rsid w:val="002E1590"/>
    <w:rsid w:val="002E1805"/>
    <w:rsid w:val="002E1FE0"/>
    <w:rsid w:val="002E28C2"/>
    <w:rsid w:val="002E2981"/>
    <w:rsid w:val="002E2D28"/>
    <w:rsid w:val="002E2E2F"/>
    <w:rsid w:val="002E3118"/>
    <w:rsid w:val="002E3404"/>
    <w:rsid w:val="002E35A7"/>
    <w:rsid w:val="002E3604"/>
    <w:rsid w:val="002E3EBC"/>
    <w:rsid w:val="002E40EB"/>
    <w:rsid w:val="002E4891"/>
    <w:rsid w:val="002E4CF3"/>
    <w:rsid w:val="002E4DDA"/>
    <w:rsid w:val="002E54F0"/>
    <w:rsid w:val="002E5B12"/>
    <w:rsid w:val="002E5B86"/>
    <w:rsid w:val="002E5C2F"/>
    <w:rsid w:val="002E5D73"/>
    <w:rsid w:val="002E6088"/>
    <w:rsid w:val="002E6426"/>
    <w:rsid w:val="002E69AE"/>
    <w:rsid w:val="002E6C33"/>
    <w:rsid w:val="002E78F1"/>
    <w:rsid w:val="002F084E"/>
    <w:rsid w:val="002F1145"/>
    <w:rsid w:val="002F1737"/>
    <w:rsid w:val="002F18A7"/>
    <w:rsid w:val="002F1AA8"/>
    <w:rsid w:val="002F1CA7"/>
    <w:rsid w:val="002F1CCF"/>
    <w:rsid w:val="002F203A"/>
    <w:rsid w:val="002F251D"/>
    <w:rsid w:val="002F2E9F"/>
    <w:rsid w:val="002F3701"/>
    <w:rsid w:val="002F4117"/>
    <w:rsid w:val="002F462F"/>
    <w:rsid w:val="002F4AE0"/>
    <w:rsid w:val="002F4D5A"/>
    <w:rsid w:val="002F4FD3"/>
    <w:rsid w:val="002F61E4"/>
    <w:rsid w:val="002F620F"/>
    <w:rsid w:val="002F69AF"/>
    <w:rsid w:val="002F6CB5"/>
    <w:rsid w:val="002F6EA4"/>
    <w:rsid w:val="003001A3"/>
    <w:rsid w:val="00300C07"/>
    <w:rsid w:val="00301A92"/>
    <w:rsid w:val="0030215B"/>
    <w:rsid w:val="00302C99"/>
    <w:rsid w:val="003037A6"/>
    <w:rsid w:val="00304035"/>
    <w:rsid w:val="00304110"/>
    <w:rsid w:val="003047B5"/>
    <w:rsid w:val="00304D0A"/>
    <w:rsid w:val="00304E82"/>
    <w:rsid w:val="00304FB4"/>
    <w:rsid w:val="0030512B"/>
    <w:rsid w:val="00305253"/>
    <w:rsid w:val="00305431"/>
    <w:rsid w:val="00306925"/>
    <w:rsid w:val="003070BD"/>
    <w:rsid w:val="00307253"/>
    <w:rsid w:val="003074C2"/>
    <w:rsid w:val="00307ABD"/>
    <w:rsid w:val="00311003"/>
    <w:rsid w:val="003121FD"/>
    <w:rsid w:val="003127EA"/>
    <w:rsid w:val="00312C3F"/>
    <w:rsid w:val="00313CE0"/>
    <w:rsid w:val="00313D58"/>
    <w:rsid w:val="003140F1"/>
    <w:rsid w:val="003144EF"/>
    <w:rsid w:val="0031456C"/>
    <w:rsid w:val="003147E3"/>
    <w:rsid w:val="003151B1"/>
    <w:rsid w:val="00315D56"/>
    <w:rsid w:val="00316156"/>
    <w:rsid w:val="00316508"/>
    <w:rsid w:val="003168DE"/>
    <w:rsid w:val="00316C26"/>
    <w:rsid w:val="00317609"/>
    <w:rsid w:val="00320118"/>
    <w:rsid w:val="003202FF"/>
    <w:rsid w:val="00320E39"/>
    <w:rsid w:val="00321BAB"/>
    <w:rsid w:val="00322B0D"/>
    <w:rsid w:val="0032321A"/>
    <w:rsid w:val="003234B2"/>
    <w:rsid w:val="00323688"/>
    <w:rsid w:val="003243E0"/>
    <w:rsid w:val="00324ADA"/>
    <w:rsid w:val="00324D1C"/>
    <w:rsid w:val="00324F92"/>
    <w:rsid w:val="003251D2"/>
    <w:rsid w:val="003258E1"/>
    <w:rsid w:val="003262FD"/>
    <w:rsid w:val="003276F1"/>
    <w:rsid w:val="00330848"/>
    <w:rsid w:val="00330C8C"/>
    <w:rsid w:val="00330D22"/>
    <w:rsid w:val="0033218F"/>
    <w:rsid w:val="0033250C"/>
    <w:rsid w:val="00332EA7"/>
    <w:rsid w:val="00332EDF"/>
    <w:rsid w:val="0033353A"/>
    <w:rsid w:val="00333F0B"/>
    <w:rsid w:val="003344CB"/>
    <w:rsid w:val="003345A8"/>
    <w:rsid w:val="00334736"/>
    <w:rsid w:val="00334A6A"/>
    <w:rsid w:val="00334C41"/>
    <w:rsid w:val="00334EAD"/>
    <w:rsid w:val="00336CA3"/>
    <w:rsid w:val="00337082"/>
    <w:rsid w:val="0033753E"/>
    <w:rsid w:val="0033775C"/>
    <w:rsid w:val="003408CB"/>
    <w:rsid w:val="00341679"/>
    <w:rsid w:val="003429D4"/>
    <w:rsid w:val="00342A39"/>
    <w:rsid w:val="00342B67"/>
    <w:rsid w:val="0034364E"/>
    <w:rsid w:val="003437AC"/>
    <w:rsid w:val="00343FC3"/>
    <w:rsid w:val="0034501A"/>
    <w:rsid w:val="0034580D"/>
    <w:rsid w:val="00345B8A"/>
    <w:rsid w:val="003460F1"/>
    <w:rsid w:val="00346699"/>
    <w:rsid w:val="00347352"/>
    <w:rsid w:val="003476D5"/>
    <w:rsid w:val="00347AED"/>
    <w:rsid w:val="00347D52"/>
    <w:rsid w:val="00350308"/>
    <w:rsid w:val="00350467"/>
    <w:rsid w:val="00350871"/>
    <w:rsid w:val="00350C5C"/>
    <w:rsid w:val="00350FF6"/>
    <w:rsid w:val="00351053"/>
    <w:rsid w:val="0035115A"/>
    <w:rsid w:val="00351787"/>
    <w:rsid w:val="00351BAE"/>
    <w:rsid w:val="00351EA4"/>
    <w:rsid w:val="0035337F"/>
    <w:rsid w:val="003536ED"/>
    <w:rsid w:val="00353969"/>
    <w:rsid w:val="00353AE2"/>
    <w:rsid w:val="00354251"/>
    <w:rsid w:val="00354CC8"/>
    <w:rsid w:val="00354DB8"/>
    <w:rsid w:val="00354DD7"/>
    <w:rsid w:val="00355558"/>
    <w:rsid w:val="00355785"/>
    <w:rsid w:val="003561FB"/>
    <w:rsid w:val="003562F7"/>
    <w:rsid w:val="00356C55"/>
    <w:rsid w:val="00356C67"/>
    <w:rsid w:val="00357430"/>
    <w:rsid w:val="00357497"/>
    <w:rsid w:val="00357676"/>
    <w:rsid w:val="00360B9A"/>
    <w:rsid w:val="00361A4F"/>
    <w:rsid w:val="00361E57"/>
    <w:rsid w:val="003621E7"/>
    <w:rsid w:val="0036288E"/>
    <w:rsid w:val="00362B56"/>
    <w:rsid w:val="00364683"/>
    <w:rsid w:val="00364B43"/>
    <w:rsid w:val="00364F5C"/>
    <w:rsid w:val="003653E0"/>
    <w:rsid w:val="0036766D"/>
    <w:rsid w:val="003677A5"/>
    <w:rsid w:val="00367C9F"/>
    <w:rsid w:val="00367E57"/>
    <w:rsid w:val="00370859"/>
    <w:rsid w:val="00370CAA"/>
    <w:rsid w:val="00370FB4"/>
    <w:rsid w:val="00371365"/>
    <w:rsid w:val="00371961"/>
    <w:rsid w:val="003719B3"/>
    <w:rsid w:val="00371B94"/>
    <w:rsid w:val="00371F28"/>
    <w:rsid w:val="00371FB6"/>
    <w:rsid w:val="0037260E"/>
    <w:rsid w:val="003727A8"/>
    <w:rsid w:val="003727BD"/>
    <w:rsid w:val="0037288E"/>
    <w:rsid w:val="0037350A"/>
    <w:rsid w:val="003736E6"/>
    <w:rsid w:val="00374CBC"/>
    <w:rsid w:val="00374EB5"/>
    <w:rsid w:val="0037528D"/>
    <w:rsid w:val="00375434"/>
    <w:rsid w:val="003757DB"/>
    <w:rsid w:val="00375B88"/>
    <w:rsid w:val="00375E39"/>
    <w:rsid w:val="00375E7C"/>
    <w:rsid w:val="0037653C"/>
    <w:rsid w:val="0037661B"/>
    <w:rsid w:val="00377073"/>
    <w:rsid w:val="00377151"/>
    <w:rsid w:val="00377D7D"/>
    <w:rsid w:val="00377F34"/>
    <w:rsid w:val="0038003E"/>
    <w:rsid w:val="0038094A"/>
    <w:rsid w:val="00380BE8"/>
    <w:rsid w:val="00380D2A"/>
    <w:rsid w:val="0038161D"/>
    <w:rsid w:val="00381AB0"/>
    <w:rsid w:val="00381BB6"/>
    <w:rsid w:val="00381DF1"/>
    <w:rsid w:val="00382026"/>
    <w:rsid w:val="00382620"/>
    <w:rsid w:val="00382B7C"/>
    <w:rsid w:val="00382FFB"/>
    <w:rsid w:val="00383294"/>
    <w:rsid w:val="003833E2"/>
    <w:rsid w:val="00383C2A"/>
    <w:rsid w:val="00384EC7"/>
    <w:rsid w:val="0038501B"/>
    <w:rsid w:val="003850A2"/>
    <w:rsid w:val="003852EE"/>
    <w:rsid w:val="00385EC4"/>
    <w:rsid w:val="00386007"/>
    <w:rsid w:val="003862A6"/>
    <w:rsid w:val="00386612"/>
    <w:rsid w:val="003871AA"/>
    <w:rsid w:val="0038740F"/>
    <w:rsid w:val="003906F2"/>
    <w:rsid w:val="00390818"/>
    <w:rsid w:val="00390C99"/>
    <w:rsid w:val="00390CE0"/>
    <w:rsid w:val="00390DD8"/>
    <w:rsid w:val="003913FF"/>
    <w:rsid w:val="00391B1E"/>
    <w:rsid w:val="00391EFD"/>
    <w:rsid w:val="0039257F"/>
    <w:rsid w:val="0039293E"/>
    <w:rsid w:val="0039312A"/>
    <w:rsid w:val="0039367C"/>
    <w:rsid w:val="00393AE4"/>
    <w:rsid w:val="0039451A"/>
    <w:rsid w:val="00395708"/>
    <w:rsid w:val="0039578C"/>
    <w:rsid w:val="00395C06"/>
    <w:rsid w:val="00396927"/>
    <w:rsid w:val="00396A90"/>
    <w:rsid w:val="003976BF"/>
    <w:rsid w:val="00397C59"/>
    <w:rsid w:val="00397F3D"/>
    <w:rsid w:val="003A0060"/>
    <w:rsid w:val="003A007C"/>
    <w:rsid w:val="003A09B8"/>
    <w:rsid w:val="003A09F7"/>
    <w:rsid w:val="003A2F2D"/>
    <w:rsid w:val="003A46FA"/>
    <w:rsid w:val="003A470F"/>
    <w:rsid w:val="003A47E0"/>
    <w:rsid w:val="003A4A54"/>
    <w:rsid w:val="003A4F89"/>
    <w:rsid w:val="003A50BC"/>
    <w:rsid w:val="003A5206"/>
    <w:rsid w:val="003A538F"/>
    <w:rsid w:val="003A55C5"/>
    <w:rsid w:val="003A5D76"/>
    <w:rsid w:val="003A5EAB"/>
    <w:rsid w:val="003A6382"/>
    <w:rsid w:val="003A6B67"/>
    <w:rsid w:val="003A705A"/>
    <w:rsid w:val="003A75EA"/>
    <w:rsid w:val="003A776E"/>
    <w:rsid w:val="003B04B6"/>
    <w:rsid w:val="003B05EC"/>
    <w:rsid w:val="003B11B2"/>
    <w:rsid w:val="003B1223"/>
    <w:rsid w:val="003B14B4"/>
    <w:rsid w:val="003B161F"/>
    <w:rsid w:val="003B177F"/>
    <w:rsid w:val="003B1D62"/>
    <w:rsid w:val="003B29DA"/>
    <w:rsid w:val="003B31CA"/>
    <w:rsid w:val="003B33FF"/>
    <w:rsid w:val="003B3DCA"/>
    <w:rsid w:val="003B53C6"/>
    <w:rsid w:val="003B56BF"/>
    <w:rsid w:val="003B660D"/>
    <w:rsid w:val="003B681C"/>
    <w:rsid w:val="003B6888"/>
    <w:rsid w:val="003B7254"/>
    <w:rsid w:val="003B735E"/>
    <w:rsid w:val="003B7745"/>
    <w:rsid w:val="003B7BC8"/>
    <w:rsid w:val="003C0406"/>
    <w:rsid w:val="003C0D88"/>
    <w:rsid w:val="003C1A69"/>
    <w:rsid w:val="003C2714"/>
    <w:rsid w:val="003C343F"/>
    <w:rsid w:val="003C3DF6"/>
    <w:rsid w:val="003C3E72"/>
    <w:rsid w:val="003C3FBC"/>
    <w:rsid w:val="003C40EA"/>
    <w:rsid w:val="003C43C3"/>
    <w:rsid w:val="003C4BCF"/>
    <w:rsid w:val="003C53A8"/>
    <w:rsid w:val="003C556B"/>
    <w:rsid w:val="003C55C8"/>
    <w:rsid w:val="003C55D7"/>
    <w:rsid w:val="003C5771"/>
    <w:rsid w:val="003C5D29"/>
    <w:rsid w:val="003C60B2"/>
    <w:rsid w:val="003C6EEE"/>
    <w:rsid w:val="003C78B5"/>
    <w:rsid w:val="003C79C0"/>
    <w:rsid w:val="003C7D50"/>
    <w:rsid w:val="003D16F4"/>
    <w:rsid w:val="003D1708"/>
    <w:rsid w:val="003D1C63"/>
    <w:rsid w:val="003D1D04"/>
    <w:rsid w:val="003D238D"/>
    <w:rsid w:val="003D2A0F"/>
    <w:rsid w:val="003D2E35"/>
    <w:rsid w:val="003D2F73"/>
    <w:rsid w:val="003D35A0"/>
    <w:rsid w:val="003D36F1"/>
    <w:rsid w:val="003D3DA7"/>
    <w:rsid w:val="003D3EC5"/>
    <w:rsid w:val="003D41CB"/>
    <w:rsid w:val="003D4446"/>
    <w:rsid w:val="003D4908"/>
    <w:rsid w:val="003D4D6A"/>
    <w:rsid w:val="003D53F4"/>
    <w:rsid w:val="003D577C"/>
    <w:rsid w:val="003D5ADE"/>
    <w:rsid w:val="003D5D9D"/>
    <w:rsid w:val="003D602C"/>
    <w:rsid w:val="003D656A"/>
    <w:rsid w:val="003D6C12"/>
    <w:rsid w:val="003D6ED0"/>
    <w:rsid w:val="003D74B2"/>
    <w:rsid w:val="003E0392"/>
    <w:rsid w:val="003E0420"/>
    <w:rsid w:val="003E0518"/>
    <w:rsid w:val="003E1107"/>
    <w:rsid w:val="003E1682"/>
    <w:rsid w:val="003E1D62"/>
    <w:rsid w:val="003E1D95"/>
    <w:rsid w:val="003E275F"/>
    <w:rsid w:val="003E28C0"/>
    <w:rsid w:val="003E35A5"/>
    <w:rsid w:val="003E38BD"/>
    <w:rsid w:val="003E3B7F"/>
    <w:rsid w:val="003E4425"/>
    <w:rsid w:val="003E445A"/>
    <w:rsid w:val="003E4A1D"/>
    <w:rsid w:val="003E4C97"/>
    <w:rsid w:val="003E5000"/>
    <w:rsid w:val="003E5E46"/>
    <w:rsid w:val="003E6475"/>
    <w:rsid w:val="003E64D4"/>
    <w:rsid w:val="003E6A77"/>
    <w:rsid w:val="003E6B6F"/>
    <w:rsid w:val="003E6BCD"/>
    <w:rsid w:val="003E7040"/>
    <w:rsid w:val="003E7218"/>
    <w:rsid w:val="003E788B"/>
    <w:rsid w:val="003E7AAE"/>
    <w:rsid w:val="003F0574"/>
    <w:rsid w:val="003F0B44"/>
    <w:rsid w:val="003F161C"/>
    <w:rsid w:val="003F18F8"/>
    <w:rsid w:val="003F1B9E"/>
    <w:rsid w:val="003F212C"/>
    <w:rsid w:val="003F25C4"/>
    <w:rsid w:val="003F3359"/>
    <w:rsid w:val="003F3FCA"/>
    <w:rsid w:val="003F480F"/>
    <w:rsid w:val="003F72F0"/>
    <w:rsid w:val="003F7597"/>
    <w:rsid w:val="003F79C9"/>
    <w:rsid w:val="004008C5"/>
    <w:rsid w:val="00400A59"/>
    <w:rsid w:val="00400D8F"/>
    <w:rsid w:val="00401071"/>
    <w:rsid w:val="004019C6"/>
    <w:rsid w:val="00401AA5"/>
    <w:rsid w:val="00401FFB"/>
    <w:rsid w:val="00402F32"/>
    <w:rsid w:val="004032E2"/>
    <w:rsid w:val="004035AA"/>
    <w:rsid w:val="0040444D"/>
    <w:rsid w:val="00404D4D"/>
    <w:rsid w:val="0040505C"/>
    <w:rsid w:val="004066B4"/>
    <w:rsid w:val="00406BDD"/>
    <w:rsid w:val="00407472"/>
    <w:rsid w:val="00407C93"/>
    <w:rsid w:val="00410ADD"/>
    <w:rsid w:val="00410B3B"/>
    <w:rsid w:val="00410E33"/>
    <w:rsid w:val="0041111A"/>
    <w:rsid w:val="0041125C"/>
    <w:rsid w:val="0041174D"/>
    <w:rsid w:val="00411955"/>
    <w:rsid w:val="00411A78"/>
    <w:rsid w:val="00412427"/>
    <w:rsid w:val="004125E0"/>
    <w:rsid w:val="0041284F"/>
    <w:rsid w:val="0041329A"/>
    <w:rsid w:val="004134ED"/>
    <w:rsid w:val="004135BD"/>
    <w:rsid w:val="004138CF"/>
    <w:rsid w:val="00413B25"/>
    <w:rsid w:val="00413F43"/>
    <w:rsid w:val="0041401A"/>
    <w:rsid w:val="0041447C"/>
    <w:rsid w:val="00414E28"/>
    <w:rsid w:val="004165BA"/>
    <w:rsid w:val="004166FF"/>
    <w:rsid w:val="00416EE5"/>
    <w:rsid w:val="0041785C"/>
    <w:rsid w:val="004178B4"/>
    <w:rsid w:val="004179B7"/>
    <w:rsid w:val="00417DAC"/>
    <w:rsid w:val="0042069B"/>
    <w:rsid w:val="00420B56"/>
    <w:rsid w:val="00420BF6"/>
    <w:rsid w:val="00420F5A"/>
    <w:rsid w:val="00421389"/>
    <w:rsid w:val="00421A6D"/>
    <w:rsid w:val="00421CCD"/>
    <w:rsid w:val="00422158"/>
    <w:rsid w:val="00422491"/>
    <w:rsid w:val="0042261D"/>
    <w:rsid w:val="004228AD"/>
    <w:rsid w:val="00422C8F"/>
    <w:rsid w:val="00422EAE"/>
    <w:rsid w:val="004236A0"/>
    <w:rsid w:val="004237F0"/>
    <w:rsid w:val="00423B94"/>
    <w:rsid w:val="004241F1"/>
    <w:rsid w:val="004242AE"/>
    <w:rsid w:val="00424420"/>
    <w:rsid w:val="00424F28"/>
    <w:rsid w:val="00425460"/>
    <w:rsid w:val="00425B5D"/>
    <w:rsid w:val="00425DA4"/>
    <w:rsid w:val="00426E12"/>
    <w:rsid w:val="00426F0F"/>
    <w:rsid w:val="00427164"/>
    <w:rsid w:val="0042741C"/>
    <w:rsid w:val="00427621"/>
    <w:rsid w:val="004276CA"/>
    <w:rsid w:val="004279B7"/>
    <w:rsid w:val="00430313"/>
    <w:rsid w:val="0043174C"/>
    <w:rsid w:val="00431A21"/>
    <w:rsid w:val="00431A7C"/>
    <w:rsid w:val="00431C31"/>
    <w:rsid w:val="00431E42"/>
    <w:rsid w:val="0043201C"/>
    <w:rsid w:val="004321BE"/>
    <w:rsid w:val="00432AAD"/>
    <w:rsid w:val="00432D3C"/>
    <w:rsid w:val="00433293"/>
    <w:rsid w:val="004333D5"/>
    <w:rsid w:val="004339AA"/>
    <w:rsid w:val="00433C37"/>
    <w:rsid w:val="00433F9A"/>
    <w:rsid w:val="004345A0"/>
    <w:rsid w:val="00434889"/>
    <w:rsid w:val="00434C0A"/>
    <w:rsid w:val="00435714"/>
    <w:rsid w:val="00435911"/>
    <w:rsid w:val="004359F8"/>
    <w:rsid w:val="00435BBC"/>
    <w:rsid w:val="00436110"/>
    <w:rsid w:val="004365B3"/>
    <w:rsid w:val="00436699"/>
    <w:rsid w:val="00436BCF"/>
    <w:rsid w:val="00436CC1"/>
    <w:rsid w:val="00436E66"/>
    <w:rsid w:val="004372D5"/>
    <w:rsid w:val="004373DE"/>
    <w:rsid w:val="00437667"/>
    <w:rsid w:val="004378F7"/>
    <w:rsid w:val="004403F4"/>
    <w:rsid w:val="00441B42"/>
    <w:rsid w:val="00442085"/>
    <w:rsid w:val="00442176"/>
    <w:rsid w:val="0044293E"/>
    <w:rsid w:val="00443A6E"/>
    <w:rsid w:val="00443BF1"/>
    <w:rsid w:val="00444806"/>
    <w:rsid w:val="00444F39"/>
    <w:rsid w:val="00445FE3"/>
    <w:rsid w:val="00446296"/>
    <w:rsid w:val="0044636D"/>
    <w:rsid w:val="00446562"/>
    <w:rsid w:val="00446848"/>
    <w:rsid w:val="004479B8"/>
    <w:rsid w:val="00447DA7"/>
    <w:rsid w:val="00450F38"/>
    <w:rsid w:val="00451891"/>
    <w:rsid w:val="00451F76"/>
    <w:rsid w:val="004530D6"/>
    <w:rsid w:val="00453556"/>
    <w:rsid w:val="00453C2B"/>
    <w:rsid w:val="00453D0A"/>
    <w:rsid w:val="0045457B"/>
    <w:rsid w:val="004545D8"/>
    <w:rsid w:val="00454636"/>
    <w:rsid w:val="0045466C"/>
    <w:rsid w:val="00454713"/>
    <w:rsid w:val="00454887"/>
    <w:rsid w:val="00455BF1"/>
    <w:rsid w:val="004568B7"/>
    <w:rsid w:val="004572D5"/>
    <w:rsid w:val="00457659"/>
    <w:rsid w:val="00457BF8"/>
    <w:rsid w:val="00457E16"/>
    <w:rsid w:val="004600B2"/>
    <w:rsid w:val="004604BB"/>
    <w:rsid w:val="00460962"/>
    <w:rsid w:val="0046103F"/>
    <w:rsid w:val="00461AB5"/>
    <w:rsid w:val="00461C01"/>
    <w:rsid w:val="00462180"/>
    <w:rsid w:val="00462389"/>
    <w:rsid w:val="0046266E"/>
    <w:rsid w:val="00462864"/>
    <w:rsid w:val="00462A11"/>
    <w:rsid w:val="00462A92"/>
    <w:rsid w:val="00462C89"/>
    <w:rsid w:val="00462D4C"/>
    <w:rsid w:val="00462EBA"/>
    <w:rsid w:val="00462F6E"/>
    <w:rsid w:val="00463C18"/>
    <w:rsid w:val="00464669"/>
    <w:rsid w:val="00464B89"/>
    <w:rsid w:val="004656E5"/>
    <w:rsid w:val="00465916"/>
    <w:rsid w:val="00465FCA"/>
    <w:rsid w:val="004660A6"/>
    <w:rsid w:val="004660F4"/>
    <w:rsid w:val="004664DE"/>
    <w:rsid w:val="00467100"/>
    <w:rsid w:val="00467344"/>
    <w:rsid w:val="00467724"/>
    <w:rsid w:val="00467DF7"/>
    <w:rsid w:val="00467F79"/>
    <w:rsid w:val="004706B9"/>
    <w:rsid w:val="00470815"/>
    <w:rsid w:val="00470A7D"/>
    <w:rsid w:val="00470B1A"/>
    <w:rsid w:val="00471021"/>
    <w:rsid w:val="00471684"/>
    <w:rsid w:val="00472073"/>
    <w:rsid w:val="00472711"/>
    <w:rsid w:val="00472722"/>
    <w:rsid w:val="0047310B"/>
    <w:rsid w:val="004732F4"/>
    <w:rsid w:val="00473B09"/>
    <w:rsid w:val="00474214"/>
    <w:rsid w:val="0047449C"/>
    <w:rsid w:val="00474C35"/>
    <w:rsid w:val="004754A6"/>
    <w:rsid w:val="00475E5E"/>
    <w:rsid w:val="00476740"/>
    <w:rsid w:val="0047674F"/>
    <w:rsid w:val="00476996"/>
    <w:rsid w:val="00476DD4"/>
    <w:rsid w:val="004775C2"/>
    <w:rsid w:val="00477CB5"/>
    <w:rsid w:val="00477CC9"/>
    <w:rsid w:val="004801AA"/>
    <w:rsid w:val="004804A8"/>
    <w:rsid w:val="00480F21"/>
    <w:rsid w:val="00481581"/>
    <w:rsid w:val="00481AD0"/>
    <w:rsid w:val="00481C2E"/>
    <w:rsid w:val="004829D8"/>
    <w:rsid w:val="00482A99"/>
    <w:rsid w:val="00483736"/>
    <w:rsid w:val="00483A36"/>
    <w:rsid w:val="00483CB6"/>
    <w:rsid w:val="004848A5"/>
    <w:rsid w:val="0048492B"/>
    <w:rsid w:val="0048524E"/>
    <w:rsid w:val="0048530C"/>
    <w:rsid w:val="004854E6"/>
    <w:rsid w:val="00485CB3"/>
    <w:rsid w:val="00486C58"/>
    <w:rsid w:val="00486E65"/>
    <w:rsid w:val="00486E6A"/>
    <w:rsid w:val="00486E7C"/>
    <w:rsid w:val="00490659"/>
    <w:rsid w:val="004906D9"/>
    <w:rsid w:val="00490F1C"/>
    <w:rsid w:val="004915E0"/>
    <w:rsid w:val="004917B0"/>
    <w:rsid w:val="0049248E"/>
    <w:rsid w:val="00493466"/>
    <w:rsid w:val="00493EAA"/>
    <w:rsid w:val="00494B18"/>
    <w:rsid w:val="00495241"/>
    <w:rsid w:val="0049581B"/>
    <w:rsid w:val="00495F71"/>
    <w:rsid w:val="0049645A"/>
    <w:rsid w:val="00496D4A"/>
    <w:rsid w:val="00497036"/>
    <w:rsid w:val="00497565"/>
    <w:rsid w:val="00497D17"/>
    <w:rsid w:val="004A00FB"/>
    <w:rsid w:val="004A03ED"/>
    <w:rsid w:val="004A062B"/>
    <w:rsid w:val="004A0BFF"/>
    <w:rsid w:val="004A0E01"/>
    <w:rsid w:val="004A10F5"/>
    <w:rsid w:val="004A1153"/>
    <w:rsid w:val="004A12A0"/>
    <w:rsid w:val="004A13BF"/>
    <w:rsid w:val="004A1960"/>
    <w:rsid w:val="004A1A7F"/>
    <w:rsid w:val="004A2180"/>
    <w:rsid w:val="004A38A8"/>
    <w:rsid w:val="004A3B97"/>
    <w:rsid w:val="004A3CA5"/>
    <w:rsid w:val="004A3E2D"/>
    <w:rsid w:val="004A4765"/>
    <w:rsid w:val="004A479C"/>
    <w:rsid w:val="004A4FF1"/>
    <w:rsid w:val="004A511E"/>
    <w:rsid w:val="004A588C"/>
    <w:rsid w:val="004A5AF9"/>
    <w:rsid w:val="004A64E4"/>
    <w:rsid w:val="004A7235"/>
    <w:rsid w:val="004A789A"/>
    <w:rsid w:val="004A7FAD"/>
    <w:rsid w:val="004B057A"/>
    <w:rsid w:val="004B0BBA"/>
    <w:rsid w:val="004B1A23"/>
    <w:rsid w:val="004B1AE0"/>
    <w:rsid w:val="004B2647"/>
    <w:rsid w:val="004B2AFF"/>
    <w:rsid w:val="004B2BEF"/>
    <w:rsid w:val="004B357F"/>
    <w:rsid w:val="004B37D2"/>
    <w:rsid w:val="004B3D11"/>
    <w:rsid w:val="004B4BB2"/>
    <w:rsid w:val="004B4D1A"/>
    <w:rsid w:val="004B51EA"/>
    <w:rsid w:val="004B5307"/>
    <w:rsid w:val="004B5997"/>
    <w:rsid w:val="004B602E"/>
    <w:rsid w:val="004B6063"/>
    <w:rsid w:val="004B62E1"/>
    <w:rsid w:val="004B6842"/>
    <w:rsid w:val="004B6FC8"/>
    <w:rsid w:val="004B7B18"/>
    <w:rsid w:val="004C0103"/>
    <w:rsid w:val="004C0645"/>
    <w:rsid w:val="004C0D37"/>
    <w:rsid w:val="004C10EC"/>
    <w:rsid w:val="004C14A3"/>
    <w:rsid w:val="004C21ED"/>
    <w:rsid w:val="004C29ED"/>
    <w:rsid w:val="004C2A4B"/>
    <w:rsid w:val="004C2BA7"/>
    <w:rsid w:val="004C2FFC"/>
    <w:rsid w:val="004C344F"/>
    <w:rsid w:val="004C366B"/>
    <w:rsid w:val="004C37EA"/>
    <w:rsid w:val="004C40A4"/>
    <w:rsid w:val="004C43A7"/>
    <w:rsid w:val="004C5C31"/>
    <w:rsid w:val="004C6267"/>
    <w:rsid w:val="004C6E36"/>
    <w:rsid w:val="004C7927"/>
    <w:rsid w:val="004C7971"/>
    <w:rsid w:val="004C7BE7"/>
    <w:rsid w:val="004C7D0D"/>
    <w:rsid w:val="004D03DC"/>
    <w:rsid w:val="004D1FF7"/>
    <w:rsid w:val="004D3F0A"/>
    <w:rsid w:val="004D41F7"/>
    <w:rsid w:val="004D46B0"/>
    <w:rsid w:val="004D48A4"/>
    <w:rsid w:val="004D48C9"/>
    <w:rsid w:val="004D514B"/>
    <w:rsid w:val="004D550F"/>
    <w:rsid w:val="004D5971"/>
    <w:rsid w:val="004D59F3"/>
    <w:rsid w:val="004D63B9"/>
    <w:rsid w:val="004D6459"/>
    <w:rsid w:val="004D6C18"/>
    <w:rsid w:val="004D6DFD"/>
    <w:rsid w:val="004D6EAF"/>
    <w:rsid w:val="004D7C53"/>
    <w:rsid w:val="004D7ED3"/>
    <w:rsid w:val="004D7FFD"/>
    <w:rsid w:val="004E0BB4"/>
    <w:rsid w:val="004E117C"/>
    <w:rsid w:val="004E1258"/>
    <w:rsid w:val="004E1361"/>
    <w:rsid w:val="004E1438"/>
    <w:rsid w:val="004E1C42"/>
    <w:rsid w:val="004E201F"/>
    <w:rsid w:val="004E2698"/>
    <w:rsid w:val="004E319A"/>
    <w:rsid w:val="004E34F1"/>
    <w:rsid w:val="004E4264"/>
    <w:rsid w:val="004E4315"/>
    <w:rsid w:val="004E4378"/>
    <w:rsid w:val="004E4752"/>
    <w:rsid w:val="004E4806"/>
    <w:rsid w:val="004E5792"/>
    <w:rsid w:val="004E5B26"/>
    <w:rsid w:val="004E5FA0"/>
    <w:rsid w:val="004E5FD1"/>
    <w:rsid w:val="004E624F"/>
    <w:rsid w:val="004E709F"/>
    <w:rsid w:val="004E727A"/>
    <w:rsid w:val="004F0ACE"/>
    <w:rsid w:val="004F0B02"/>
    <w:rsid w:val="004F0DF1"/>
    <w:rsid w:val="004F148E"/>
    <w:rsid w:val="004F1D2B"/>
    <w:rsid w:val="004F1F1D"/>
    <w:rsid w:val="004F24C4"/>
    <w:rsid w:val="004F344B"/>
    <w:rsid w:val="004F346E"/>
    <w:rsid w:val="004F367D"/>
    <w:rsid w:val="004F36D7"/>
    <w:rsid w:val="004F3C60"/>
    <w:rsid w:val="004F40A3"/>
    <w:rsid w:val="004F4236"/>
    <w:rsid w:val="004F45E7"/>
    <w:rsid w:val="004F4DAE"/>
    <w:rsid w:val="004F4DF0"/>
    <w:rsid w:val="004F4FC9"/>
    <w:rsid w:val="004F50BE"/>
    <w:rsid w:val="004F528A"/>
    <w:rsid w:val="004F55BD"/>
    <w:rsid w:val="004F5662"/>
    <w:rsid w:val="004F5A42"/>
    <w:rsid w:val="004F5D43"/>
    <w:rsid w:val="004F6779"/>
    <w:rsid w:val="004F78C3"/>
    <w:rsid w:val="004F7CA5"/>
    <w:rsid w:val="004F7FE8"/>
    <w:rsid w:val="0050017D"/>
    <w:rsid w:val="005007D3"/>
    <w:rsid w:val="00500E93"/>
    <w:rsid w:val="005017AF"/>
    <w:rsid w:val="00501B50"/>
    <w:rsid w:val="00501BAA"/>
    <w:rsid w:val="00501C1F"/>
    <w:rsid w:val="00501D27"/>
    <w:rsid w:val="00501DCD"/>
    <w:rsid w:val="00501F9E"/>
    <w:rsid w:val="00502269"/>
    <w:rsid w:val="005027F2"/>
    <w:rsid w:val="00502807"/>
    <w:rsid w:val="0050281B"/>
    <w:rsid w:val="005028C8"/>
    <w:rsid w:val="00502C3B"/>
    <w:rsid w:val="00502E04"/>
    <w:rsid w:val="005031A8"/>
    <w:rsid w:val="0050369F"/>
    <w:rsid w:val="005036D4"/>
    <w:rsid w:val="00504B2F"/>
    <w:rsid w:val="00504D67"/>
    <w:rsid w:val="00504E5F"/>
    <w:rsid w:val="00504ED8"/>
    <w:rsid w:val="00504FCD"/>
    <w:rsid w:val="0050571B"/>
    <w:rsid w:val="00505BE5"/>
    <w:rsid w:val="00505F30"/>
    <w:rsid w:val="005061B9"/>
    <w:rsid w:val="00506349"/>
    <w:rsid w:val="0050637B"/>
    <w:rsid w:val="00506804"/>
    <w:rsid w:val="00506CAC"/>
    <w:rsid w:val="00506EB2"/>
    <w:rsid w:val="00506F24"/>
    <w:rsid w:val="0050790C"/>
    <w:rsid w:val="00507CCF"/>
    <w:rsid w:val="00510083"/>
    <w:rsid w:val="00510257"/>
    <w:rsid w:val="00510A6C"/>
    <w:rsid w:val="00510C11"/>
    <w:rsid w:val="00510FD5"/>
    <w:rsid w:val="00510FF9"/>
    <w:rsid w:val="005114AA"/>
    <w:rsid w:val="00511A83"/>
    <w:rsid w:val="005120B9"/>
    <w:rsid w:val="005124D3"/>
    <w:rsid w:val="0051262A"/>
    <w:rsid w:val="00514090"/>
    <w:rsid w:val="00514870"/>
    <w:rsid w:val="00514CAD"/>
    <w:rsid w:val="0051533B"/>
    <w:rsid w:val="00515744"/>
    <w:rsid w:val="005159DD"/>
    <w:rsid w:val="00515C14"/>
    <w:rsid w:val="00515DE0"/>
    <w:rsid w:val="005162A2"/>
    <w:rsid w:val="00516830"/>
    <w:rsid w:val="00516A43"/>
    <w:rsid w:val="00516D51"/>
    <w:rsid w:val="00516F17"/>
    <w:rsid w:val="00516FD6"/>
    <w:rsid w:val="005172A1"/>
    <w:rsid w:val="005175CC"/>
    <w:rsid w:val="00520E1D"/>
    <w:rsid w:val="0052119F"/>
    <w:rsid w:val="005215A7"/>
    <w:rsid w:val="0052194B"/>
    <w:rsid w:val="00521D67"/>
    <w:rsid w:val="0052210F"/>
    <w:rsid w:val="005223F0"/>
    <w:rsid w:val="00522634"/>
    <w:rsid w:val="00522CF2"/>
    <w:rsid w:val="005242A2"/>
    <w:rsid w:val="00524713"/>
    <w:rsid w:val="00524B40"/>
    <w:rsid w:val="00524DF0"/>
    <w:rsid w:val="00525372"/>
    <w:rsid w:val="00526B7D"/>
    <w:rsid w:val="00526C30"/>
    <w:rsid w:val="00526E5C"/>
    <w:rsid w:val="00527012"/>
    <w:rsid w:val="005277FA"/>
    <w:rsid w:val="00530224"/>
    <w:rsid w:val="00530763"/>
    <w:rsid w:val="0053193A"/>
    <w:rsid w:val="0053279E"/>
    <w:rsid w:val="005329FD"/>
    <w:rsid w:val="00532AC1"/>
    <w:rsid w:val="00533500"/>
    <w:rsid w:val="00533831"/>
    <w:rsid w:val="00533838"/>
    <w:rsid w:val="00533983"/>
    <w:rsid w:val="0053445D"/>
    <w:rsid w:val="005345AE"/>
    <w:rsid w:val="00534A19"/>
    <w:rsid w:val="00535384"/>
    <w:rsid w:val="0053668C"/>
    <w:rsid w:val="005366CD"/>
    <w:rsid w:val="00536C73"/>
    <w:rsid w:val="00536C9D"/>
    <w:rsid w:val="0053763E"/>
    <w:rsid w:val="005378EA"/>
    <w:rsid w:val="00537A4D"/>
    <w:rsid w:val="005400E0"/>
    <w:rsid w:val="00540110"/>
    <w:rsid w:val="00540768"/>
    <w:rsid w:val="005407D4"/>
    <w:rsid w:val="005408F5"/>
    <w:rsid w:val="00541006"/>
    <w:rsid w:val="00542354"/>
    <w:rsid w:val="00543267"/>
    <w:rsid w:val="0054345F"/>
    <w:rsid w:val="00543679"/>
    <w:rsid w:val="00543E27"/>
    <w:rsid w:val="005445D7"/>
    <w:rsid w:val="005453A6"/>
    <w:rsid w:val="005456EC"/>
    <w:rsid w:val="00545D0F"/>
    <w:rsid w:val="00545E8E"/>
    <w:rsid w:val="00546AB1"/>
    <w:rsid w:val="00546B7E"/>
    <w:rsid w:val="00550BD4"/>
    <w:rsid w:val="00551398"/>
    <w:rsid w:val="005514B4"/>
    <w:rsid w:val="00551692"/>
    <w:rsid w:val="00551745"/>
    <w:rsid w:val="00551943"/>
    <w:rsid w:val="00551E20"/>
    <w:rsid w:val="00551F91"/>
    <w:rsid w:val="005523BE"/>
    <w:rsid w:val="00552763"/>
    <w:rsid w:val="00552BCE"/>
    <w:rsid w:val="00553A73"/>
    <w:rsid w:val="00553B81"/>
    <w:rsid w:val="005540D7"/>
    <w:rsid w:val="00554473"/>
    <w:rsid w:val="00554654"/>
    <w:rsid w:val="0055497E"/>
    <w:rsid w:val="005557EF"/>
    <w:rsid w:val="0055611A"/>
    <w:rsid w:val="00556D58"/>
    <w:rsid w:val="0055727A"/>
    <w:rsid w:val="005601F7"/>
    <w:rsid w:val="005604C9"/>
    <w:rsid w:val="00561468"/>
    <w:rsid w:val="00562CFB"/>
    <w:rsid w:val="005637DC"/>
    <w:rsid w:val="00563DA7"/>
    <w:rsid w:val="00563F26"/>
    <w:rsid w:val="005642C0"/>
    <w:rsid w:val="00564364"/>
    <w:rsid w:val="00564460"/>
    <w:rsid w:val="005650C3"/>
    <w:rsid w:val="00565171"/>
    <w:rsid w:val="00565508"/>
    <w:rsid w:val="0056557E"/>
    <w:rsid w:val="00565729"/>
    <w:rsid w:val="005661B0"/>
    <w:rsid w:val="0056637A"/>
    <w:rsid w:val="005664E0"/>
    <w:rsid w:val="00566E3E"/>
    <w:rsid w:val="00567F99"/>
    <w:rsid w:val="00570627"/>
    <w:rsid w:val="00570715"/>
    <w:rsid w:val="005711BB"/>
    <w:rsid w:val="00571455"/>
    <w:rsid w:val="005716AD"/>
    <w:rsid w:val="00571787"/>
    <w:rsid w:val="00571C0B"/>
    <w:rsid w:val="0057298C"/>
    <w:rsid w:val="00573A22"/>
    <w:rsid w:val="00573CC6"/>
    <w:rsid w:val="00574066"/>
    <w:rsid w:val="0057406D"/>
    <w:rsid w:val="005749AB"/>
    <w:rsid w:val="005753BE"/>
    <w:rsid w:val="005757E6"/>
    <w:rsid w:val="00575A4C"/>
    <w:rsid w:val="00575F1E"/>
    <w:rsid w:val="00576623"/>
    <w:rsid w:val="00577408"/>
    <w:rsid w:val="0057747F"/>
    <w:rsid w:val="0058078C"/>
    <w:rsid w:val="0058094B"/>
    <w:rsid w:val="005810B9"/>
    <w:rsid w:val="00581964"/>
    <w:rsid w:val="005821F2"/>
    <w:rsid w:val="00582459"/>
    <w:rsid w:val="00583249"/>
    <w:rsid w:val="0058382D"/>
    <w:rsid w:val="00583920"/>
    <w:rsid w:val="005848D3"/>
    <w:rsid w:val="005854C0"/>
    <w:rsid w:val="0058589A"/>
    <w:rsid w:val="00585BF5"/>
    <w:rsid w:val="00585E60"/>
    <w:rsid w:val="005860B6"/>
    <w:rsid w:val="00586B63"/>
    <w:rsid w:val="00586B96"/>
    <w:rsid w:val="005871F9"/>
    <w:rsid w:val="00587365"/>
    <w:rsid w:val="005878E3"/>
    <w:rsid w:val="00587A2A"/>
    <w:rsid w:val="00590104"/>
    <w:rsid w:val="00590ED6"/>
    <w:rsid w:val="0059155F"/>
    <w:rsid w:val="00591575"/>
    <w:rsid w:val="00592241"/>
    <w:rsid w:val="005929F5"/>
    <w:rsid w:val="00592CAC"/>
    <w:rsid w:val="00593A26"/>
    <w:rsid w:val="005941A5"/>
    <w:rsid w:val="005944F1"/>
    <w:rsid w:val="0059499E"/>
    <w:rsid w:val="00594B91"/>
    <w:rsid w:val="00594F73"/>
    <w:rsid w:val="00595CF6"/>
    <w:rsid w:val="005960B3"/>
    <w:rsid w:val="00596703"/>
    <w:rsid w:val="00596E1A"/>
    <w:rsid w:val="005975EC"/>
    <w:rsid w:val="00597BC8"/>
    <w:rsid w:val="00597C5D"/>
    <w:rsid w:val="00597E03"/>
    <w:rsid w:val="005A0FE7"/>
    <w:rsid w:val="005A1534"/>
    <w:rsid w:val="005A1BFA"/>
    <w:rsid w:val="005A2223"/>
    <w:rsid w:val="005A2997"/>
    <w:rsid w:val="005A32ED"/>
    <w:rsid w:val="005A3B14"/>
    <w:rsid w:val="005A3C95"/>
    <w:rsid w:val="005A3E3C"/>
    <w:rsid w:val="005A453E"/>
    <w:rsid w:val="005A4CB8"/>
    <w:rsid w:val="005A527A"/>
    <w:rsid w:val="005A6067"/>
    <w:rsid w:val="005A6B5F"/>
    <w:rsid w:val="005A6BF6"/>
    <w:rsid w:val="005A6F5A"/>
    <w:rsid w:val="005A718F"/>
    <w:rsid w:val="005B05C7"/>
    <w:rsid w:val="005B06CA"/>
    <w:rsid w:val="005B19FE"/>
    <w:rsid w:val="005B2AF0"/>
    <w:rsid w:val="005B2D4C"/>
    <w:rsid w:val="005B48A2"/>
    <w:rsid w:val="005B4BF6"/>
    <w:rsid w:val="005B4DBF"/>
    <w:rsid w:val="005B4E47"/>
    <w:rsid w:val="005B53BB"/>
    <w:rsid w:val="005B561A"/>
    <w:rsid w:val="005B5A75"/>
    <w:rsid w:val="005B60EE"/>
    <w:rsid w:val="005B6C4B"/>
    <w:rsid w:val="005B70BB"/>
    <w:rsid w:val="005B796F"/>
    <w:rsid w:val="005B7F9A"/>
    <w:rsid w:val="005C0514"/>
    <w:rsid w:val="005C08BA"/>
    <w:rsid w:val="005C0B43"/>
    <w:rsid w:val="005C0DF0"/>
    <w:rsid w:val="005C0F81"/>
    <w:rsid w:val="005C1638"/>
    <w:rsid w:val="005C1762"/>
    <w:rsid w:val="005C1BC0"/>
    <w:rsid w:val="005C1F55"/>
    <w:rsid w:val="005C20EF"/>
    <w:rsid w:val="005C294A"/>
    <w:rsid w:val="005C2C62"/>
    <w:rsid w:val="005C35C9"/>
    <w:rsid w:val="005C3BF7"/>
    <w:rsid w:val="005C3F84"/>
    <w:rsid w:val="005C4637"/>
    <w:rsid w:val="005C4C41"/>
    <w:rsid w:val="005C533D"/>
    <w:rsid w:val="005C5B15"/>
    <w:rsid w:val="005C6943"/>
    <w:rsid w:val="005C747B"/>
    <w:rsid w:val="005C7AC0"/>
    <w:rsid w:val="005D0515"/>
    <w:rsid w:val="005D09BB"/>
    <w:rsid w:val="005D0CA3"/>
    <w:rsid w:val="005D1ADF"/>
    <w:rsid w:val="005D1C6E"/>
    <w:rsid w:val="005D230C"/>
    <w:rsid w:val="005D2643"/>
    <w:rsid w:val="005D2916"/>
    <w:rsid w:val="005D2DF5"/>
    <w:rsid w:val="005D3052"/>
    <w:rsid w:val="005D3355"/>
    <w:rsid w:val="005D3558"/>
    <w:rsid w:val="005D3694"/>
    <w:rsid w:val="005D40D3"/>
    <w:rsid w:val="005D40D5"/>
    <w:rsid w:val="005D4303"/>
    <w:rsid w:val="005D4942"/>
    <w:rsid w:val="005D5128"/>
    <w:rsid w:val="005D5283"/>
    <w:rsid w:val="005D58DB"/>
    <w:rsid w:val="005D596B"/>
    <w:rsid w:val="005D6B9F"/>
    <w:rsid w:val="005D6CDA"/>
    <w:rsid w:val="005D7012"/>
    <w:rsid w:val="005D7CD2"/>
    <w:rsid w:val="005E0355"/>
    <w:rsid w:val="005E0E96"/>
    <w:rsid w:val="005E11EA"/>
    <w:rsid w:val="005E216B"/>
    <w:rsid w:val="005E2BED"/>
    <w:rsid w:val="005E30FA"/>
    <w:rsid w:val="005E3D2C"/>
    <w:rsid w:val="005E3ED1"/>
    <w:rsid w:val="005E40A3"/>
    <w:rsid w:val="005E44A8"/>
    <w:rsid w:val="005E50AA"/>
    <w:rsid w:val="005E5819"/>
    <w:rsid w:val="005E6620"/>
    <w:rsid w:val="005E68AE"/>
    <w:rsid w:val="005E699E"/>
    <w:rsid w:val="005E6C83"/>
    <w:rsid w:val="005E6DCD"/>
    <w:rsid w:val="005E6F46"/>
    <w:rsid w:val="005E6FB0"/>
    <w:rsid w:val="005E703F"/>
    <w:rsid w:val="005E77F0"/>
    <w:rsid w:val="005E7D82"/>
    <w:rsid w:val="005E7FC3"/>
    <w:rsid w:val="005F0E2E"/>
    <w:rsid w:val="005F1968"/>
    <w:rsid w:val="005F19A0"/>
    <w:rsid w:val="005F1A3A"/>
    <w:rsid w:val="005F2220"/>
    <w:rsid w:val="005F2510"/>
    <w:rsid w:val="005F2539"/>
    <w:rsid w:val="005F2970"/>
    <w:rsid w:val="005F2C10"/>
    <w:rsid w:val="005F3225"/>
    <w:rsid w:val="005F3992"/>
    <w:rsid w:val="005F39ED"/>
    <w:rsid w:val="005F3C24"/>
    <w:rsid w:val="005F470B"/>
    <w:rsid w:val="005F4D18"/>
    <w:rsid w:val="005F50BD"/>
    <w:rsid w:val="005F5279"/>
    <w:rsid w:val="005F56B0"/>
    <w:rsid w:val="005F589B"/>
    <w:rsid w:val="005F5D8F"/>
    <w:rsid w:val="005F6408"/>
    <w:rsid w:val="005F6A39"/>
    <w:rsid w:val="005F6A48"/>
    <w:rsid w:val="005F6C74"/>
    <w:rsid w:val="005F7023"/>
    <w:rsid w:val="005F7087"/>
    <w:rsid w:val="00600394"/>
    <w:rsid w:val="00601845"/>
    <w:rsid w:val="00601CB6"/>
    <w:rsid w:val="00601FAE"/>
    <w:rsid w:val="0060425F"/>
    <w:rsid w:val="00604A9B"/>
    <w:rsid w:val="00604E4A"/>
    <w:rsid w:val="00604FB8"/>
    <w:rsid w:val="006058FB"/>
    <w:rsid w:val="00606619"/>
    <w:rsid w:val="00606A4D"/>
    <w:rsid w:val="00606A97"/>
    <w:rsid w:val="00606C34"/>
    <w:rsid w:val="006072F3"/>
    <w:rsid w:val="00607357"/>
    <w:rsid w:val="0060794F"/>
    <w:rsid w:val="00607A27"/>
    <w:rsid w:val="00607A78"/>
    <w:rsid w:val="00610351"/>
    <w:rsid w:val="006108A5"/>
    <w:rsid w:val="006113F9"/>
    <w:rsid w:val="0061188C"/>
    <w:rsid w:val="006119D4"/>
    <w:rsid w:val="006121FE"/>
    <w:rsid w:val="00612782"/>
    <w:rsid w:val="00613038"/>
    <w:rsid w:val="006133B5"/>
    <w:rsid w:val="0061388E"/>
    <w:rsid w:val="00613E9A"/>
    <w:rsid w:val="0061502E"/>
    <w:rsid w:val="006151A3"/>
    <w:rsid w:val="006151C4"/>
    <w:rsid w:val="006153EB"/>
    <w:rsid w:val="00615F59"/>
    <w:rsid w:val="006170EE"/>
    <w:rsid w:val="006178B8"/>
    <w:rsid w:val="006179DD"/>
    <w:rsid w:val="0062017B"/>
    <w:rsid w:val="00620B62"/>
    <w:rsid w:val="006215BC"/>
    <w:rsid w:val="00621C28"/>
    <w:rsid w:val="006221D0"/>
    <w:rsid w:val="00622BDA"/>
    <w:rsid w:val="006231CF"/>
    <w:rsid w:val="0062348B"/>
    <w:rsid w:val="006247B6"/>
    <w:rsid w:val="006248A3"/>
    <w:rsid w:val="00624E07"/>
    <w:rsid w:val="00624F05"/>
    <w:rsid w:val="006250EB"/>
    <w:rsid w:val="00625545"/>
    <w:rsid w:val="006256CE"/>
    <w:rsid w:val="00626045"/>
    <w:rsid w:val="006261C0"/>
    <w:rsid w:val="00626A52"/>
    <w:rsid w:val="00626C85"/>
    <w:rsid w:val="00626CEE"/>
    <w:rsid w:val="00626D5A"/>
    <w:rsid w:val="00626F9A"/>
    <w:rsid w:val="00627E6E"/>
    <w:rsid w:val="006305F1"/>
    <w:rsid w:val="00631700"/>
    <w:rsid w:val="00631DFE"/>
    <w:rsid w:val="00632846"/>
    <w:rsid w:val="006329CD"/>
    <w:rsid w:val="00632B27"/>
    <w:rsid w:val="00632B33"/>
    <w:rsid w:val="00633D91"/>
    <w:rsid w:val="0063460A"/>
    <w:rsid w:val="0063478F"/>
    <w:rsid w:val="00634DFB"/>
    <w:rsid w:val="00635057"/>
    <w:rsid w:val="00635A83"/>
    <w:rsid w:val="0063620B"/>
    <w:rsid w:val="006363E3"/>
    <w:rsid w:val="006367C5"/>
    <w:rsid w:val="00636B30"/>
    <w:rsid w:val="00636F5B"/>
    <w:rsid w:val="00637176"/>
    <w:rsid w:val="006371B8"/>
    <w:rsid w:val="00637288"/>
    <w:rsid w:val="00637E25"/>
    <w:rsid w:val="006401E4"/>
    <w:rsid w:val="00641140"/>
    <w:rsid w:val="00641566"/>
    <w:rsid w:val="006416A4"/>
    <w:rsid w:val="0064190A"/>
    <w:rsid w:val="00641C59"/>
    <w:rsid w:val="0064266B"/>
    <w:rsid w:val="006444AC"/>
    <w:rsid w:val="00644763"/>
    <w:rsid w:val="00644D6C"/>
    <w:rsid w:val="006452EF"/>
    <w:rsid w:val="00645B42"/>
    <w:rsid w:val="00645E48"/>
    <w:rsid w:val="006469B3"/>
    <w:rsid w:val="00646C28"/>
    <w:rsid w:val="00646CC4"/>
    <w:rsid w:val="00646CC7"/>
    <w:rsid w:val="00646FA0"/>
    <w:rsid w:val="00646FC6"/>
    <w:rsid w:val="00647063"/>
    <w:rsid w:val="00647097"/>
    <w:rsid w:val="0064729C"/>
    <w:rsid w:val="006472B0"/>
    <w:rsid w:val="0064752D"/>
    <w:rsid w:val="00650042"/>
    <w:rsid w:val="00650234"/>
    <w:rsid w:val="00650502"/>
    <w:rsid w:val="00650655"/>
    <w:rsid w:val="006508FD"/>
    <w:rsid w:val="00651808"/>
    <w:rsid w:val="00652DA5"/>
    <w:rsid w:val="00654DE9"/>
    <w:rsid w:val="006550FB"/>
    <w:rsid w:val="006552AE"/>
    <w:rsid w:val="006555F8"/>
    <w:rsid w:val="006560AC"/>
    <w:rsid w:val="00656192"/>
    <w:rsid w:val="006561D7"/>
    <w:rsid w:val="006566CB"/>
    <w:rsid w:val="00656724"/>
    <w:rsid w:val="006568D5"/>
    <w:rsid w:val="0065697C"/>
    <w:rsid w:val="00657FFA"/>
    <w:rsid w:val="00660042"/>
    <w:rsid w:val="006609D8"/>
    <w:rsid w:val="00660D4D"/>
    <w:rsid w:val="0066126C"/>
    <w:rsid w:val="00661782"/>
    <w:rsid w:val="0066178F"/>
    <w:rsid w:val="0066189C"/>
    <w:rsid w:val="00661E00"/>
    <w:rsid w:val="00663013"/>
    <w:rsid w:val="00664201"/>
    <w:rsid w:val="0066427D"/>
    <w:rsid w:val="00664893"/>
    <w:rsid w:val="00664A20"/>
    <w:rsid w:val="00665855"/>
    <w:rsid w:val="00666554"/>
    <w:rsid w:val="006665D1"/>
    <w:rsid w:val="006666FD"/>
    <w:rsid w:val="00666B29"/>
    <w:rsid w:val="006670EB"/>
    <w:rsid w:val="0066781C"/>
    <w:rsid w:val="00670769"/>
    <w:rsid w:val="00670D79"/>
    <w:rsid w:val="00671799"/>
    <w:rsid w:val="006719E3"/>
    <w:rsid w:val="00671B03"/>
    <w:rsid w:val="00671DBC"/>
    <w:rsid w:val="006720CD"/>
    <w:rsid w:val="006722B1"/>
    <w:rsid w:val="00672937"/>
    <w:rsid w:val="0067333E"/>
    <w:rsid w:val="006735F2"/>
    <w:rsid w:val="00673EDA"/>
    <w:rsid w:val="00674061"/>
    <w:rsid w:val="00674440"/>
    <w:rsid w:val="006746E4"/>
    <w:rsid w:val="00674738"/>
    <w:rsid w:val="00675789"/>
    <w:rsid w:val="006757C0"/>
    <w:rsid w:val="00675E4B"/>
    <w:rsid w:val="00676735"/>
    <w:rsid w:val="006767E4"/>
    <w:rsid w:val="00676A17"/>
    <w:rsid w:val="00676C6C"/>
    <w:rsid w:val="00676CAB"/>
    <w:rsid w:val="00677379"/>
    <w:rsid w:val="006777BA"/>
    <w:rsid w:val="00677815"/>
    <w:rsid w:val="00677EB6"/>
    <w:rsid w:val="00680238"/>
    <w:rsid w:val="006808BB"/>
    <w:rsid w:val="00680D69"/>
    <w:rsid w:val="00680ED9"/>
    <w:rsid w:val="00681206"/>
    <w:rsid w:val="00682154"/>
    <w:rsid w:val="00682186"/>
    <w:rsid w:val="006821C1"/>
    <w:rsid w:val="006825A9"/>
    <w:rsid w:val="00682649"/>
    <w:rsid w:val="00682699"/>
    <w:rsid w:val="00682FD2"/>
    <w:rsid w:val="00683000"/>
    <w:rsid w:val="0068435B"/>
    <w:rsid w:val="00684B2B"/>
    <w:rsid w:val="00684B36"/>
    <w:rsid w:val="006851BD"/>
    <w:rsid w:val="00685A8D"/>
    <w:rsid w:val="006869BB"/>
    <w:rsid w:val="00687091"/>
    <w:rsid w:val="00687339"/>
    <w:rsid w:val="006873DA"/>
    <w:rsid w:val="006878A6"/>
    <w:rsid w:val="006879B1"/>
    <w:rsid w:val="006879FA"/>
    <w:rsid w:val="00687BA5"/>
    <w:rsid w:val="0069037D"/>
    <w:rsid w:val="0069071A"/>
    <w:rsid w:val="00690812"/>
    <w:rsid w:val="00691314"/>
    <w:rsid w:val="0069181A"/>
    <w:rsid w:val="006927BE"/>
    <w:rsid w:val="00692A6E"/>
    <w:rsid w:val="00692B8D"/>
    <w:rsid w:val="006934AF"/>
    <w:rsid w:val="0069354D"/>
    <w:rsid w:val="006938F5"/>
    <w:rsid w:val="0069427A"/>
    <w:rsid w:val="00694288"/>
    <w:rsid w:val="00694871"/>
    <w:rsid w:val="00694F0B"/>
    <w:rsid w:val="006950E2"/>
    <w:rsid w:val="00695D10"/>
    <w:rsid w:val="0069609B"/>
    <w:rsid w:val="006973AE"/>
    <w:rsid w:val="00697424"/>
    <w:rsid w:val="00697761"/>
    <w:rsid w:val="006A064B"/>
    <w:rsid w:val="006A0937"/>
    <w:rsid w:val="006A0BB1"/>
    <w:rsid w:val="006A0D7F"/>
    <w:rsid w:val="006A0F23"/>
    <w:rsid w:val="006A13D2"/>
    <w:rsid w:val="006A1CD0"/>
    <w:rsid w:val="006A258E"/>
    <w:rsid w:val="006A282B"/>
    <w:rsid w:val="006A2D8B"/>
    <w:rsid w:val="006A3332"/>
    <w:rsid w:val="006A3EC4"/>
    <w:rsid w:val="006A4D3C"/>
    <w:rsid w:val="006A5382"/>
    <w:rsid w:val="006A5EBF"/>
    <w:rsid w:val="006A6C9D"/>
    <w:rsid w:val="006A72AB"/>
    <w:rsid w:val="006B05B5"/>
    <w:rsid w:val="006B143B"/>
    <w:rsid w:val="006B1466"/>
    <w:rsid w:val="006B1808"/>
    <w:rsid w:val="006B1A8B"/>
    <w:rsid w:val="006B23CD"/>
    <w:rsid w:val="006B241B"/>
    <w:rsid w:val="006B3DE2"/>
    <w:rsid w:val="006B413E"/>
    <w:rsid w:val="006B4F6A"/>
    <w:rsid w:val="006B539C"/>
    <w:rsid w:val="006B666F"/>
    <w:rsid w:val="006B7E37"/>
    <w:rsid w:val="006C01F6"/>
    <w:rsid w:val="006C07B6"/>
    <w:rsid w:val="006C0DD0"/>
    <w:rsid w:val="006C104C"/>
    <w:rsid w:val="006C18E4"/>
    <w:rsid w:val="006C1B85"/>
    <w:rsid w:val="006C1DFE"/>
    <w:rsid w:val="006C1E97"/>
    <w:rsid w:val="006C236D"/>
    <w:rsid w:val="006C27FD"/>
    <w:rsid w:val="006C28F6"/>
    <w:rsid w:val="006C2A1D"/>
    <w:rsid w:val="006C2FF6"/>
    <w:rsid w:val="006C32BB"/>
    <w:rsid w:val="006C34E0"/>
    <w:rsid w:val="006C34FB"/>
    <w:rsid w:val="006C40D0"/>
    <w:rsid w:val="006C4148"/>
    <w:rsid w:val="006C482B"/>
    <w:rsid w:val="006C4A8F"/>
    <w:rsid w:val="006C506D"/>
    <w:rsid w:val="006C59D8"/>
    <w:rsid w:val="006C5C74"/>
    <w:rsid w:val="006C5F55"/>
    <w:rsid w:val="006C6037"/>
    <w:rsid w:val="006C778E"/>
    <w:rsid w:val="006C7CC0"/>
    <w:rsid w:val="006C7CD4"/>
    <w:rsid w:val="006D0737"/>
    <w:rsid w:val="006D0867"/>
    <w:rsid w:val="006D0D7C"/>
    <w:rsid w:val="006D0F64"/>
    <w:rsid w:val="006D1039"/>
    <w:rsid w:val="006D2693"/>
    <w:rsid w:val="006D28AB"/>
    <w:rsid w:val="006D2B12"/>
    <w:rsid w:val="006D2BE7"/>
    <w:rsid w:val="006D2F10"/>
    <w:rsid w:val="006D3ECB"/>
    <w:rsid w:val="006D40A9"/>
    <w:rsid w:val="006D4106"/>
    <w:rsid w:val="006D4208"/>
    <w:rsid w:val="006D486A"/>
    <w:rsid w:val="006D48EF"/>
    <w:rsid w:val="006D588E"/>
    <w:rsid w:val="006D5976"/>
    <w:rsid w:val="006D6682"/>
    <w:rsid w:val="006D6AB5"/>
    <w:rsid w:val="006D772B"/>
    <w:rsid w:val="006D7907"/>
    <w:rsid w:val="006D79EA"/>
    <w:rsid w:val="006E0092"/>
    <w:rsid w:val="006E0371"/>
    <w:rsid w:val="006E03FB"/>
    <w:rsid w:val="006E0745"/>
    <w:rsid w:val="006E16EB"/>
    <w:rsid w:val="006E1950"/>
    <w:rsid w:val="006E1D42"/>
    <w:rsid w:val="006E2C78"/>
    <w:rsid w:val="006E2E16"/>
    <w:rsid w:val="006E2F5B"/>
    <w:rsid w:val="006E300F"/>
    <w:rsid w:val="006E30EB"/>
    <w:rsid w:val="006E33EF"/>
    <w:rsid w:val="006E4D05"/>
    <w:rsid w:val="006E4FE0"/>
    <w:rsid w:val="006E5598"/>
    <w:rsid w:val="006E57A0"/>
    <w:rsid w:val="006E5E58"/>
    <w:rsid w:val="006E6A41"/>
    <w:rsid w:val="006E7A49"/>
    <w:rsid w:val="006E7DBB"/>
    <w:rsid w:val="006E7E42"/>
    <w:rsid w:val="006F0547"/>
    <w:rsid w:val="006F06DF"/>
    <w:rsid w:val="006F0912"/>
    <w:rsid w:val="006F0C15"/>
    <w:rsid w:val="006F0CF1"/>
    <w:rsid w:val="006F1669"/>
    <w:rsid w:val="006F1F92"/>
    <w:rsid w:val="006F208B"/>
    <w:rsid w:val="006F2EBF"/>
    <w:rsid w:val="006F3138"/>
    <w:rsid w:val="006F3F0B"/>
    <w:rsid w:val="006F43B7"/>
    <w:rsid w:val="006F4403"/>
    <w:rsid w:val="006F45CB"/>
    <w:rsid w:val="006F4B28"/>
    <w:rsid w:val="006F4F68"/>
    <w:rsid w:val="006F4FD5"/>
    <w:rsid w:val="006F511A"/>
    <w:rsid w:val="006F54B2"/>
    <w:rsid w:val="006F7989"/>
    <w:rsid w:val="007004A3"/>
    <w:rsid w:val="00700E3F"/>
    <w:rsid w:val="00700F93"/>
    <w:rsid w:val="00702381"/>
    <w:rsid w:val="00702406"/>
    <w:rsid w:val="00702C80"/>
    <w:rsid w:val="007039E0"/>
    <w:rsid w:val="0070416E"/>
    <w:rsid w:val="007045E6"/>
    <w:rsid w:val="00705584"/>
    <w:rsid w:val="00705C67"/>
    <w:rsid w:val="00705C7A"/>
    <w:rsid w:val="00706785"/>
    <w:rsid w:val="00706C06"/>
    <w:rsid w:val="00706ECB"/>
    <w:rsid w:val="0070745D"/>
    <w:rsid w:val="00707BFA"/>
    <w:rsid w:val="00707D88"/>
    <w:rsid w:val="00707F18"/>
    <w:rsid w:val="00707F83"/>
    <w:rsid w:val="007100D8"/>
    <w:rsid w:val="00710326"/>
    <w:rsid w:val="007106E0"/>
    <w:rsid w:val="007106E5"/>
    <w:rsid w:val="00710B4B"/>
    <w:rsid w:val="00710FCC"/>
    <w:rsid w:val="00712604"/>
    <w:rsid w:val="00713234"/>
    <w:rsid w:val="00713B24"/>
    <w:rsid w:val="00714A1D"/>
    <w:rsid w:val="00714B4E"/>
    <w:rsid w:val="00714FB9"/>
    <w:rsid w:val="00715A24"/>
    <w:rsid w:val="00715BF2"/>
    <w:rsid w:val="0071685D"/>
    <w:rsid w:val="0071718E"/>
    <w:rsid w:val="00717311"/>
    <w:rsid w:val="0071740F"/>
    <w:rsid w:val="0071773B"/>
    <w:rsid w:val="00717CC4"/>
    <w:rsid w:val="00717EE4"/>
    <w:rsid w:val="0072037B"/>
    <w:rsid w:val="007209B1"/>
    <w:rsid w:val="00720A29"/>
    <w:rsid w:val="0072189A"/>
    <w:rsid w:val="00721974"/>
    <w:rsid w:val="00721CC2"/>
    <w:rsid w:val="00721D76"/>
    <w:rsid w:val="007225ED"/>
    <w:rsid w:val="00722A7F"/>
    <w:rsid w:val="00722CD1"/>
    <w:rsid w:val="0072329C"/>
    <w:rsid w:val="00723328"/>
    <w:rsid w:val="00723D0D"/>
    <w:rsid w:val="00723FE6"/>
    <w:rsid w:val="007245C6"/>
    <w:rsid w:val="00724681"/>
    <w:rsid w:val="007253D8"/>
    <w:rsid w:val="0072687B"/>
    <w:rsid w:val="00727128"/>
    <w:rsid w:val="007300AB"/>
    <w:rsid w:val="007304EE"/>
    <w:rsid w:val="007306C5"/>
    <w:rsid w:val="00730B08"/>
    <w:rsid w:val="00731426"/>
    <w:rsid w:val="007315DE"/>
    <w:rsid w:val="007315E7"/>
    <w:rsid w:val="00732602"/>
    <w:rsid w:val="00732908"/>
    <w:rsid w:val="00733859"/>
    <w:rsid w:val="00733B3D"/>
    <w:rsid w:val="0073471F"/>
    <w:rsid w:val="007349B6"/>
    <w:rsid w:val="00734FA0"/>
    <w:rsid w:val="00735B3C"/>
    <w:rsid w:val="00735C1F"/>
    <w:rsid w:val="0073634E"/>
    <w:rsid w:val="007363EF"/>
    <w:rsid w:val="0073659A"/>
    <w:rsid w:val="00736D89"/>
    <w:rsid w:val="007375C8"/>
    <w:rsid w:val="00737736"/>
    <w:rsid w:val="007377E4"/>
    <w:rsid w:val="00737AFA"/>
    <w:rsid w:val="00737C09"/>
    <w:rsid w:val="00740011"/>
    <w:rsid w:val="007401EA"/>
    <w:rsid w:val="00740A9A"/>
    <w:rsid w:val="00740CFF"/>
    <w:rsid w:val="00740EDF"/>
    <w:rsid w:val="00740F91"/>
    <w:rsid w:val="00740FE2"/>
    <w:rsid w:val="00741857"/>
    <w:rsid w:val="00741CD1"/>
    <w:rsid w:val="007421B0"/>
    <w:rsid w:val="0074293A"/>
    <w:rsid w:val="00742E88"/>
    <w:rsid w:val="007430DE"/>
    <w:rsid w:val="00744129"/>
    <w:rsid w:val="00744781"/>
    <w:rsid w:val="00744923"/>
    <w:rsid w:val="007451E9"/>
    <w:rsid w:val="007454C6"/>
    <w:rsid w:val="00745672"/>
    <w:rsid w:val="00745CEC"/>
    <w:rsid w:val="00745DE2"/>
    <w:rsid w:val="00745DE3"/>
    <w:rsid w:val="0074659B"/>
    <w:rsid w:val="00747D03"/>
    <w:rsid w:val="00750372"/>
    <w:rsid w:val="00750F02"/>
    <w:rsid w:val="00751650"/>
    <w:rsid w:val="007516A1"/>
    <w:rsid w:val="00751845"/>
    <w:rsid w:val="00751924"/>
    <w:rsid w:val="00752096"/>
    <w:rsid w:val="00752ACC"/>
    <w:rsid w:val="00752DC6"/>
    <w:rsid w:val="00752E33"/>
    <w:rsid w:val="007537C7"/>
    <w:rsid w:val="0075415E"/>
    <w:rsid w:val="007542D3"/>
    <w:rsid w:val="0075468E"/>
    <w:rsid w:val="00755159"/>
    <w:rsid w:val="00755762"/>
    <w:rsid w:val="00755EC7"/>
    <w:rsid w:val="00755F89"/>
    <w:rsid w:val="00756195"/>
    <w:rsid w:val="007564B7"/>
    <w:rsid w:val="00756A17"/>
    <w:rsid w:val="00756F11"/>
    <w:rsid w:val="007574CB"/>
    <w:rsid w:val="007575A8"/>
    <w:rsid w:val="0075797D"/>
    <w:rsid w:val="00757E79"/>
    <w:rsid w:val="00757F40"/>
    <w:rsid w:val="00757F99"/>
    <w:rsid w:val="007601BC"/>
    <w:rsid w:val="00760CEC"/>
    <w:rsid w:val="00761318"/>
    <w:rsid w:val="00761721"/>
    <w:rsid w:val="007618D7"/>
    <w:rsid w:val="00761CDD"/>
    <w:rsid w:val="00761E95"/>
    <w:rsid w:val="0076218A"/>
    <w:rsid w:val="007630BF"/>
    <w:rsid w:val="007636B1"/>
    <w:rsid w:val="00763CBB"/>
    <w:rsid w:val="00763E51"/>
    <w:rsid w:val="0076412C"/>
    <w:rsid w:val="00764654"/>
    <w:rsid w:val="007651AA"/>
    <w:rsid w:val="00765C18"/>
    <w:rsid w:val="00765FD9"/>
    <w:rsid w:val="00766192"/>
    <w:rsid w:val="007665B2"/>
    <w:rsid w:val="00767C26"/>
    <w:rsid w:val="007709FE"/>
    <w:rsid w:val="00770A00"/>
    <w:rsid w:val="00770AE3"/>
    <w:rsid w:val="00770C4C"/>
    <w:rsid w:val="00770DF4"/>
    <w:rsid w:val="00771306"/>
    <w:rsid w:val="00772324"/>
    <w:rsid w:val="00772543"/>
    <w:rsid w:val="00772680"/>
    <w:rsid w:val="00772708"/>
    <w:rsid w:val="00772BE0"/>
    <w:rsid w:val="007730FD"/>
    <w:rsid w:val="00773395"/>
    <w:rsid w:val="00773ED9"/>
    <w:rsid w:val="00774460"/>
    <w:rsid w:val="007749FA"/>
    <w:rsid w:val="00774AD8"/>
    <w:rsid w:val="00774F02"/>
    <w:rsid w:val="00775513"/>
    <w:rsid w:val="0077562A"/>
    <w:rsid w:val="00775C1A"/>
    <w:rsid w:val="00776083"/>
    <w:rsid w:val="007764CB"/>
    <w:rsid w:val="00776BA2"/>
    <w:rsid w:val="00776E07"/>
    <w:rsid w:val="00776EA8"/>
    <w:rsid w:val="0077752F"/>
    <w:rsid w:val="007775A2"/>
    <w:rsid w:val="00777A7E"/>
    <w:rsid w:val="00777EFD"/>
    <w:rsid w:val="007802A8"/>
    <w:rsid w:val="00780AED"/>
    <w:rsid w:val="0078122D"/>
    <w:rsid w:val="00781492"/>
    <w:rsid w:val="007814B2"/>
    <w:rsid w:val="007816DE"/>
    <w:rsid w:val="00782301"/>
    <w:rsid w:val="007828AE"/>
    <w:rsid w:val="00783074"/>
    <w:rsid w:val="00783519"/>
    <w:rsid w:val="007835F1"/>
    <w:rsid w:val="00783972"/>
    <w:rsid w:val="007850EF"/>
    <w:rsid w:val="00785545"/>
    <w:rsid w:val="007855EB"/>
    <w:rsid w:val="00785D0F"/>
    <w:rsid w:val="007862E6"/>
    <w:rsid w:val="00786BC9"/>
    <w:rsid w:val="00790B31"/>
    <w:rsid w:val="00790FA3"/>
    <w:rsid w:val="007936A5"/>
    <w:rsid w:val="00793F9A"/>
    <w:rsid w:val="0079427B"/>
    <w:rsid w:val="00794839"/>
    <w:rsid w:val="00794AFE"/>
    <w:rsid w:val="00794B35"/>
    <w:rsid w:val="00795028"/>
    <w:rsid w:val="0079530A"/>
    <w:rsid w:val="007955A6"/>
    <w:rsid w:val="00795778"/>
    <w:rsid w:val="00795794"/>
    <w:rsid w:val="00795878"/>
    <w:rsid w:val="00795DAA"/>
    <w:rsid w:val="007961D0"/>
    <w:rsid w:val="00796923"/>
    <w:rsid w:val="00796967"/>
    <w:rsid w:val="007A027E"/>
    <w:rsid w:val="007A043D"/>
    <w:rsid w:val="007A0642"/>
    <w:rsid w:val="007A0715"/>
    <w:rsid w:val="007A07FC"/>
    <w:rsid w:val="007A185A"/>
    <w:rsid w:val="007A197E"/>
    <w:rsid w:val="007A19E0"/>
    <w:rsid w:val="007A22BF"/>
    <w:rsid w:val="007A359D"/>
    <w:rsid w:val="007A35BC"/>
    <w:rsid w:val="007A372B"/>
    <w:rsid w:val="007A4559"/>
    <w:rsid w:val="007A46CE"/>
    <w:rsid w:val="007A4994"/>
    <w:rsid w:val="007A4B93"/>
    <w:rsid w:val="007A529D"/>
    <w:rsid w:val="007A59A1"/>
    <w:rsid w:val="007A5A63"/>
    <w:rsid w:val="007A5F61"/>
    <w:rsid w:val="007A6BB7"/>
    <w:rsid w:val="007A7064"/>
    <w:rsid w:val="007A7227"/>
    <w:rsid w:val="007B0517"/>
    <w:rsid w:val="007B08AC"/>
    <w:rsid w:val="007B0FC1"/>
    <w:rsid w:val="007B1079"/>
    <w:rsid w:val="007B1737"/>
    <w:rsid w:val="007B1CBE"/>
    <w:rsid w:val="007B2134"/>
    <w:rsid w:val="007B21E5"/>
    <w:rsid w:val="007B269F"/>
    <w:rsid w:val="007B2BFC"/>
    <w:rsid w:val="007B3098"/>
    <w:rsid w:val="007B31D3"/>
    <w:rsid w:val="007B3363"/>
    <w:rsid w:val="007B37CA"/>
    <w:rsid w:val="007B3973"/>
    <w:rsid w:val="007B424F"/>
    <w:rsid w:val="007B425F"/>
    <w:rsid w:val="007B43E1"/>
    <w:rsid w:val="007B469C"/>
    <w:rsid w:val="007B4C71"/>
    <w:rsid w:val="007B4F52"/>
    <w:rsid w:val="007B55AD"/>
    <w:rsid w:val="007B67DC"/>
    <w:rsid w:val="007B700C"/>
    <w:rsid w:val="007B7A75"/>
    <w:rsid w:val="007B7F8C"/>
    <w:rsid w:val="007C0219"/>
    <w:rsid w:val="007C0778"/>
    <w:rsid w:val="007C07E0"/>
    <w:rsid w:val="007C097C"/>
    <w:rsid w:val="007C09A0"/>
    <w:rsid w:val="007C0F42"/>
    <w:rsid w:val="007C1F30"/>
    <w:rsid w:val="007C2258"/>
    <w:rsid w:val="007C2333"/>
    <w:rsid w:val="007C2830"/>
    <w:rsid w:val="007C28A7"/>
    <w:rsid w:val="007C42AE"/>
    <w:rsid w:val="007C5233"/>
    <w:rsid w:val="007C6955"/>
    <w:rsid w:val="007C732A"/>
    <w:rsid w:val="007C74E0"/>
    <w:rsid w:val="007C7F9B"/>
    <w:rsid w:val="007D04F9"/>
    <w:rsid w:val="007D1998"/>
    <w:rsid w:val="007D1D8C"/>
    <w:rsid w:val="007D1F87"/>
    <w:rsid w:val="007D2297"/>
    <w:rsid w:val="007D22BF"/>
    <w:rsid w:val="007D22E5"/>
    <w:rsid w:val="007D27E4"/>
    <w:rsid w:val="007D2D12"/>
    <w:rsid w:val="007D2D15"/>
    <w:rsid w:val="007D2F5F"/>
    <w:rsid w:val="007D3EF6"/>
    <w:rsid w:val="007D3F71"/>
    <w:rsid w:val="007D4106"/>
    <w:rsid w:val="007D4651"/>
    <w:rsid w:val="007D4B0F"/>
    <w:rsid w:val="007D5671"/>
    <w:rsid w:val="007D6176"/>
    <w:rsid w:val="007D67A6"/>
    <w:rsid w:val="007D6E16"/>
    <w:rsid w:val="007D710C"/>
    <w:rsid w:val="007D768C"/>
    <w:rsid w:val="007D79D0"/>
    <w:rsid w:val="007D7BB2"/>
    <w:rsid w:val="007E000E"/>
    <w:rsid w:val="007E0174"/>
    <w:rsid w:val="007E02AE"/>
    <w:rsid w:val="007E0C41"/>
    <w:rsid w:val="007E0CE1"/>
    <w:rsid w:val="007E176C"/>
    <w:rsid w:val="007E1905"/>
    <w:rsid w:val="007E246B"/>
    <w:rsid w:val="007E25D3"/>
    <w:rsid w:val="007E2736"/>
    <w:rsid w:val="007E2C28"/>
    <w:rsid w:val="007E2C30"/>
    <w:rsid w:val="007E2C69"/>
    <w:rsid w:val="007E439D"/>
    <w:rsid w:val="007E467C"/>
    <w:rsid w:val="007E53C4"/>
    <w:rsid w:val="007E543B"/>
    <w:rsid w:val="007E5E5D"/>
    <w:rsid w:val="007E6156"/>
    <w:rsid w:val="007E6BEF"/>
    <w:rsid w:val="007E7479"/>
    <w:rsid w:val="007E7496"/>
    <w:rsid w:val="007F04EE"/>
    <w:rsid w:val="007F0DB9"/>
    <w:rsid w:val="007F1AD3"/>
    <w:rsid w:val="007F22DC"/>
    <w:rsid w:val="007F28DF"/>
    <w:rsid w:val="007F2DC9"/>
    <w:rsid w:val="007F2E5E"/>
    <w:rsid w:val="007F32E9"/>
    <w:rsid w:val="007F3512"/>
    <w:rsid w:val="007F39FC"/>
    <w:rsid w:val="007F3D3F"/>
    <w:rsid w:val="007F4936"/>
    <w:rsid w:val="007F49AA"/>
    <w:rsid w:val="007F51F2"/>
    <w:rsid w:val="007F5C72"/>
    <w:rsid w:val="007F60C8"/>
    <w:rsid w:val="007F6B1B"/>
    <w:rsid w:val="007F73B0"/>
    <w:rsid w:val="007F73CC"/>
    <w:rsid w:val="007F7E61"/>
    <w:rsid w:val="007F7EE4"/>
    <w:rsid w:val="00800085"/>
    <w:rsid w:val="008000B1"/>
    <w:rsid w:val="008000CD"/>
    <w:rsid w:val="008004F3"/>
    <w:rsid w:val="00800712"/>
    <w:rsid w:val="0080076B"/>
    <w:rsid w:val="0080166D"/>
    <w:rsid w:val="00801740"/>
    <w:rsid w:val="00801C63"/>
    <w:rsid w:val="00802C1C"/>
    <w:rsid w:val="00802C76"/>
    <w:rsid w:val="0080312C"/>
    <w:rsid w:val="0080332C"/>
    <w:rsid w:val="00803AE9"/>
    <w:rsid w:val="00803CEE"/>
    <w:rsid w:val="00803F22"/>
    <w:rsid w:val="00804AF2"/>
    <w:rsid w:val="00804BF8"/>
    <w:rsid w:val="00805664"/>
    <w:rsid w:val="00805A49"/>
    <w:rsid w:val="00805C2B"/>
    <w:rsid w:val="00806A33"/>
    <w:rsid w:val="00806CEA"/>
    <w:rsid w:val="008071DC"/>
    <w:rsid w:val="008075AE"/>
    <w:rsid w:val="00807816"/>
    <w:rsid w:val="00807FF9"/>
    <w:rsid w:val="008107B7"/>
    <w:rsid w:val="00810AA5"/>
    <w:rsid w:val="00810D3F"/>
    <w:rsid w:val="00810F06"/>
    <w:rsid w:val="00811391"/>
    <w:rsid w:val="00811450"/>
    <w:rsid w:val="00811BA4"/>
    <w:rsid w:val="00812CEA"/>
    <w:rsid w:val="00813320"/>
    <w:rsid w:val="00813743"/>
    <w:rsid w:val="008138F1"/>
    <w:rsid w:val="00813C53"/>
    <w:rsid w:val="008142F3"/>
    <w:rsid w:val="008143CE"/>
    <w:rsid w:val="0081463D"/>
    <w:rsid w:val="0081467A"/>
    <w:rsid w:val="0081475C"/>
    <w:rsid w:val="0081530D"/>
    <w:rsid w:val="0081556D"/>
    <w:rsid w:val="008159ED"/>
    <w:rsid w:val="00815D94"/>
    <w:rsid w:val="00815EA5"/>
    <w:rsid w:val="00816621"/>
    <w:rsid w:val="0081680B"/>
    <w:rsid w:val="00816C61"/>
    <w:rsid w:val="008175F3"/>
    <w:rsid w:val="00817E3D"/>
    <w:rsid w:val="00821E8D"/>
    <w:rsid w:val="00821FA3"/>
    <w:rsid w:val="0082234E"/>
    <w:rsid w:val="0082236E"/>
    <w:rsid w:val="00822644"/>
    <w:rsid w:val="00822B1D"/>
    <w:rsid w:val="008230B8"/>
    <w:rsid w:val="008238FE"/>
    <w:rsid w:val="00823C94"/>
    <w:rsid w:val="00823DFC"/>
    <w:rsid w:val="00824415"/>
    <w:rsid w:val="0082506B"/>
    <w:rsid w:val="008250EA"/>
    <w:rsid w:val="00825D1D"/>
    <w:rsid w:val="00825DA3"/>
    <w:rsid w:val="0082692C"/>
    <w:rsid w:val="00826952"/>
    <w:rsid w:val="008269D0"/>
    <w:rsid w:val="008269D7"/>
    <w:rsid w:val="008269F7"/>
    <w:rsid w:val="00826C87"/>
    <w:rsid w:val="00827245"/>
    <w:rsid w:val="0082726A"/>
    <w:rsid w:val="008278BD"/>
    <w:rsid w:val="008279E6"/>
    <w:rsid w:val="00830968"/>
    <w:rsid w:val="008311D7"/>
    <w:rsid w:val="008312BF"/>
    <w:rsid w:val="00831704"/>
    <w:rsid w:val="00831787"/>
    <w:rsid w:val="0083199C"/>
    <w:rsid w:val="00831BC9"/>
    <w:rsid w:val="008321FB"/>
    <w:rsid w:val="0083238B"/>
    <w:rsid w:val="00832708"/>
    <w:rsid w:val="00833818"/>
    <w:rsid w:val="0083403D"/>
    <w:rsid w:val="00835248"/>
    <w:rsid w:val="0083540B"/>
    <w:rsid w:val="0083548E"/>
    <w:rsid w:val="00835DFB"/>
    <w:rsid w:val="008365F7"/>
    <w:rsid w:val="00836794"/>
    <w:rsid w:val="0083682D"/>
    <w:rsid w:val="008370EF"/>
    <w:rsid w:val="008373F0"/>
    <w:rsid w:val="0084023D"/>
    <w:rsid w:val="0084025D"/>
    <w:rsid w:val="00840822"/>
    <w:rsid w:val="00840B30"/>
    <w:rsid w:val="00840FCD"/>
    <w:rsid w:val="008412E7"/>
    <w:rsid w:val="00841652"/>
    <w:rsid w:val="008424A3"/>
    <w:rsid w:val="00842C49"/>
    <w:rsid w:val="00842F53"/>
    <w:rsid w:val="008432D4"/>
    <w:rsid w:val="00843570"/>
    <w:rsid w:val="008436C2"/>
    <w:rsid w:val="008438F7"/>
    <w:rsid w:val="00843CA7"/>
    <w:rsid w:val="00843D6D"/>
    <w:rsid w:val="00844251"/>
    <w:rsid w:val="00844998"/>
    <w:rsid w:val="00844A14"/>
    <w:rsid w:val="0084507F"/>
    <w:rsid w:val="00845D3C"/>
    <w:rsid w:val="00846795"/>
    <w:rsid w:val="00847462"/>
    <w:rsid w:val="008475C3"/>
    <w:rsid w:val="00847842"/>
    <w:rsid w:val="00847E0A"/>
    <w:rsid w:val="00850327"/>
    <w:rsid w:val="00850679"/>
    <w:rsid w:val="00850F6E"/>
    <w:rsid w:val="00851237"/>
    <w:rsid w:val="0085170C"/>
    <w:rsid w:val="008517AE"/>
    <w:rsid w:val="00851C14"/>
    <w:rsid w:val="00851C75"/>
    <w:rsid w:val="00851D55"/>
    <w:rsid w:val="008522B3"/>
    <w:rsid w:val="0085333A"/>
    <w:rsid w:val="008535B5"/>
    <w:rsid w:val="00853652"/>
    <w:rsid w:val="008538A8"/>
    <w:rsid w:val="008538D2"/>
    <w:rsid w:val="00853935"/>
    <w:rsid w:val="00853EEA"/>
    <w:rsid w:val="00853F4E"/>
    <w:rsid w:val="00854220"/>
    <w:rsid w:val="008546B6"/>
    <w:rsid w:val="00854834"/>
    <w:rsid w:val="00854881"/>
    <w:rsid w:val="00854983"/>
    <w:rsid w:val="008549F1"/>
    <w:rsid w:val="00854AC9"/>
    <w:rsid w:val="00854B8D"/>
    <w:rsid w:val="00854ECF"/>
    <w:rsid w:val="008553A0"/>
    <w:rsid w:val="00855907"/>
    <w:rsid w:val="0085596B"/>
    <w:rsid w:val="00856609"/>
    <w:rsid w:val="00856E1E"/>
    <w:rsid w:val="00856E4F"/>
    <w:rsid w:val="0085709F"/>
    <w:rsid w:val="0085739F"/>
    <w:rsid w:val="00857D2A"/>
    <w:rsid w:val="00857F7B"/>
    <w:rsid w:val="00860EE1"/>
    <w:rsid w:val="0086106C"/>
    <w:rsid w:val="00861807"/>
    <w:rsid w:val="008619D7"/>
    <w:rsid w:val="00862AFC"/>
    <w:rsid w:val="00862C8F"/>
    <w:rsid w:val="00863272"/>
    <w:rsid w:val="0086330D"/>
    <w:rsid w:val="00863700"/>
    <w:rsid w:val="00863879"/>
    <w:rsid w:val="008650A3"/>
    <w:rsid w:val="00865205"/>
    <w:rsid w:val="00865C11"/>
    <w:rsid w:val="00866CB2"/>
    <w:rsid w:val="00866CED"/>
    <w:rsid w:val="00867A30"/>
    <w:rsid w:val="00867CC0"/>
    <w:rsid w:val="008709E2"/>
    <w:rsid w:val="00870C17"/>
    <w:rsid w:val="0087258E"/>
    <w:rsid w:val="008725D6"/>
    <w:rsid w:val="00872AA5"/>
    <w:rsid w:val="0087331D"/>
    <w:rsid w:val="00873833"/>
    <w:rsid w:val="008748A7"/>
    <w:rsid w:val="00874D27"/>
    <w:rsid w:val="00875A21"/>
    <w:rsid w:val="00876877"/>
    <w:rsid w:val="00876BD6"/>
    <w:rsid w:val="008770B3"/>
    <w:rsid w:val="008776EC"/>
    <w:rsid w:val="00877D2F"/>
    <w:rsid w:val="008801ED"/>
    <w:rsid w:val="00880605"/>
    <w:rsid w:val="008808CF"/>
    <w:rsid w:val="0088161F"/>
    <w:rsid w:val="00881D4E"/>
    <w:rsid w:val="00881DDF"/>
    <w:rsid w:val="00881F85"/>
    <w:rsid w:val="00882118"/>
    <w:rsid w:val="0088285E"/>
    <w:rsid w:val="00883558"/>
    <w:rsid w:val="00884D37"/>
    <w:rsid w:val="00886205"/>
    <w:rsid w:val="00886BC6"/>
    <w:rsid w:val="00887427"/>
    <w:rsid w:val="008901B4"/>
    <w:rsid w:val="00890222"/>
    <w:rsid w:val="00890F1B"/>
    <w:rsid w:val="00890FAC"/>
    <w:rsid w:val="0089173F"/>
    <w:rsid w:val="0089184D"/>
    <w:rsid w:val="008919D7"/>
    <w:rsid w:val="00891A01"/>
    <w:rsid w:val="008923DD"/>
    <w:rsid w:val="00892699"/>
    <w:rsid w:val="00892CEB"/>
    <w:rsid w:val="0089394D"/>
    <w:rsid w:val="0089420B"/>
    <w:rsid w:val="0089565D"/>
    <w:rsid w:val="00895D93"/>
    <w:rsid w:val="00896BFE"/>
    <w:rsid w:val="00897D6E"/>
    <w:rsid w:val="008A04D5"/>
    <w:rsid w:val="008A0797"/>
    <w:rsid w:val="008A0AA4"/>
    <w:rsid w:val="008A0FBB"/>
    <w:rsid w:val="008A1EA5"/>
    <w:rsid w:val="008A2987"/>
    <w:rsid w:val="008A2CB1"/>
    <w:rsid w:val="008A35B7"/>
    <w:rsid w:val="008A399A"/>
    <w:rsid w:val="008A39A9"/>
    <w:rsid w:val="008A3ABE"/>
    <w:rsid w:val="008A4391"/>
    <w:rsid w:val="008A4F2A"/>
    <w:rsid w:val="008A50F6"/>
    <w:rsid w:val="008A5239"/>
    <w:rsid w:val="008A54CC"/>
    <w:rsid w:val="008A59E0"/>
    <w:rsid w:val="008A5E3D"/>
    <w:rsid w:val="008A7082"/>
    <w:rsid w:val="008A7541"/>
    <w:rsid w:val="008A75F0"/>
    <w:rsid w:val="008A785B"/>
    <w:rsid w:val="008A7D17"/>
    <w:rsid w:val="008B12CF"/>
    <w:rsid w:val="008B1697"/>
    <w:rsid w:val="008B1BE3"/>
    <w:rsid w:val="008B1F4D"/>
    <w:rsid w:val="008B209C"/>
    <w:rsid w:val="008B20DE"/>
    <w:rsid w:val="008B2A95"/>
    <w:rsid w:val="008B368C"/>
    <w:rsid w:val="008B36CB"/>
    <w:rsid w:val="008B3703"/>
    <w:rsid w:val="008B3C49"/>
    <w:rsid w:val="008B3C4A"/>
    <w:rsid w:val="008B3F72"/>
    <w:rsid w:val="008B4655"/>
    <w:rsid w:val="008B4943"/>
    <w:rsid w:val="008B4AB8"/>
    <w:rsid w:val="008B5344"/>
    <w:rsid w:val="008B5950"/>
    <w:rsid w:val="008B5B3B"/>
    <w:rsid w:val="008B6382"/>
    <w:rsid w:val="008B7360"/>
    <w:rsid w:val="008B7DCD"/>
    <w:rsid w:val="008C096F"/>
    <w:rsid w:val="008C1269"/>
    <w:rsid w:val="008C1442"/>
    <w:rsid w:val="008C1526"/>
    <w:rsid w:val="008C1BF5"/>
    <w:rsid w:val="008C2202"/>
    <w:rsid w:val="008C24C1"/>
    <w:rsid w:val="008C269A"/>
    <w:rsid w:val="008C2DA7"/>
    <w:rsid w:val="008C3989"/>
    <w:rsid w:val="008C4369"/>
    <w:rsid w:val="008C4618"/>
    <w:rsid w:val="008C5B9C"/>
    <w:rsid w:val="008C5C7B"/>
    <w:rsid w:val="008C5FB4"/>
    <w:rsid w:val="008C60EF"/>
    <w:rsid w:val="008C689A"/>
    <w:rsid w:val="008C6C88"/>
    <w:rsid w:val="008C7275"/>
    <w:rsid w:val="008C743B"/>
    <w:rsid w:val="008C7CFD"/>
    <w:rsid w:val="008C7D40"/>
    <w:rsid w:val="008D0EFF"/>
    <w:rsid w:val="008D1308"/>
    <w:rsid w:val="008D16B5"/>
    <w:rsid w:val="008D16BE"/>
    <w:rsid w:val="008D1A72"/>
    <w:rsid w:val="008D2479"/>
    <w:rsid w:val="008D249A"/>
    <w:rsid w:val="008D24E4"/>
    <w:rsid w:val="008D2829"/>
    <w:rsid w:val="008D298D"/>
    <w:rsid w:val="008D2EF6"/>
    <w:rsid w:val="008D3977"/>
    <w:rsid w:val="008D3D0B"/>
    <w:rsid w:val="008D411E"/>
    <w:rsid w:val="008D4147"/>
    <w:rsid w:val="008D491D"/>
    <w:rsid w:val="008D4959"/>
    <w:rsid w:val="008D5057"/>
    <w:rsid w:val="008D59A1"/>
    <w:rsid w:val="008D5F0A"/>
    <w:rsid w:val="008D62ED"/>
    <w:rsid w:val="008D714F"/>
    <w:rsid w:val="008D7A6A"/>
    <w:rsid w:val="008D7BCE"/>
    <w:rsid w:val="008E0247"/>
    <w:rsid w:val="008E0978"/>
    <w:rsid w:val="008E1146"/>
    <w:rsid w:val="008E1300"/>
    <w:rsid w:val="008E14CB"/>
    <w:rsid w:val="008E15D4"/>
    <w:rsid w:val="008E1711"/>
    <w:rsid w:val="008E1D50"/>
    <w:rsid w:val="008E204E"/>
    <w:rsid w:val="008E2323"/>
    <w:rsid w:val="008E2801"/>
    <w:rsid w:val="008E38AB"/>
    <w:rsid w:val="008E3BC3"/>
    <w:rsid w:val="008E3C8F"/>
    <w:rsid w:val="008E4D13"/>
    <w:rsid w:val="008E5FD0"/>
    <w:rsid w:val="008E603C"/>
    <w:rsid w:val="008E66C6"/>
    <w:rsid w:val="008E7315"/>
    <w:rsid w:val="008E738D"/>
    <w:rsid w:val="008E76A5"/>
    <w:rsid w:val="008E7962"/>
    <w:rsid w:val="008F03D0"/>
    <w:rsid w:val="008F049F"/>
    <w:rsid w:val="008F086A"/>
    <w:rsid w:val="008F13D1"/>
    <w:rsid w:val="008F146D"/>
    <w:rsid w:val="008F15A7"/>
    <w:rsid w:val="008F1719"/>
    <w:rsid w:val="008F1727"/>
    <w:rsid w:val="008F20D7"/>
    <w:rsid w:val="008F2A1F"/>
    <w:rsid w:val="008F313D"/>
    <w:rsid w:val="008F39DA"/>
    <w:rsid w:val="008F405D"/>
    <w:rsid w:val="008F408B"/>
    <w:rsid w:val="008F4473"/>
    <w:rsid w:val="008F45EC"/>
    <w:rsid w:val="008F47A6"/>
    <w:rsid w:val="008F4EE7"/>
    <w:rsid w:val="008F5204"/>
    <w:rsid w:val="008F5238"/>
    <w:rsid w:val="008F57FE"/>
    <w:rsid w:val="008F5E3B"/>
    <w:rsid w:val="008F60D0"/>
    <w:rsid w:val="008F670D"/>
    <w:rsid w:val="008F69BF"/>
    <w:rsid w:val="008F6DB0"/>
    <w:rsid w:val="008F701F"/>
    <w:rsid w:val="008F75B2"/>
    <w:rsid w:val="008F7A38"/>
    <w:rsid w:val="00900195"/>
    <w:rsid w:val="0090022B"/>
    <w:rsid w:val="0090023A"/>
    <w:rsid w:val="00900415"/>
    <w:rsid w:val="00900D4C"/>
    <w:rsid w:val="00900D94"/>
    <w:rsid w:val="00900ED3"/>
    <w:rsid w:val="0090149A"/>
    <w:rsid w:val="0090200E"/>
    <w:rsid w:val="009023E5"/>
    <w:rsid w:val="009024C7"/>
    <w:rsid w:val="00902BD2"/>
    <w:rsid w:val="009031EE"/>
    <w:rsid w:val="00903219"/>
    <w:rsid w:val="00903388"/>
    <w:rsid w:val="00903507"/>
    <w:rsid w:val="00903CFD"/>
    <w:rsid w:val="00904023"/>
    <w:rsid w:val="00904087"/>
    <w:rsid w:val="009046AA"/>
    <w:rsid w:val="009048BF"/>
    <w:rsid w:val="00904C74"/>
    <w:rsid w:val="00904FBA"/>
    <w:rsid w:val="009052E8"/>
    <w:rsid w:val="009057BA"/>
    <w:rsid w:val="00905BC0"/>
    <w:rsid w:val="00906CD9"/>
    <w:rsid w:val="00906F6F"/>
    <w:rsid w:val="009076DB"/>
    <w:rsid w:val="00907A62"/>
    <w:rsid w:val="0091077E"/>
    <w:rsid w:val="00910EC9"/>
    <w:rsid w:val="00911085"/>
    <w:rsid w:val="00911157"/>
    <w:rsid w:val="00911572"/>
    <w:rsid w:val="009118B6"/>
    <w:rsid w:val="00911B63"/>
    <w:rsid w:val="0091277F"/>
    <w:rsid w:val="00912AD0"/>
    <w:rsid w:val="00912AE9"/>
    <w:rsid w:val="00912BC8"/>
    <w:rsid w:val="00912BF6"/>
    <w:rsid w:val="00913CF8"/>
    <w:rsid w:val="00914102"/>
    <w:rsid w:val="009144C1"/>
    <w:rsid w:val="00914966"/>
    <w:rsid w:val="00914AE8"/>
    <w:rsid w:val="00914DC5"/>
    <w:rsid w:val="0091549C"/>
    <w:rsid w:val="009155C8"/>
    <w:rsid w:val="009166CC"/>
    <w:rsid w:val="00916B11"/>
    <w:rsid w:val="00917937"/>
    <w:rsid w:val="00917BCB"/>
    <w:rsid w:val="00917D8B"/>
    <w:rsid w:val="00917EE9"/>
    <w:rsid w:val="00920371"/>
    <w:rsid w:val="00920423"/>
    <w:rsid w:val="009210BF"/>
    <w:rsid w:val="0092130B"/>
    <w:rsid w:val="00921A4F"/>
    <w:rsid w:val="00921A6A"/>
    <w:rsid w:val="00921E11"/>
    <w:rsid w:val="0092230E"/>
    <w:rsid w:val="0092296D"/>
    <w:rsid w:val="00922DAC"/>
    <w:rsid w:val="00923B40"/>
    <w:rsid w:val="0092433C"/>
    <w:rsid w:val="00924A23"/>
    <w:rsid w:val="00924AB9"/>
    <w:rsid w:val="00925203"/>
    <w:rsid w:val="00925947"/>
    <w:rsid w:val="00925E9D"/>
    <w:rsid w:val="009262B0"/>
    <w:rsid w:val="0092671B"/>
    <w:rsid w:val="00926A49"/>
    <w:rsid w:val="00926D0E"/>
    <w:rsid w:val="009270B4"/>
    <w:rsid w:val="009271B2"/>
    <w:rsid w:val="00927BB5"/>
    <w:rsid w:val="00927EC9"/>
    <w:rsid w:val="00927F9E"/>
    <w:rsid w:val="009302EF"/>
    <w:rsid w:val="009303CE"/>
    <w:rsid w:val="00930878"/>
    <w:rsid w:val="00930BEE"/>
    <w:rsid w:val="00930D40"/>
    <w:rsid w:val="00930EAD"/>
    <w:rsid w:val="00930FD0"/>
    <w:rsid w:val="00931684"/>
    <w:rsid w:val="0093201F"/>
    <w:rsid w:val="00932354"/>
    <w:rsid w:val="00932C1E"/>
    <w:rsid w:val="00933367"/>
    <w:rsid w:val="00933373"/>
    <w:rsid w:val="009336B8"/>
    <w:rsid w:val="00933CF9"/>
    <w:rsid w:val="00934652"/>
    <w:rsid w:val="009346A4"/>
    <w:rsid w:val="009346BA"/>
    <w:rsid w:val="00934BB0"/>
    <w:rsid w:val="00935AEA"/>
    <w:rsid w:val="00935B71"/>
    <w:rsid w:val="00935DD9"/>
    <w:rsid w:val="00936070"/>
    <w:rsid w:val="00936143"/>
    <w:rsid w:val="00940351"/>
    <w:rsid w:val="009403A3"/>
    <w:rsid w:val="009405F2"/>
    <w:rsid w:val="00940E62"/>
    <w:rsid w:val="00941397"/>
    <w:rsid w:val="009415D1"/>
    <w:rsid w:val="00941EAD"/>
    <w:rsid w:val="00942161"/>
    <w:rsid w:val="00942A0D"/>
    <w:rsid w:val="0094323A"/>
    <w:rsid w:val="00944102"/>
    <w:rsid w:val="00944552"/>
    <w:rsid w:val="009449C3"/>
    <w:rsid w:val="00944CAC"/>
    <w:rsid w:val="00944E18"/>
    <w:rsid w:val="00944FFD"/>
    <w:rsid w:val="0094532F"/>
    <w:rsid w:val="009467AC"/>
    <w:rsid w:val="009470B0"/>
    <w:rsid w:val="00947532"/>
    <w:rsid w:val="0095028E"/>
    <w:rsid w:val="00950874"/>
    <w:rsid w:val="009515E6"/>
    <w:rsid w:val="009515EF"/>
    <w:rsid w:val="0095168C"/>
    <w:rsid w:val="0095297C"/>
    <w:rsid w:val="00952E03"/>
    <w:rsid w:val="009531FD"/>
    <w:rsid w:val="009533EB"/>
    <w:rsid w:val="0095390E"/>
    <w:rsid w:val="00954CE2"/>
    <w:rsid w:val="00954EE8"/>
    <w:rsid w:val="009551F3"/>
    <w:rsid w:val="0095534D"/>
    <w:rsid w:val="0095596A"/>
    <w:rsid w:val="009559C1"/>
    <w:rsid w:val="00955B8A"/>
    <w:rsid w:val="00955F20"/>
    <w:rsid w:val="009560BF"/>
    <w:rsid w:val="00956C7B"/>
    <w:rsid w:val="0095762D"/>
    <w:rsid w:val="00957740"/>
    <w:rsid w:val="00957CAE"/>
    <w:rsid w:val="00957D51"/>
    <w:rsid w:val="00960756"/>
    <w:rsid w:val="00961543"/>
    <w:rsid w:val="00961CE5"/>
    <w:rsid w:val="00961F48"/>
    <w:rsid w:val="009622B6"/>
    <w:rsid w:val="009627C7"/>
    <w:rsid w:val="00962DDC"/>
    <w:rsid w:val="00962DF8"/>
    <w:rsid w:val="00962FD3"/>
    <w:rsid w:val="0096300F"/>
    <w:rsid w:val="00964740"/>
    <w:rsid w:val="00965264"/>
    <w:rsid w:val="0096550A"/>
    <w:rsid w:val="00965683"/>
    <w:rsid w:val="009658F7"/>
    <w:rsid w:val="00965A94"/>
    <w:rsid w:val="00965FF5"/>
    <w:rsid w:val="009661E2"/>
    <w:rsid w:val="00966B3D"/>
    <w:rsid w:val="00966E41"/>
    <w:rsid w:val="0096749D"/>
    <w:rsid w:val="00967F05"/>
    <w:rsid w:val="00970023"/>
    <w:rsid w:val="00971FC3"/>
    <w:rsid w:val="00972E71"/>
    <w:rsid w:val="00972F43"/>
    <w:rsid w:val="00973068"/>
    <w:rsid w:val="009730EE"/>
    <w:rsid w:val="009732D2"/>
    <w:rsid w:val="00973957"/>
    <w:rsid w:val="00973A4B"/>
    <w:rsid w:val="00973FDA"/>
    <w:rsid w:val="00974877"/>
    <w:rsid w:val="009749A0"/>
    <w:rsid w:val="00974E1A"/>
    <w:rsid w:val="009754B6"/>
    <w:rsid w:val="00976634"/>
    <w:rsid w:val="00976B04"/>
    <w:rsid w:val="00976D27"/>
    <w:rsid w:val="00977397"/>
    <w:rsid w:val="00977783"/>
    <w:rsid w:val="00980007"/>
    <w:rsid w:val="0098006A"/>
    <w:rsid w:val="00980279"/>
    <w:rsid w:val="0098031D"/>
    <w:rsid w:val="00980459"/>
    <w:rsid w:val="00980522"/>
    <w:rsid w:val="0098082A"/>
    <w:rsid w:val="00980D37"/>
    <w:rsid w:val="00981080"/>
    <w:rsid w:val="00981632"/>
    <w:rsid w:val="0098173D"/>
    <w:rsid w:val="00982194"/>
    <w:rsid w:val="00982229"/>
    <w:rsid w:val="0098249E"/>
    <w:rsid w:val="00982BB7"/>
    <w:rsid w:val="00982EBA"/>
    <w:rsid w:val="00983641"/>
    <w:rsid w:val="00983E83"/>
    <w:rsid w:val="009843DD"/>
    <w:rsid w:val="00984966"/>
    <w:rsid w:val="0098497C"/>
    <w:rsid w:val="0098507C"/>
    <w:rsid w:val="00985598"/>
    <w:rsid w:val="00986116"/>
    <w:rsid w:val="00986CC2"/>
    <w:rsid w:val="00986DF7"/>
    <w:rsid w:val="00987ADB"/>
    <w:rsid w:val="00990280"/>
    <w:rsid w:val="00990325"/>
    <w:rsid w:val="00990A33"/>
    <w:rsid w:val="009915CC"/>
    <w:rsid w:val="00992F54"/>
    <w:rsid w:val="009933AD"/>
    <w:rsid w:val="009941C9"/>
    <w:rsid w:val="00994F78"/>
    <w:rsid w:val="00996063"/>
    <w:rsid w:val="00996736"/>
    <w:rsid w:val="00996C57"/>
    <w:rsid w:val="00997020"/>
    <w:rsid w:val="009979AF"/>
    <w:rsid w:val="00997A9B"/>
    <w:rsid w:val="00997FCB"/>
    <w:rsid w:val="009A016B"/>
    <w:rsid w:val="009A0417"/>
    <w:rsid w:val="009A076F"/>
    <w:rsid w:val="009A07BD"/>
    <w:rsid w:val="009A089A"/>
    <w:rsid w:val="009A16A6"/>
    <w:rsid w:val="009A1993"/>
    <w:rsid w:val="009A1DAF"/>
    <w:rsid w:val="009A2102"/>
    <w:rsid w:val="009A3764"/>
    <w:rsid w:val="009A3A62"/>
    <w:rsid w:val="009A3AA6"/>
    <w:rsid w:val="009A5CFE"/>
    <w:rsid w:val="009A6089"/>
    <w:rsid w:val="009A62B6"/>
    <w:rsid w:val="009A6949"/>
    <w:rsid w:val="009A6FD2"/>
    <w:rsid w:val="009A73AC"/>
    <w:rsid w:val="009A7B5B"/>
    <w:rsid w:val="009A7BD7"/>
    <w:rsid w:val="009B07F2"/>
    <w:rsid w:val="009B0C2C"/>
    <w:rsid w:val="009B137A"/>
    <w:rsid w:val="009B15B4"/>
    <w:rsid w:val="009B1D94"/>
    <w:rsid w:val="009B22D4"/>
    <w:rsid w:val="009B2C73"/>
    <w:rsid w:val="009B3443"/>
    <w:rsid w:val="009B3B0E"/>
    <w:rsid w:val="009B3C81"/>
    <w:rsid w:val="009B44F9"/>
    <w:rsid w:val="009B4A75"/>
    <w:rsid w:val="009B527F"/>
    <w:rsid w:val="009B5B25"/>
    <w:rsid w:val="009B6A2C"/>
    <w:rsid w:val="009B71F1"/>
    <w:rsid w:val="009B7412"/>
    <w:rsid w:val="009C00A3"/>
    <w:rsid w:val="009C02C7"/>
    <w:rsid w:val="009C05AA"/>
    <w:rsid w:val="009C06B0"/>
    <w:rsid w:val="009C0C27"/>
    <w:rsid w:val="009C10C0"/>
    <w:rsid w:val="009C18A6"/>
    <w:rsid w:val="009C18E8"/>
    <w:rsid w:val="009C1F6E"/>
    <w:rsid w:val="009C2B9B"/>
    <w:rsid w:val="009C3051"/>
    <w:rsid w:val="009C3299"/>
    <w:rsid w:val="009C3967"/>
    <w:rsid w:val="009C4689"/>
    <w:rsid w:val="009C4923"/>
    <w:rsid w:val="009C4C54"/>
    <w:rsid w:val="009C508A"/>
    <w:rsid w:val="009C5698"/>
    <w:rsid w:val="009C58BA"/>
    <w:rsid w:val="009C5912"/>
    <w:rsid w:val="009C59C9"/>
    <w:rsid w:val="009C5F9F"/>
    <w:rsid w:val="009C5FAC"/>
    <w:rsid w:val="009C6833"/>
    <w:rsid w:val="009C6C75"/>
    <w:rsid w:val="009C77CC"/>
    <w:rsid w:val="009C78FF"/>
    <w:rsid w:val="009D0767"/>
    <w:rsid w:val="009D0A50"/>
    <w:rsid w:val="009D17A7"/>
    <w:rsid w:val="009D192C"/>
    <w:rsid w:val="009D2475"/>
    <w:rsid w:val="009D295A"/>
    <w:rsid w:val="009D2EB2"/>
    <w:rsid w:val="009D3340"/>
    <w:rsid w:val="009D3532"/>
    <w:rsid w:val="009D37A7"/>
    <w:rsid w:val="009D3989"/>
    <w:rsid w:val="009D41CA"/>
    <w:rsid w:val="009D44C8"/>
    <w:rsid w:val="009D476D"/>
    <w:rsid w:val="009D4B9A"/>
    <w:rsid w:val="009D4D12"/>
    <w:rsid w:val="009D4E30"/>
    <w:rsid w:val="009D548B"/>
    <w:rsid w:val="009D5D04"/>
    <w:rsid w:val="009D5DBB"/>
    <w:rsid w:val="009D670A"/>
    <w:rsid w:val="009D6BD2"/>
    <w:rsid w:val="009D6C57"/>
    <w:rsid w:val="009D76B1"/>
    <w:rsid w:val="009E08C0"/>
    <w:rsid w:val="009E0B47"/>
    <w:rsid w:val="009E0FB0"/>
    <w:rsid w:val="009E1797"/>
    <w:rsid w:val="009E1EFB"/>
    <w:rsid w:val="009E3942"/>
    <w:rsid w:val="009E3B99"/>
    <w:rsid w:val="009E4F30"/>
    <w:rsid w:val="009E5BB9"/>
    <w:rsid w:val="009E6346"/>
    <w:rsid w:val="009E6EF4"/>
    <w:rsid w:val="009E6FFB"/>
    <w:rsid w:val="009E704B"/>
    <w:rsid w:val="009E715F"/>
    <w:rsid w:val="009E7AC7"/>
    <w:rsid w:val="009E7BC5"/>
    <w:rsid w:val="009E7D38"/>
    <w:rsid w:val="009E7F2B"/>
    <w:rsid w:val="009F0357"/>
    <w:rsid w:val="009F0DAB"/>
    <w:rsid w:val="009F0E5A"/>
    <w:rsid w:val="009F1121"/>
    <w:rsid w:val="009F2069"/>
    <w:rsid w:val="009F250B"/>
    <w:rsid w:val="009F250C"/>
    <w:rsid w:val="009F2D8F"/>
    <w:rsid w:val="009F32D3"/>
    <w:rsid w:val="009F35F0"/>
    <w:rsid w:val="009F3D85"/>
    <w:rsid w:val="009F40C1"/>
    <w:rsid w:val="009F463A"/>
    <w:rsid w:val="009F522F"/>
    <w:rsid w:val="009F5F4D"/>
    <w:rsid w:val="009F620E"/>
    <w:rsid w:val="009F6F31"/>
    <w:rsid w:val="009F72B9"/>
    <w:rsid w:val="00A0011B"/>
    <w:rsid w:val="00A01173"/>
    <w:rsid w:val="00A011A4"/>
    <w:rsid w:val="00A01206"/>
    <w:rsid w:val="00A0187F"/>
    <w:rsid w:val="00A0203D"/>
    <w:rsid w:val="00A02588"/>
    <w:rsid w:val="00A031CE"/>
    <w:rsid w:val="00A03537"/>
    <w:rsid w:val="00A0358D"/>
    <w:rsid w:val="00A036D8"/>
    <w:rsid w:val="00A048F0"/>
    <w:rsid w:val="00A04C73"/>
    <w:rsid w:val="00A04FC6"/>
    <w:rsid w:val="00A05021"/>
    <w:rsid w:val="00A05056"/>
    <w:rsid w:val="00A05206"/>
    <w:rsid w:val="00A05B33"/>
    <w:rsid w:val="00A05C8F"/>
    <w:rsid w:val="00A05E98"/>
    <w:rsid w:val="00A05F45"/>
    <w:rsid w:val="00A06A0A"/>
    <w:rsid w:val="00A06BB0"/>
    <w:rsid w:val="00A06DF9"/>
    <w:rsid w:val="00A070B6"/>
    <w:rsid w:val="00A10905"/>
    <w:rsid w:val="00A115E3"/>
    <w:rsid w:val="00A11777"/>
    <w:rsid w:val="00A11903"/>
    <w:rsid w:val="00A127E9"/>
    <w:rsid w:val="00A12BA6"/>
    <w:rsid w:val="00A135A3"/>
    <w:rsid w:val="00A13E75"/>
    <w:rsid w:val="00A14B4B"/>
    <w:rsid w:val="00A15B4B"/>
    <w:rsid w:val="00A16232"/>
    <w:rsid w:val="00A17356"/>
    <w:rsid w:val="00A17399"/>
    <w:rsid w:val="00A1744A"/>
    <w:rsid w:val="00A17687"/>
    <w:rsid w:val="00A17ECE"/>
    <w:rsid w:val="00A20177"/>
    <w:rsid w:val="00A204EB"/>
    <w:rsid w:val="00A210F0"/>
    <w:rsid w:val="00A21278"/>
    <w:rsid w:val="00A22B1C"/>
    <w:rsid w:val="00A231AF"/>
    <w:rsid w:val="00A2355C"/>
    <w:rsid w:val="00A23B3A"/>
    <w:rsid w:val="00A23CA8"/>
    <w:rsid w:val="00A23F51"/>
    <w:rsid w:val="00A24011"/>
    <w:rsid w:val="00A24196"/>
    <w:rsid w:val="00A242E0"/>
    <w:rsid w:val="00A2454D"/>
    <w:rsid w:val="00A24737"/>
    <w:rsid w:val="00A257A7"/>
    <w:rsid w:val="00A25CFB"/>
    <w:rsid w:val="00A2642D"/>
    <w:rsid w:val="00A26D4A"/>
    <w:rsid w:val="00A27B04"/>
    <w:rsid w:val="00A3008F"/>
    <w:rsid w:val="00A300FF"/>
    <w:rsid w:val="00A30323"/>
    <w:rsid w:val="00A304EC"/>
    <w:rsid w:val="00A30DFC"/>
    <w:rsid w:val="00A31578"/>
    <w:rsid w:val="00A31C7F"/>
    <w:rsid w:val="00A31C8D"/>
    <w:rsid w:val="00A321F1"/>
    <w:rsid w:val="00A329C7"/>
    <w:rsid w:val="00A32B8B"/>
    <w:rsid w:val="00A33425"/>
    <w:rsid w:val="00A33755"/>
    <w:rsid w:val="00A33B5F"/>
    <w:rsid w:val="00A33D4A"/>
    <w:rsid w:val="00A3417A"/>
    <w:rsid w:val="00A3459D"/>
    <w:rsid w:val="00A349F0"/>
    <w:rsid w:val="00A34B18"/>
    <w:rsid w:val="00A35379"/>
    <w:rsid w:val="00A357A2"/>
    <w:rsid w:val="00A358F4"/>
    <w:rsid w:val="00A35E5F"/>
    <w:rsid w:val="00A364B3"/>
    <w:rsid w:val="00A3663F"/>
    <w:rsid w:val="00A36E4A"/>
    <w:rsid w:val="00A3710B"/>
    <w:rsid w:val="00A376ED"/>
    <w:rsid w:val="00A37863"/>
    <w:rsid w:val="00A37D48"/>
    <w:rsid w:val="00A37FDA"/>
    <w:rsid w:val="00A40ECF"/>
    <w:rsid w:val="00A41374"/>
    <w:rsid w:val="00A41BF1"/>
    <w:rsid w:val="00A43205"/>
    <w:rsid w:val="00A43439"/>
    <w:rsid w:val="00A4394D"/>
    <w:rsid w:val="00A43C01"/>
    <w:rsid w:val="00A43E53"/>
    <w:rsid w:val="00A440A4"/>
    <w:rsid w:val="00A444CB"/>
    <w:rsid w:val="00A44538"/>
    <w:rsid w:val="00A45958"/>
    <w:rsid w:val="00A4648F"/>
    <w:rsid w:val="00A46558"/>
    <w:rsid w:val="00A465C0"/>
    <w:rsid w:val="00A467B2"/>
    <w:rsid w:val="00A47044"/>
    <w:rsid w:val="00A47AAC"/>
    <w:rsid w:val="00A47E33"/>
    <w:rsid w:val="00A50285"/>
    <w:rsid w:val="00A50400"/>
    <w:rsid w:val="00A5054C"/>
    <w:rsid w:val="00A505B6"/>
    <w:rsid w:val="00A50CE6"/>
    <w:rsid w:val="00A50FB1"/>
    <w:rsid w:val="00A524EB"/>
    <w:rsid w:val="00A5337B"/>
    <w:rsid w:val="00A53D37"/>
    <w:rsid w:val="00A54F27"/>
    <w:rsid w:val="00A55410"/>
    <w:rsid w:val="00A55521"/>
    <w:rsid w:val="00A5585D"/>
    <w:rsid w:val="00A55AE2"/>
    <w:rsid w:val="00A55D47"/>
    <w:rsid w:val="00A562E7"/>
    <w:rsid w:val="00A56947"/>
    <w:rsid w:val="00A56EBD"/>
    <w:rsid w:val="00A57604"/>
    <w:rsid w:val="00A60BD3"/>
    <w:rsid w:val="00A60F2A"/>
    <w:rsid w:val="00A61CBC"/>
    <w:rsid w:val="00A61F3F"/>
    <w:rsid w:val="00A62479"/>
    <w:rsid w:val="00A626ED"/>
    <w:rsid w:val="00A63303"/>
    <w:rsid w:val="00A63866"/>
    <w:rsid w:val="00A6428E"/>
    <w:rsid w:val="00A6470A"/>
    <w:rsid w:val="00A6596C"/>
    <w:rsid w:val="00A65E99"/>
    <w:rsid w:val="00A66AE3"/>
    <w:rsid w:val="00A670DE"/>
    <w:rsid w:val="00A6725C"/>
    <w:rsid w:val="00A672B4"/>
    <w:rsid w:val="00A70745"/>
    <w:rsid w:val="00A71322"/>
    <w:rsid w:val="00A7135A"/>
    <w:rsid w:val="00A71401"/>
    <w:rsid w:val="00A7162F"/>
    <w:rsid w:val="00A71DF4"/>
    <w:rsid w:val="00A72130"/>
    <w:rsid w:val="00A722AC"/>
    <w:rsid w:val="00A72A98"/>
    <w:rsid w:val="00A7310A"/>
    <w:rsid w:val="00A73821"/>
    <w:rsid w:val="00A73870"/>
    <w:rsid w:val="00A7408E"/>
    <w:rsid w:val="00A74101"/>
    <w:rsid w:val="00A74EDD"/>
    <w:rsid w:val="00A75001"/>
    <w:rsid w:val="00A75519"/>
    <w:rsid w:val="00A759BB"/>
    <w:rsid w:val="00A759E8"/>
    <w:rsid w:val="00A76048"/>
    <w:rsid w:val="00A76569"/>
    <w:rsid w:val="00A766EE"/>
    <w:rsid w:val="00A766FD"/>
    <w:rsid w:val="00A772CD"/>
    <w:rsid w:val="00A7734F"/>
    <w:rsid w:val="00A776E5"/>
    <w:rsid w:val="00A8022D"/>
    <w:rsid w:val="00A80449"/>
    <w:rsid w:val="00A80854"/>
    <w:rsid w:val="00A80CCD"/>
    <w:rsid w:val="00A80EB5"/>
    <w:rsid w:val="00A810B3"/>
    <w:rsid w:val="00A81489"/>
    <w:rsid w:val="00A8159F"/>
    <w:rsid w:val="00A81DC7"/>
    <w:rsid w:val="00A81EF8"/>
    <w:rsid w:val="00A82768"/>
    <w:rsid w:val="00A8387C"/>
    <w:rsid w:val="00A83938"/>
    <w:rsid w:val="00A83F0D"/>
    <w:rsid w:val="00A83F79"/>
    <w:rsid w:val="00A85C37"/>
    <w:rsid w:val="00A86030"/>
    <w:rsid w:val="00A8652C"/>
    <w:rsid w:val="00A86CEC"/>
    <w:rsid w:val="00A9016C"/>
    <w:rsid w:val="00A90476"/>
    <w:rsid w:val="00A90AD6"/>
    <w:rsid w:val="00A9135F"/>
    <w:rsid w:val="00A91DA6"/>
    <w:rsid w:val="00A920CF"/>
    <w:rsid w:val="00A921D3"/>
    <w:rsid w:val="00A9227F"/>
    <w:rsid w:val="00A93422"/>
    <w:rsid w:val="00A93ECF"/>
    <w:rsid w:val="00A9412F"/>
    <w:rsid w:val="00A94218"/>
    <w:rsid w:val="00A9473B"/>
    <w:rsid w:val="00A94A5D"/>
    <w:rsid w:val="00A94FDD"/>
    <w:rsid w:val="00A9510E"/>
    <w:rsid w:val="00A955D9"/>
    <w:rsid w:val="00A95606"/>
    <w:rsid w:val="00A95752"/>
    <w:rsid w:val="00A95DB4"/>
    <w:rsid w:val="00A964AF"/>
    <w:rsid w:val="00A964D8"/>
    <w:rsid w:val="00A96B9F"/>
    <w:rsid w:val="00A96E30"/>
    <w:rsid w:val="00A97946"/>
    <w:rsid w:val="00A979AE"/>
    <w:rsid w:val="00AA04D1"/>
    <w:rsid w:val="00AA0BBE"/>
    <w:rsid w:val="00AA0EBF"/>
    <w:rsid w:val="00AA1DC0"/>
    <w:rsid w:val="00AA1FF9"/>
    <w:rsid w:val="00AA28D4"/>
    <w:rsid w:val="00AA2DF4"/>
    <w:rsid w:val="00AA3135"/>
    <w:rsid w:val="00AA37B7"/>
    <w:rsid w:val="00AA3A0A"/>
    <w:rsid w:val="00AA3D9E"/>
    <w:rsid w:val="00AA3DC3"/>
    <w:rsid w:val="00AA3FF7"/>
    <w:rsid w:val="00AA4519"/>
    <w:rsid w:val="00AA497D"/>
    <w:rsid w:val="00AA4C92"/>
    <w:rsid w:val="00AA4DF8"/>
    <w:rsid w:val="00AA53D3"/>
    <w:rsid w:val="00AA5774"/>
    <w:rsid w:val="00AA5DFB"/>
    <w:rsid w:val="00AA6EF7"/>
    <w:rsid w:val="00AA7FD4"/>
    <w:rsid w:val="00AB10B2"/>
    <w:rsid w:val="00AB14AE"/>
    <w:rsid w:val="00AB1C1F"/>
    <w:rsid w:val="00AB1E5E"/>
    <w:rsid w:val="00AB207A"/>
    <w:rsid w:val="00AB28D2"/>
    <w:rsid w:val="00AB2A42"/>
    <w:rsid w:val="00AB2E42"/>
    <w:rsid w:val="00AB3138"/>
    <w:rsid w:val="00AB3170"/>
    <w:rsid w:val="00AB36DA"/>
    <w:rsid w:val="00AB4161"/>
    <w:rsid w:val="00AB449B"/>
    <w:rsid w:val="00AB44A7"/>
    <w:rsid w:val="00AB46F1"/>
    <w:rsid w:val="00AB47B3"/>
    <w:rsid w:val="00AB4DD5"/>
    <w:rsid w:val="00AB4E53"/>
    <w:rsid w:val="00AB4FC3"/>
    <w:rsid w:val="00AB5319"/>
    <w:rsid w:val="00AB5CCD"/>
    <w:rsid w:val="00AB71BE"/>
    <w:rsid w:val="00AB721B"/>
    <w:rsid w:val="00AB74CA"/>
    <w:rsid w:val="00AC0554"/>
    <w:rsid w:val="00AC0982"/>
    <w:rsid w:val="00AC0A23"/>
    <w:rsid w:val="00AC0E59"/>
    <w:rsid w:val="00AC17D6"/>
    <w:rsid w:val="00AC1972"/>
    <w:rsid w:val="00AC1DDE"/>
    <w:rsid w:val="00AC1E72"/>
    <w:rsid w:val="00AC2D5E"/>
    <w:rsid w:val="00AC3177"/>
    <w:rsid w:val="00AC3554"/>
    <w:rsid w:val="00AC369E"/>
    <w:rsid w:val="00AC3707"/>
    <w:rsid w:val="00AC3796"/>
    <w:rsid w:val="00AC3B09"/>
    <w:rsid w:val="00AC3D85"/>
    <w:rsid w:val="00AC452D"/>
    <w:rsid w:val="00AC4583"/>
    <w:rsid w:val="00AC45A7"/>
    <w:rsid w:val="00AC475C"/>
    <w:rsid w:val="00AC49FA"/>
    <w:rsid w:val="00AC4C32"/>
    <w:rsid w:val="00AC5B71"/>
    <w:rsid w:val="00AC6CFB"/>
    <w:rsid w:val="00AC6D42"/>
    <w:rsid w:val="00AC7080"/>
    <w:rsid w:val="00AC7675"/>
    <w:rsid w:val="00AD000C"/>
    <w:rsid w:val="00AD0067"/>
    <w:rsid w:val="00AD0B69"/>
    <w:rsid w:val="00AD1227"/>
    <w:rsid w:val="00AD1D5C"/>
    <w:rsid w:val="00AD2453"/>
    <w:rsid w:val="00AD3B12"/>
    <w:rsid w:val="00AD40B7"/>
    <w:rsid w:val="00AD4499"/>
    <w:rsid w:val="00AD45F0"/>
    <w:rsid w:val="00AD4DF3"/>
    <w:rsid w:val="00AD53C9"/>
    <w:rsid w:val="00AD5488"/>
    <w:rsid w:val="00AD552E"/>
    <w:rsid w:val="00AD5B30"/>
    <w:rsid w:val="00AD5B39"/>
    <w:rsid w:val="00AD62A5"/>
    <w:rsid w:val="00AD7F0E"/>
    <w:rsid w:val="00AE18B1"/>
    <w:rsid w:val="00AE19B6"/>
    <w:rsid w:val="00AE1A84"/>
    <w:rsid w:val="00AE1B0C"/>
    <w:rsid w:val="00AE1C16"/>
    <w:rsid w:val="00AE20F8"/>
    <w:rsid w:val="00AE25FD"/>
    <w:rsid w:val="00AE274B"/>
    <w:rsid w:val="00AE3552"/>
    <w:rsid w:val="00AE37D0"/>
    <w:rsid w:val="00AE39F6"/>
    <w:rsid w:val="00AE3E11"/>
    <w:rsid w:val="00AE3FFA"/>
    <w:rsid w:val="00AE4918"/>
    <w:rsid w:val="00AE4A5E"/>
    <w:rsid w:val="00AE4C3E"/>
    <w:rsid w:val="00AE4C41"/>
    <w:rsid w:val="00AE505B"/>
    <w:rsid w:val="00AE5884"/>
    <w:rsid w:val="00AE5885"/>
    <w:rsid w:val="00AE5977"/>
    <w:rsid w:val="00AE6257"/>
    <w:rsid w:val="00AE68D9"/>
    <w:rsid w:val="00AE697B"/>
    <w:rsid w:val="00AE69D2"/>
    <w:rsid w:val="00AE6F2D"/>
    <w:rsid w:val="00AE7347"/>
    <w:rsid w:val="00AE7443"/>
    <w:rsid w:val="00AE7ADD"/>
    <w:rsid w:val="00AF01F3"/>
    <w:rsid w:val="00AF0358"/>
    <w:rsid w:val="00AF0F1D"/>
    <w:rsid w:val="00AF1E41"/>
    <w:rsid w:val="00AF23ED"/>
    <w:rsid w:val="00AF2945"/>
    <w:rsid w:val="00AF3116"/>
    <w:rsid w:val="00AF3538"/>
    <w:rsid w:val="00AF37B0"/>
    <w:rsid w:val="00AF39BB"/>
    <w:rsid w:val="00AF39E6"/>
    <w:rsid w:val="00AF3F0C"/>
    <w:rsid w:val="00AF4A54"/>
    <w:rsid w:val="00AF4FAF"/>
    <w:rsid w:val="00AF5025"/>
    <w:rsid w:val="00AF5F82"/>
    <w:rsid w:val="00AF6124"/>
    <w:rsid w:val="00AF6450"/>
    <w:rsid w:val="00AF6C70"/>
    <w:rsid w:val="00AF70F6"/>
    <w:rsid w:val="00AF7864"/>
    <w:rsid w:val="00AF792C"/>
    <w:rsid w:val="00AF794E"/>
    <w:rsid w:val="00AF7981"/>
    <w:rsid w:val="00AF7B91"/>
    <w:rsid w:val="00AF7E0B"/>
    <w:rsid w:val="00AF7F1C"/>
    <w:rsid w:val="00B00F75"/>
    <w:rsid w:val="00B011C2"/>
    <w:rsid w:val="00B014C6"/>
    <w:rsid w:val="00B01715"/>
    <w:rsid w:val="00B0191F"/>
    <w:rsid w:val="00B0195E"/>
    <w:rsid w:val="00B01FCD"/>
    <w:rsid w:val="00B02FE9"/>
    <w:rsid w:val="00B03401"/>
    <w:rsid w:val="00B039C7"/>
    <w:rsid w:val="00B041B6"/>
    <w:rsid w:val="00B04223"/>
    <w:rsid w:val="00B04569"/>
    <w:rsid w:val="00B04592"/>
    <w:rsid w:val="00B0511F"/>
    <w:rsid w:val="00B05299"/>
    <w:rsid w:val="00B053B6"/>
    <w:rsid w:val="00B05E3C"/>
    <w:rsid w:val="00B06813"/>
    <w:rsid w:val="00B06BEA"/>
    <w:rsid w:val="00B073E2"/>
    <w:rsid w:val="00B075FC"/>
    <w:rsid w:val="00B107C8"/>
    <w:rsid w:val="00B10821"/>
    <w:rsid w:val="00B10A23"/>
    <w:rsid w:val="00B10EC4"/>
    <w:rsid w:val="00B11AC8"/>
    <w:rsid w:val="00B11CB5"/>
    <w:rsid w:val="00B12380"/>
    <w:rsid w:val="00B13BE2"/>
    <w:rsid w:val="00B13D1B"/>
    <w:rsid w:val="00B14275"/>
    <w:rsid w:val="00B14779"/>
    <w:rsid w:val="00B14B63"/>
    <w:rsid w:val="00B14C1A"/>
    <w:rsid w:val="00B14DCF"/>
    <w:rsid w:val="00B14DE3"/>
    <w:rsid w:val="00B15124"/>
    <w:rsid w:val="00B151A7"/>
    <w:rsid w:val="00B153B4"/>
    <w:rsid w:val="00B154F8"/>
    <w:rsid w:val="00B1590C"/>
    <w:rsid w:val="00B15A3D"/>
    <w:rsid w:val="00B16586"/>
    <w:rsid w:val="00B16A99"/>
    <w:rsid w:val="00B175B7"/>
    <w:rsid w:val="00B178F5"/>
    <w:rsid w:val="00B20092"/>
    <w:rsid w:val="00B201E9"/>
    <w:rsid w:val="00B2092E"/>
    <w:rsid w:val="00B20BD9"/>
    <w:rsid w:val="00B20EE2"/>
    <w:rsid w:val="00B20EF5"/>
    <w:rsid w:val="00B215A8"/>
    <w:rsid w:val="00B21C52"/>
    <w:rsid w:val="00B21CFC"/>
    <w:rsid w:val="00B21EFE"/>
    <w:rsid w:val="00B22053"/>
    <w:rsid w:val="00B22E04"/>
    <w:rsid w:val="00B23AD0"/>
    <w:rsid w:val="00B240F3"/>
    <w:rsid w:val="00B2415D"/>
    <w:rsid w:val="00B2487E"/>
    <w:rsid w:val="00B256D7"/>
    <w:rsid w:val="00B258B7"/>
    <w:rsid w:val="00B26058"/>
    <w:rsid w:val="00B265A6"/>
    <w:rsid w:val="00B2676A"/>
    <w:rsid w:val="00B2689F"/>
    <w:rsid w:val="00B26A61"/>
    <w:rsid w:val="00B26ABF"/>
    <w:rsid w:val="00B26DA7"/>
    <w:rsid w:val="00B27DFA"/>
    <w:rsid w:val="00B27E16"/>
    <w:rsid w:val="00B27FC2"/>
    <w:rsid w:val="00B3004E"/>
    <w:rsid w:val="00B304BE"/>
    <w:rsid w:val="00B304C1"/>
    <w:rsid w:val="00B30565"/>
    <w:rsid w:val="00B30DDC"/>
    <w:rsid w:val="00B30F30"/>
    <w:rsid w:val="00B310E8"/>
    <w:rsid w:val="00B314AE"/>
    <w:rsid w:val="00B3152F"/>
    <w:rsid w:val="00B31E57"/>
    <w:rsid w:val="00B322B5"/>
    <w:rsid w:val="00B32843"/>
    <w:rsid w:val="00B32FF2"/>
    <w:rsid w:val="00B336AF"/>
    <w:rsid w:val="00B34A6B"/>
    <w:rsid w:val="00B34B89"/>
    <w:rsid w:val="00B354D0"/>
    <w:rsid w:val="00B356EA"/>
    <w:rsid w:val="00B35C8E"/>
    <w:rsid w:val="00B35CF6"/>
    <w:rsid w:val="00B36460"/>
    <w:rsid w:val="00B3728F"/>
    <w:rsid w:val="00B374BD"/>
    <w:rsid w:val="00B37671"/>
    <w:rsid w:val="00B37AE3"/>
    <w:rsid w:val="00B37B4E"/>
    <w:rsid w:val="00B408DD"/>
    <w:rsid w:val="00B40F3E"/>
    <w:rsid w:val="00B414FD"/>
    <w:rsid w:val="00B41A39"/>
    <w:rsid w:val="00B42388"/>
    <w:rsid w:val="00B42391"/>
    <w:rsid w:val="00B42AAB"/>
    <w:rsid w:val="00B43614"/>
    <w:rsid w:val="00B4366E"/>
    <w:rsid w:val="00B437AA"/>
    <w:rsid w:val="00B43D7C"/>
    <w:rsid w:val="00B43FBA"/>
    <w:rsid w:val="00B44B1B"/>
    <w:rsid w:val="00B452B3"/>
    <w:rsid w:val="00B45321"/>
    <w:rsid w:val="00B459E5"/>
    <w:rsid w:val="00B45B93"/>
    <w:rsid w:val="00B45D41"/>
    <w:rsid w:val="00B45E1B"/>
    <w:rsid w:val="00B46406"/>
    <w:rsid w:val="00B466C5"/>
    <w:rsid w:val="00B46A7A"/>
    <w:rsid w:val="00B46C8F"/>
    <w:rsid w:val="00B46EAA"/>
    <w:rsid w:val="00B476F9"/>
    <w:rsid w:val="00B5026C"/>
    <w:rsid w:val="00B507B2"/>
    <w:rsid w:val="00B51A2E"/>
    <w:rsid w:val="00B51A30"/>
    <w:rsid w:val="00B51B95"/>
    <w:rsid w:val="00B51D17"/>
    <w:rsid w:val="00B52D27"/>
    <w:rsid w:val="00B53BFB"/>
    <w:rsid w:val="00B53D1B"/>
    <w:rsid w:val="00B546EF"/>
    <w:rsid w:val="00B5472A"/>
    <w:rsid w:val="00B54ADB"/>
    <w:rsid w:val="00B54D91"/>
    <w:rsid w:val="00B55DA9"/>
    <w:rsid w:val="00B56119"/>
    <w:rsid w:val="00B5682A"/>
    <w:rsid w:val="00B56FA1"/>
    <w:rsid w:val="00B57777"/>
    <w:rsid w:val="00B602D8"/>
    <w:rsid w:val="00B60ADF"/>
    <w:rsid w:val="00B60B3E"/>
    <w:rsid w:val="00B6132E"/>
    <w:rsid w:val="00B619E0"/>
    <w:rsid w:val="00B61A0F"/>
    <w:rsid w:val="00B61F30"/>
    <w:rsid w:val="00B62097"/>
    <w:rsid w:val="00B625F0"/>
    <w:rsid w:val="00B6260B"/>
    <w:rsid w:val="00B62738"/>
    <w:rsid w:val="00B637F3"/>
    <w:rsid w:val="00B63F7D"/>
    <w:rsid w:val="00B64474"/>
    <w:rsid w:val="00B64FFE"/>
    <w:rsid w:val="00B65082"/>
    <w:rsid w:val="00B65AD2"/>
    <w:rsid w:val="00B65F50"/>
    <w:rsid w:val="00B66212"/>
    <w:rsid w:val="00B665E8"/>
    <w:rsid w:val="00B66AF7"/>
    <w:rsid w:val="00B670A6"/>
    <w:rsid w:val="00B672A1"/>
    <w:rsid w:val="00B676D4"/>
    <w:rsid w:val="00B7012E"/>
    <w:rsid w:val="00B70B2E"/>
    <w:rsid w:val="00B7176D"/>
    <w:rsid w:val="00B71C2D"/>
    <w:rsid w:val="00B71C74"/>
    <w:rsid w:val="00B71FB8"/>
    <w:rsid w:val="00B72031"/>
    <w:rsid w:val="00B726E7"/>
    <w:rsid w:val="00B73019"/>
    <w:rsid w:val="00B7312D"/>
    <w:rsid w:val="00B73400"/>
    <w:rsid w:val="00B735CE"/>
    <w:rsid w:val="00B737BB"/>
    <w:rsid w:val="00B73D32"/>
    <w:rsid w:val="00B73FF4"/>
    <w:rsid w:val="00B7465F"/>
    <w:rsid w:val="00B750C8"/>
    <w:rsid w:val="00B75173"/>
    <w:rsid w:val="00B75282"/>
    <w:rsid w:val="00B75B2C"/>
    <w:rsid w:val="00B76589"/>
    <w:rsid w:val="00B7672D"/>
    <w:rsid w:val="00B76F2F"/>
    <w:rsid w:val="00B77325"/>
    <w:rsid w:val="00B77918"/>
    <w:rsid w:val="00B77BDC"/>
    <w:rsid w:val="00B77E44"/>
    <w:rsid w:val="00B81476"/>
    <w:rsid w:val="00B81687"/>
    <w:rsid w:val="00B81B23"/>
    <w:rsid w:val="00B81BE2"/>
    <w:rsid w:val="00B81D0D"/>
    <w:rsid w:val="00B82159"/>
    <w:rsid w:val="00B82419"/>
    <w:rsid w:val="00B83770"/>
    <w:rsid w:val="00B839F5"/>
    <w:rsid w:val="00B83D18"/>
    <w:rsid w:val="00B84145"/>
    <w:rsid w:val="00B84179"/>
    <w:rsid w:val="00B84676"/>
    <w:rsid w:val="00B850CD"/>
    <w:rsid w:val="00B85D32"/>
    <w:rsid w:val="00B86B29"/>
    <w:rsid w:val="00B8703A"/>
    <w:rsid w:val="00B874D2"/>
    <w:rsid w:val="00B87788"/>
    <w:rsid w:val="00B8795A"/>
    <w:rsid w:val="00B87D18"/>
    <w:rsid w:val="00B900B5"/>
    <w:rsid w:val="00B90A0C"/>
    <w:rsid w:val="00B90C08"/>
    <w:rsid w:val="00B91AD6"/>
    <w:rsid w:val="00B9287A"/>
    <w:rsid w:val="00B928A8"/>
    <w:rsid w:val="00B92978"/>
    <w:rsid w:val="00B931B7"/>
    <w:rsid w:val="00B934DF"/>
    <w:rsid w:val="00B9366D"/>
    <w:rsid w:val="00B93D73"/>
    <w:rsid w:val="00B93D8D"/>
    <w:rsid w:val="00B946B9"/>
    <w:rsid w:val="00B94ABB"/>
    <w:rsid w:val="00B953B4"/>
    <w:rsid w:val="00B958B8"/>
    <w:rsid w:val="00B95A9F"/>
    <w:rsid w:val="00B95AEE"/>
    <w:rsid w:val="00B96222"/>
    <w:rsid w:val="00B97352"/>
    <w:rsid w:val="00BA1187"/>
    <w:rsid w:val="00BA18E7"/>
    <w:rsid w:val="00BA2207"/>
    <w:rsid w:val="00BA252F"/>
    <w:rsid w:val="00BA27F7"/>
    <w:rsid w:val="00BA2ED7"/>
    <w:rsid w:val="00BA30EE"/>
    <w:rsid w:val="00BA33E8"/>
    <w:rsid w:val="00BA4924"/>
    <w:rsid w:val="00BA4F2F"/>
    <w:rsid w:val="00BA4F74"/>
    <w:rsid w:val="00BA648B"/>
    <w:rsid w:val="00BA6F1B"/>
    <w:rsid w:val="00BA7BAF"/>
    <w:rsid w:val="00BB0697"/>
    <w:rsid w:val="00BB0DC2"/>
    <w:rsid w:val="00BB180C"/>
    <w:rsid w:val="00BB185E"/>
    <w:rsid w:val="00BB18D8"/>
    <w:rsid w:val="00BB1B92"/>
    <w:rsid w:val="00BB215C"/>
    <w:rsid w:val="00BB3304"/>
    <w:rsid w:val="00BB33EC"/>
    <w:rsid w:val="00BB369D"/>
    <w:rsid w:val="00BB3824"/>
    <w:rsid w:val="00BB394D"/>
    <w:rsid w:val="00BB3A65"/>
    <w:rsid w:val="00BB46B0"/>
    <w:rsid w:val="00BB49F5"/>
    <w:rsid w:val="00BB4BBC"/>
    <w:rsid w:val="00BB4D03"/>
    <w:rsid w:val="00BB4EBB"/>
    <w:rsid w:val="00BB5041"/>
    <w:rsid w:val="00BB52E5"/>
    <w:rsid w:val="00BB533F"/>
    <w:rsid w:val="00BB5D0C"/>
    <w:rsid w:val="00BB69CD"/>
    <w:rsid w:val="00BB6A30"/>
    <w:rsid w:val="00BB6FEB"/>
    <w:rsid w:val="00BB7A37"/>
    <w:rsid w:val="00BC0C7B"/>
    <w:rsid w:val="00BC0F16"/>
    <w:rsid w:val="00BC24E2"/>
    <w:rsid w:val="00BC2767"/>
    <w:rsid w:val="00BC2AC7"/>
    <w:rsid w:val="00BC2CA1"/>
    <w:rsid w:val="00BC31AF"/>
    <w:rsid w:val="00BC35CE"/>
    <w:rsid w:val="00BC3AB2"/>
    <w:rsid w:val="00BC451D"/>
    <w:rsid w:val="00BC4606"/>
    <w:rsid w:val="00BC4E34"/>
    <w:rsid w:val="00BC50F3"/>
    <w:rsid w:val="00BC5372"/>
    <w:rsid w:val="00BC53BE"/>
    <w:rsid w:val="00BC5D8C"/>
    <w:rsid w:val="00BC5DD6"/>
    <w:rsid w:val="00BC66E7"/>
    <w:rsid w:val="00BC69FF"/>
    <w:rsid w:val="00BC6CC6"/>
    <w:rsid w:val="00BC6DF6"/>
    <w:rsid w:val="00BC790A"/>
    <w:rsid w:val="00BC7B1D"/>
    <w:rsid w:val="00BC7CBC"/>
    <w:rsid w:val="00BD1295"/>
    <w:rsid w:val="00BD191D"/>
    <w:rsid w:val="00BD1BFE"/>
    <w:rsid w:val="00BD2A93"/>
    <w:rsid w:val="00BD3272"/>
    <w:rsid w:val="00BD36D1"/>
    <w:rsid w:val="00BD4579"/>
    <w:rsid w:val="00BD4C57"/>
    <w:rsid w:val="00BD4F31"/>
    <w:rsid w:val="00BD4FFA"/>
    <w:rsid w:val="00BD5890"/>
    <w:rsid w:val="00BD5D10"/>
    <w:rsid w:val="00BD628B"/>
    <w:rsid w:val="00BD6591"/>
    <w:rsid w:val="00BD6707"/>
    <w:rsid w:val="00BD6DAA"/>
    <w:rsid w:val="00BD7614"/>
    <w:rsid w:val="00BD7632"/>
    <w:rsid w:val="00BD7AA9"/>
    <w:rsid w:val="00BE00B5"/>
    <w:rsid w:val="00BE022B"/>
    <w:rsid w:val="00BE0579"/>
    <w:rsid w:val="00BE0D87"/>
    <w:rsid w:val="00BE0E73"/>
    <w:rsid w:val="00BE16D9"/>
    <w:rsid w:val="00BE1CC2"/>
    <w:rsid w:val="00BE210E"/>
    <w:rsid w:val="00BE2302"/>
    <w:rsid w:val="00BE270F"/>
    <w:rsid w:val="00BE2F55"/>
    <w:rsid w:val="00BE3060"/>
    <w:rsid w:val="00BE32C6"/>
    <w:rsid w:val="00BE357D"/>
    <w:rsid w:val="00BE42B5"/>
    <w:rsid w:val="00BE4337"/>
    <w:rsid w:val="00BE47A3"/>
    <w:rsid w:val="00BE5313"/>
    <w:rsid w:val="00BE5BC2"/>
    <w:rsid w:val="00BE6260"/>
    <w:rsid w:val="00BE62B9"/>
    <w:rsid w:val="00BE63CC"/>
    <w:rsid w:val="00BE69A4"/>
    <w:rsid w:val="00BE789B"/>
    <w:rsid w:val="00BE79E6"/>
    <w:rsid w:val="00BE7A6E"/>
    <w:rsid w:val="00BF074C"/>
    <w:rsid w:val="00BF08EF"/>
    <w:rsid w:val="00BF0DDC"/>
    <w:rsid w:val="00BF15BD"/>
    <w:rsid w:val="00BF19FD"/>
    <w:rsid w:val="00BF1B5A"/>
    <w:rsid w:val="00BF1BDF"/>
    <w:rsid w:val="00BF1C62"/>
    <w:rsid w:val="00BF242E"/>
    <w:rsid w:val="00BF2D0D"/>
    <w:rsid w:val="00BF32B4"/>
    <w:rsid w:val="00BF3AAA"/>
    <w:rsid w:val="00BF3CE4"/>
    <w:rsid w:val="00BF48E3"/>
    <w:rsid w:val="00BF48EF"/>
    <w:rsid w:val="00BF4B25"/>
    <w:rsid w:val="00BF5291"/>
    <w:rsid w:val="00BF54E6"/>
    <w:rsid w:val="00BF5AA3"/>
    <w:rsid w:val="00BF5C4C"/>
    <w:rsid w:val="00BF648A"/>
    <w:rsid w:val="00BF6C54"/>
    <w:rsid w:val="00BF7AF7"/>
    <w:rsid w:val="00C000C3"/>
    <w:rsid w:val="00C0085B"/>
    <w:rsid w:val="00C00C54"/>
    <w:rsid w:val="00C01F06"/>
    <w:rsid w:val="00C024D6"/>
    <w:rsid w:val="00C028CB"/>
    <w:rsid w:val="00C02D46"/>
    <w:rsid w:val="00C02EE8"/>
    <w:rsid w:val="00C02F28"/>
    <w:rsid w:val="00C03376"/>
    <w:rsid w:val="00C03628"/>
    <w:rsid w:val="00C03841"/>
    <w:rsid w:val="00C03C8E"/>
    <w:rsid w:val="00C04F28"/>
    <w:rsid w:val="00C05021"/>
    <w:rsid w:val="00C057BD"/>
    <w:rsid w:val="00C05C3E"/>
    <w:rsid w:val="00C062B3"/>
    <w:rsid w:val="00C063B2"/>
    <w:rsid w:val="00C069E7"/>
    <w:rsid w:val="00C06ACC"/>
    <w:rsid w:val="00C06B0F"/>
    <w:rsid w:val="00C06C7A"/>
    <w:rsid w:val="00C06E51"/>
    <w:rsid w:val="00C07120"/>
    <w:rsid w:val="00C076FB"/>
    <w:rsid w:val="00C077DE"/>
    <w:rsid w:val="00C07AD4"/>
    <w:rsid w:val="00C07B99"/>
    <w:rsid w:val="00C07C67"/>
    <w:rsid w:val="00C07F23"/>
    <w:rsid w:val="00C10090"/>
    <w:rsid w:val="00C10461"/>
    <w:rsid w:val="00C113DC"/>
    <w:rsid w:val="00C11A87"/>
    <w:rsid w:val="00C12736"/>
    <w:rsid w:val="00C12EB0"/>
    <w:rsid w:val="00C1336C"/>
    <w:rsid w:val="00C1358E"/>
    <w:rsid w:val="00C13A31"/>
    <w:rsid w:val="00C13DAB"/>
    <w:rsid w:val="00C13F45"/>
    <w:rsid w:val="00C152F1"/>
    <w:rsid w:val="00C153ED"/>
    <w:rsid w:val="00C157CD"/>
    <w:rsid w:val="00C15C70"/>
    <w:rsid w:val="00C16321"/>
    <w:rsid w:val="00C16665"/>
    <w:rsid w:val="00C16868"/>
    <w:rsid w:val="00C16A43"/>
    <w:rsid w:val="00C16F5A"/>
    <w:rsid w:val="00C1783B"/>
    <w:rsid w:val="00C17A04"/>
    <w:rsid w:val="00C17C7A"/>
    <w:rsid w:val="00C2096F"/>
    <w:rsid w:val="00C20C87"/>
    <w:rsid w:val="00C214B9"/>
    <w:rsid w:val="00C215F8"/>
    <w:rsid w:val="00C22432"/>
    <w:rsid w:val="00C22A07"/>
    <w:rsid w:val="00C22BC6"/>
    <w:rsid w:val="00C22C29"/>
    <w:rsid w:val="00C22E98"/>
    <w:rsid w:val="00C238DE"/>
    <w:rsid w:val="00C23EFF"/>
    <w:rsid w:val="00C253CB"/>
    <w:rsid w:val="00C254D4"/>
    <w:rsid w:val="00C25930"/>
    <w:rsid w:val="00C267DC"/>
    <w:rsid w:val="00C2703C"/>
    <w:rsid w:val="00C2778D"/>
    <w:rsid w:val="00C278AD"/>
    <w:rsid w:val="00C27905"/>
    <w:rsid w:val="00C2797C"/>
    <w:rsid w:val="00C27D33"/>
    <w:rsid w:val="00C27E99"/>
    <w:rsid w:val="00C30202"/>
    <w:rsid w:val="00C30611"/>
    <w:rsid w:val="00C30CC1"/>
    <w:rsid w:val="00C31309"/>
    <w:rsid w:val="00C317FC"/>
    <w:rsid w:val="00C31A70"/>
    <w:rsid w:val="00C31AFF"/>
    <w:rsid w:val="00C31D92"/>
    <w:rsid w:val="00C32F2F"/>
    <w:rsid w:val="00C33B21"/>
    <w:rsid w:val="00C33D56"/>
    <w:rsid w:val="00C34810"/>
    <w:rsid w:val="00C34F17"/>
    <w:rsid w:val="00C34FAE"/>
    <w:rsid w:val="00C3519D"/>
    <w:rsid w:val="00C35341"/>
    <w:rsid w:val="00C3562A"/>
    <w:rsid w:val="00C3578F"/>
    <w:rsid w:val="00C35E02"/>
    <w:rsid w:val="00C35F0D"/>
    <w:rsid w:val="00C36512"/>
    <w:rsid w:val="00C36BFC"/>
    <w:rsid w:val="00C37367"/>
    <w:rsid w:val="00C37749"/>
    <w:rsid w:val="00C378EB"/>
    <w:rsid w:val="00C37903"/>
    <w:rsid w:val="00C37CBE"/>
    <w:rsid w:val="00C403CD"/>
    <w:rsid w:val="00C40FAC"/>
    <w:rsid w:val="00C41964"/>
    <w:rsid w:val="00C42470"/>
    <w:rsid w:val="00C42868"/>
    <w:rsid w:val="00C42BA6"/>
    <w:rsid w:val="00C4389F"/>
    <w:rsid w:val="00C44099"/>
    <w:rsid w:val="00C44562"/>
    <w:rsid w:val="00C4489E"/>
    <w:rsid w:val="00C449F3"/>
    <w:rsid w:val="00C44A51"/>
    <w:rsid w:val="00C45181"/>
    <w:rsid w:val="00C45EDA"/>
    <w:rsid w:val="00C46073"/>
    <w:rsid w:val="00C4610D"/>
    <w:rsid w:val="00C4622E"/>
    <w:rsid w:val="00C46F84"/>
    <w:rsid w:val="00C4727A"/>
    <w:rsid w:val="00C47315"/>
    <w:rsid w:val="00C4792B"/>
    <w:rsid w:val="00C47E74"/>
    <w:rsid w:val="00C500AB"/>
    <w:rsid w:val="00C50133"/>
    <w:rsid w:val="00C50950"/>
    <w:rsid w:val="00C50951"/>
    <w:rsid w:val="00C50F6D"/>
    <w:rsid w:val="00C50FAF"/>
    <w:rsid w:val="00C515D5"/>
    <w:rsid w:val="00C51754"/>
    <w:rsid w:val="00C51D59"/>
    <w:rsid w:val="00C5224C"/>
    <w:rsid w:val="00C53109"/>
    <w:rsid w:val="00C53235"/>
    <w:rsid w:val="00C54010"/>
    <w:rsid w:val="00C55021"/>
    <w:rsid w:val="00C555DC"/>
    <w:rsid w:val="00C55C63"/>
    <w:rsid w:val="00C560E6"/>
    <w:rsid w:val="00C56CD3"/>
    <w:rsid w:val="00C56FB0"/>
    <w:rsid w:val="00C57774"/>
    <w:rsid w:val="00C5795D"/>
    <w:rsid w:val="00C57AF7"/>
    <w:rsid w:val="00C60154"/>
    <w:rsid w:val="00C60BFA"/>
    <w:rsid w:val="00C616CC"/>
    <w:rsid w:val="00C61FBB"/>
    <w:rsid w:val="00C6228A"/>
    <w:rsid w:val="00C62753"/>
    <w:rsid w:val="00C638C8"/>
    <w:rsid w:val="00C64978"/>
    <w:rsid w:val="00C64DB6"/>
    <w:rsid w:val="00C650CC"/>
    <w:rsid w:val="00C656C5"/>
    <w:rsid w:val="00C65971"/>
    <w:rsid w:val="00C65A25"/>
    <w:rsid w:val="00C66040"/>
    <w:rsid w:val="00C663C0"/>
    <w:rsid w:val="00C66EFE"/>
    <w:rsid w:val="00C6703C"/>
    <w:rsid w:val="00C673A4"/>
    <w:rsid w:val="00C704D0"/>
    <w:rsid w:val="00C708F1"/>
    <w:rsid w:val="00C70B3F"/>
    <w:rsid w:val="00C70FAC"/>
    <w:rsid w:val="00C7156E"/>
    <w:rsid w:val="00C71948"/>
    <w:rsid w:val="00C728CD"/>
    <w:rsid w:val="00C72D2F"/>
    <w:rsid w:val="00C73061"/>
    <w:rsid w:val="00C7344A"/>
    <w:rsid w:val="00C73CD5"/>
    <w:rsid w:val="00C743BF"/>
    <w:rsid w:val="00C74DEA"/>
    <w:rsid w:val="00C75E20"/>
    <w:rsid w:val="00C76D94"/>
    <w:rsid w:val="00C770F9"/>
    <w:rsid w:val="00C778CC"/>
    <w:rsid w:val="00C804E0"/>
    <w:rsid w:val="00C8063B"/>
    <w:rsid w:val="00C822DF"/>
    <w:rsid w:val="00C824A3"/>
    <w:rsid w:val="00C82AB3"/>
    <w:rsid w:val="00C82CE3"/>
    <w:rsid w:val="00C8332D"/>
    <w:rsid w:val="00C83641"/>
    <w:rsid w:val="00C83874"/>
    <w:rsid w:val="00C839BE"/>
    <w:rsid w:val="00C83FA3"/>
    <w:rsid w:val="00C847D8"/>
    <w:rsid w:val="00C84F8F"/>
    <w:rsid w:val="00C8524C"/>
    <w:rsid w:val="00C85658"/>
    <w:rsid w:val="00C86638"/>
    <w:rsid w:val="00C8673F"/>
    <w:rsid w:val="00C86DC4"/>
    <w:rsid w:val="00C874C2"/>
    <w:rsid w:val="00C87A6D"/>
    <w:rsid w:val="00C87CB1"/>
    <w:rsid w:val="00C87EF5"/>
    <w:rsid w:val="00C903C2"/>
    <w:rsid w:val="00C90429"/>
    <w:rsid w:val="00C90923"/>
    <w:rsid w:val="00C90BB2"/>
    <w:rsid w:val="00C90C85"/>
    <w:rsid w:val="00C90F2A"/>
    <w:rsid w:val="00C91DB4"/>
    <w:rsid w:val="00C92147"/>
    <w:rsid w:val="00C92D5F"/>
    <w:rsid w:val="00C92FC3"/>
    <w:rsid w:val="00C93831"/>
    <w:rsid w:val="00C93B67"/>
    <w:rsid w:val="00C93EB7"/>
    <w:rsid w:val="00C949F2"/>
    <w:rsid w:val="00C95422"/>
    <w:rsid w:val="00C9649F"/>
    <w:rsid w:val="00C9672B"/>
    <w:rsid w:val="00C96A2B"/>
    <w:rsid w:val="00C96C8E"/>
    <w:rsid w:val="00C97389"/>
    <w:rsid w:val="00C9765E"/>
    <w:rsid w:val="00C97E8D"/>
    <w:rsid w:val="00CA0372"/>
    <w:rsid w:val="00CA0B46"/>
    <w:rsid w:val="00CA0BAA"/>
    <w:rsid w:val="00CA0BE6"/>
    <w:rsid w:val="00CA0C72"/>
    <w:rsid w:val="00CA0D9D"/>
    <w:rsid w:val="00CA11AD"/>
    <w:rsid w:val="00CA1981"/>
    <w:rsid w:val="00CA1D08"/>
    <w:rsid w:val="00CA234C"/>
    <w:rsid w:val="00CA3465"/>
    <w:rsid w:val="00CA3893"/>
    <w:rsid w:val="00CA3B50"/>
    <w:rsid w:val="00CA3FB2"/>
    <w:rsid w:val="00CA427F"/>
    <w:rsid w:val="00CA45AA"/>
    <w:rsid w:val="00CA551B"/>
    <w:rsid w:val="00CA558A"/>
    <w:rsid w:val="00CA5B3B"/>
    <w:rsid w:val="00CA5B89"/>
    <w:rsid w:val="00CA5E34"/>
    <w:rsid w:val="00CA5E67"/>
    <w:rsid w:val="00CA5F7E"/>
    <w:rsid w:val="00CA5FF8"/>
    <w:rsid w:val="00CA62E8"/>
    <w:rsid w:val="00CA6609"/>
    <w:rsid w:val="00CA66A9"/>
    <w:rsid w:val="00CA6EF5"/>
    <w:rsid w:val="00CA7132"/>
    <w:rsid w:val="00CA7E92"/>
    <w:rsid w:val="00CA7EA1"/>
    <w:rsid w:val="00CB04C6"/>
    <w:rsid w:val="00CB0A42"/>
    <w:rsid w:val="00CB0F14"/>
    <w:rsid w:val="00CB10DB"/>
    <w:rsid w:val="00CB134B"/>
    <w:rsid w:val="00CB17C0"/>
    <w:rsid w:val="00CB1965"/>
    <w:rsid w:val="00CB1CFB"/>
    <w:rsid w:val="00CB1EEB"/>
    <w:rsid w:val="00CB1F38"/>
    <w:rsid w:val="00CB2FCF"/>
    <w:rsid w:val="00CB3074"/>
    <w:rsid w:val="00CB332E"/>
    <w:rsid w:val="00CB3492"/>
    <w:rsid w:val="00CB40FC"/>
    <w:rsid w:val="00CB41C9"/>
    <w:rsid w:val="00CB4376"/>
    <w:rsid w:val="00CB58F9"/>
    <w:rsid w:val="00CB7CA3"/>
    <w:rsid w:val="00CC006A"/>
    <w:rsid w:val="00CC014D"/>
    <w:rsid w:val="00CC017E"/>
    <w:rsid w:val="00CC034A"/>
    <w:rsid w:val="00CC036E"/>
    <w:rsid w:val="00CC0DB5"/>
    <w:rsid w:val="00CC11AF"/>
    <w:rsid w:val="00CC141F"/>
    <w:rsid w:val="00CC19BA"/>
    <w:rsid w:val="00CC1A5E"/>
    <w:rsid w:val="00CC1D0D"/>
    <w:rsid w:val="00CC1E63"/>
    <w:rsid w:val="00CC2BFD"/>
    <w:rsid w:val="00CC393F"/>
    <w:rsid w:val="00CC3E7F"/>
    <w:rsid w:val="00CC432B"/>
    <w:rsid w:val="00CC47F4"/>
    <w:rsid w:val="00CC501B"/>
    <w:rsid w:val="00CC5178"/>
    <w:rsid w:val="00CC5395"/>
    <w:rsid w:val="00CC6595"/>
    <w:rsid w:val="00CC66B7"/>
    <w:rsid w:val="00CC68E4"/>
    <w:rsid w:val="00CC6B32"/>
    <w:rsid w:val="00CC73AE"/>
    <w:rsid w:val="00CC7BC2"/>
    <w:rsid w:val="00CD0AD2"/>
    <w:rsid w:val="00CD338F"/>
    <w:rsid w:val="00CD35AF"/>
    <w:rsid w:val="00CD36E4"/>
    <w:rsid w:val="00CD3D29"/>
    <w:rsid w:val="00CD3F08"/>
    <w:rsid w:val="00CD456C"/>
    <w:rsid w:val="00CD4C7A"/>
    <w:rsid w:val="00CD5443"/>
    <w:rsid w:val="00CD56B4"/>
    <w:rsid w:val="00CD5F37"/>
    <w:rsid w:val="00CD6448"/>
    <w:rsid w:val="00CD644F"/>
    <w:rsid w:val="00CD67B8"/>
    <w:rsid w:val="00CD6865"/>
    <w:rsid w:val="00CD707D"/>
    <w:rsid w:val="00CD7546"/>
    <w:rsid w:val="00CD767F"/>
    <w:rsid w:val="00CD7681"/>
    <w:rsid w:val="00CD7712"/>
    <w:rsid w:val="00CD7D15"/>
    <w:rsid w:val="00CE01F7"/>
    <w:rsid w:val="00CE0206"/>
    <w:rsid w:val="00CE0AEA"/>
    <w:rsid w:val="00CE194E"/>
    <w:rsid w:val="00CE1FFA"/>
    <w:rsid w:val="00CE2279"/>
    <w:rsid w:val="00CE249E"/>
    <w:rsid w:val="00CE32BB"/>
    <w:rsid w:val="00CE3B61"/>
    <w:rsid w:val="00CE3BEC"/>
    <w:rsid w:val="00CE443F"/>
    <w:rsid w:val="00CE4482"/>
    <w:rsid w:val="00CE49C3"/>
    <w:rsid w:val="00CE4EDB"/>
    <w:rsid w:val="00CE50EF"/>
    <w:rsid w:val="00CE521C"/>
    <w:rsid w:val="00CE5438"/>
    <w:rsid w:val="00CE61FA"/>
    <w:rsid w:val="00CE648D"/>
    <w:rsid w:val="00CE678F"/>
    <w:rsid w:val="00CE67AF"/>
    <w:rsid w:val="00CE6884"/>
    <w:rsid w:val="00CE6CF5"/>
    <w:rsid w:val="00CE6D70"/>
    <w:rsid w:val="00CE7ABB"/>
    <w:rsid w:val="00CF0064"/>
    <w:rsid w:val="00CF0468"/>
    <w:rsid w:val="00CF04E8"/>
    <w:rsid w:val="00CF070E"/>
    <w:rsid w:val="00CF086A"/>
    <w:rsid w:val="00CF08FE"/>
    <w:rsid w:val="00CF092A"/>
    <w:rsid w:val="00CF0BBC"/>
    <w:rsid w:val="00CF1119"/>
    <w:rsid w:val="00CF1301"/>
    <w:rsid w:val="00CF1E54"/>
    <w:rsid w:val="00CF21C0"/>
    <w:rsid w:val="00CF2230"/>
    <w:rsid w:val="00CF234F"/>
    <w:rsid w:val="00CF2A46"/>
    <w:rsid w:val="00CF3344"/>
    <w:rsid w:val="00CF35F6"/>
    <w:rsid w:val="00CF4765"/>
    <w:rsid w:val="00CF51F4"/>
    <w:rsid w:val="00CF5367"/>
    <w:rsid w:val="00CF54D6"/>
    <w:rsid w:val="00CF56E5"/>
    <w:rsid w:val="00CF5E86"/>
    <w:rsid w:val="00CF6087"/>
    <w:rsid w:val="00CF63AF"/>
    <w:rsid w:val="00CF6A9A"/>
    <w:rsid w:val="00CF6D73"/>
    <w:rsid w:val="00D00BBA"/>
    <w:rsid w:val="00D00E96"/>
    <w:rsid w:val="00D0106A"/>
    <w:rsid w:val="00D012B6"/>
    <w:rsid w:val="00D01B33"/>
    <w:rsid w:val="00D01DDB"/>
    <w:rsid w:val="00D02CE5"/>
    <w:rsid w:val="00D0434D"/>
    <w:rsid w:val="00D045D1"/>
    <w:rsid w:val="00D049F9"/>
    <w:rsid w:val="00D0507D"/>
    <w:rsid w:val="00D056BE"/>
    <w:rsid w:val="00D058FF"/>
    <w:rsid w:val="00D06016"/>
    <w:rsid w:val="00D06049"/>
    <w:rsid w:val="00D06316"/>
    <w:rsid w:val="00D0644A"/>
    <w:rsid w:val="00D10317"/>
    <w:rsid w:val="00D1086A"/>
    <w:rsid w:val="00D10A37"/>
    <w:rsid w:val="00D116A4"/>
    <w:rsid w:val="00D11964"/>
    <w:rsid w:val="00D12543"/>
    <w:rsid w:val="00D125BF"/>
    <w:rsid w:val="00D133A0"/>
    <w:rsid w:val="00D136AC"/>
    <w:rsid w:val="00D13A6E"/>
    <w:rsid w:val="00D14A17"/>
    <w:rsid w:val="00D1513E"/>
    <w:rsid w:val="00D154DC"/>
    <w:rsid w:val="00D15847"/>
    <w:rsid w:val="00D1591E"/>
    <w:rsid w:val="00D16017"/>
    <w:rsid w:val="00D163EF"/>
    <w:rsid w:val="00D169F4"/>
    <w:rsid w:val="00D1732B"/>
    <w:rsid w:val="00D17500"/>
    <w:rsid w:val="00D178DD"/>
    <w:rsid w:val="00D17DBD"/>
    <w:rsid w:val="00D20022"/>
    <w:rsid w:val="00D200B7"/>
    <w:rsid w:val="00D2017E"/>
    <w:rsid w:val="00D2038A"/>
    <w:rsid w:val="00D20959"/>
    <w:rsid w:val="00D20BDF"/>
    <w:rsid w:val="00D210D7"/>
    <w:rsid w:val="00D21652"/>
    <w:rsid w:val="00D22498"/>
    <w:rsid w:val="00D22F71"/>
    <w:rsid w:val="00D23C36"/>
    <w:rsid w:val="00D246C0"/>
    <w:rsid w:val="00D2491F"/>
    <w:rsid w:val="00D2494B"/>
    <w:rsid w:val="00D2505B"/>
    <w:rsid w:val="00D260CA"/>
    <w:rsid w:val="00D260D8"/>
    <w:rsid w:val="00D26109"/>
    <w:rsid w:val="00D278F2"/>
    <w:rsid w:val="00D301CE"/>
    <w:rsid w:val="00D30561"/>
    <w:rsid w:val="00D31270"/>
    <w:rsid w:val="00D32065"/>
    <w:rsid w:val="00D320E3"/>
    <w:rsid w:val="00D321B3"/>
    <w:rsid w:val="00D32E4D"/>
    <w:rsid w:val="00D33E51"/>
    <w:rsid w:val="00D3441D"/>
    <w:rsid w:val="00D345C0"/>
    <w:rsid w:val="00D3467A"/>
    <w:rsid w:val="00D34FD3"/>
    <w:rsid w:val="00D35C62"/>
    <w:rsid w:val="00D35D4F"/>
    <w:rsid w:val="00D35FF4"/>
    <w:rsid w:val="00D36257"/>
    <w:rsid w:val="00D36C3E"/>
    <w:rsid w:val="00D36E2E"/>
    <w:rsid w:val="00D3709C"/>
    <w:rsid w:val="00D37395"/>
    <w:rsid w:val="00D37750"/>
    <w:rsid w:val="00D37947"/>
    <w:rsid w:val="00D37F3F"/>
    <w:rsid w:val="00D40741"/>
    <w:rsid w:val="00D42A25"/>
    <w:rsid w:val="00D430F2"/>
    <w:rsid w:val="00D4334D"/>
    <w:rsid w:val="00D43905"/>
    <w:rsid w:val="00D4461B"/>
    <w:rsid w:val="00D4476B"/>
    <w:rsid w:val="00D450D3"/>
    <w:rsid w:val="00D45BCC"/>
    <w:rsid w:val="00D473BA"/>
    <w:rsid w:val="00D47582"/>
    <w:rsid w:val="00D47D78"/>
    <w:rsid w:val="00D5001E"/>
    <w:rsid w:val="00D50672"/>
    <w:rsid w:val="00D507FA"/>
    <w:rsid w:val="00D50E13"/>
    <w:rsid w:val="00D519C3"/>
    <w:rsid w:val="00D51F95"/>
    <w:rsid w:val="00D51FE0"/>
    <w:rsid w:val="00D5233D"/>
    <w:rsid w:val="00D52346"/>
    <w:rsid w:val="00D52B91"/>
    <w:rsid w:val="00D52C07"/>
    <w:rsid w:val="00D53200"/>
    <w:rsid w:val="00D53D52"/>
    <w:rsid w:val="00D543A6"/>
    <w:rsid w:val="00D54A45"/>
    <w:rsid w:val="00D55360"/>
    <w:rsid w:val="00D55868"/>
    <w:rsid w:val="00D5595C"/>
    <w:rsid w:val="00D55B06"/>
    <w:rsid w:val="00D55B1E"/>
    <w:rsid w:val="00D55CF8"/>
    <w:rsid w:val="00D560D6"/>
    <w:rsid w:val="00D5667D"/>
    <w:rsid w:val="00D57B20"/>
    <w:rsid w:val="00D60006"/>
    <w:rsid w:val="00D60432"/>
    <w:rsid w:val="00D604F7"/>
    <w:rsid w:val="00D608F7"/>
    <w:rsid w:val="00D60C0E"/>
    <w:rsid w:val="00D60CA3"/>
    <w:rsid w:val="00D614C4"/>
    <w:rsid w:val="00D61ADA"/>
    <w:rsid w:val="00D61E42"/>
    <w:rsid w:val="00D6225E"/>
    <w:rsid w:val="00D62823"/>
    <w:rsid w:val="00D62C21"/>
    <w:rsid w:val="00D62ECE"/>
    <w:rsid w:val="00D63717"/>
    <w:rsid w:val="00D639C7"/>
    <w:rsid w:val="00D640D6"/>
    <w:rsid w:val="00D652D6"/>
    <w:rsid w:val="00D65892"/>
    <w:rsid w:val="00D65FA0"/>
    <w:rsid w:val="00D66203"/>
    <w:rsid w:val="00D664E7"/>
    <w:rsid w:val="00D668F8"/>
    <w:rsid w:val="00D66E56"/>
    <w:rsid w:val="00D6749E"/>
    <w:rsid w:val="00D67653"/>
    <w:rsid w:val="00D67815"/>
    <w:rsid w:val="00D67836"/>
    <w:rsid w:val="00D67EF8"/>
    <w:rsid w:val="00D701CD"/>
    <w:rsid w:val="00D70338"/>
    <w:rsid w:val="00D71321"/>
    <w:rsid w:val="00D714D6"/>
    <w:rsid w:val="00D7286B"/>
    <w:rsid w:val="00D72942"/>
    <w:rsid w:val="00D733DA"/>
    <w:rsid w:val="00D7381C"/>
    <w:rsid w:val="00D73A66"/>
    <w:rsid w:val="00D73E6A"/>
    <w:rsid w:val="00D76082"/>
    <w:rsid w:val="00D765D9"/>
    <w:rsid w:val="00D767AC"/>
    <w:rsid w:val="00D76B2F"/>
    <w:rsid w:val="00D76BC6"/>
    <w:rsid w:val="00D771EC"/>
    <w:rsid w:val="00D77AAC"/>
    <w:rsid w:val="00D77C12"/>
    <w:rsid w:val="00D77EC5"/>
    <w:rsid w:val="00D80558"/>
    <w:rsid w:val="00D808F6"/>
    <w:rsid w:val="00D80FDB"/>
    <w:rsid w:val="00D81789"/>
    <w:rsid w:val="00D81AD7"/>
    <w:rsid w:val="00D828AE"/>
    <w:rsid w:val="00D82926"/>
    <w:rsid w:val="00D82E5E"/>
    <w:rsid w:val="00D8306B"/>
    <w:rsid w:val="00D8356A"/>
    <w:rsid w:val="00D83BCC"/>
    <w:rsid w:val="00D846F9"/>
    <w:rsid w:val="00D84A04"/>
    <w:rsid w:val="00D853F6"/>
    <w:rsid w:val="00D856BA"/>
    <w:rsid w:val="00D85C86"/>
    <w:rsid w:val="00D85E71"/>
    <w:rsid w:val="00D85FF7"/>
    <w:rsid w:val="00D867CB"/>
    <w:rsid w:val="00D86CA4"/>
    <w:rsid w:val="00D8781C"/>
    <w:rsid w:val="00D87A9E"/>
    <w:rsid w:val="00D87D10"/>
    <w:rsid w:val="00D87EC5"/>
    <w:rsid w:val="00D90CA3"/>
    <w:rsid w:val="00D90E7F"/>
    <w:rsid w:val="00D913A8"/>
    <w:rsid w:val="00D918CC"/>
    <w:rsid w:val="00D91A57"/>
    <w:rsid w:val="00D91B49"/>
    <w:rsid w:val="00D92195"/>
    <w:rsid w:val="00D92A61"/>
    <w:rsid w:val="00D9301E"/>
    <w:rsid w:val="00D9309D"/>
    <w:rsid w:val="00D935CB"/>
    <w:rsid w:val="00D935E7"/>
    <w:rsid w:val="00D938B5"/>
    <w:rsid w:val="00D945E4"/>
    <w:rsid w:val="00D946DE"/>
    <w:rsid w:val="00D95461"/>
    <w:rsid w:val="00D955B3"/>
    <w:rsid w:val="00D95C87"/>
    <w:rsid w:val="00D961BF"/>
    <w:rsid w:val="00D9646F"/>
    <w:rsid w:val="00D968F8"/>
    <w:rsid w:val="00D96A89"/>
    <w:rsid w:val="00D96BE8"/>
    <w:rsid w:val="00D96CA1"/>
    <w:rsid w:val="00D97A80"/>
    <w:rsid w:val="00D97DBF"/>
    <w:rsid w:val="00DA02B5"/>
    <w:rsid w:val="00DA0936"/>
    <w:rsid w:val="00DA0DB4"/>
    <w:rsid w:val="00DA16BE"/>
    <w:rsid w:val="00DA1EF8"/>
    <w:rsid w:val="00DA2A39"/>
    <w:rsid w:val="00DA30DE"/>
    <w:rsid w:val="00DA335C"/>
    <w:rsid w:val="00DA3E81"/>
    <w:rsid w:val="00DA3FBC"/>
    <w:rsid w:val="00DA49D4"/>
    <w:rsid w:val="00DA4B22"/>
    <w:rsid w:val="00DA4B47"/>
    <w:rsid w:val="00DA5379"/>
    <w:rsid w:val="00DA5652"/>
    <w:rsid w:val="00DA59B0"/>
    <w:rsid w:val="00DA5D02"/>
    <w:rsid w:val="00DA5D59"/>
    <w:rsid w:val="00DA6377"/>
    <w:rsid w:val="00DA64E0"/>
    <w:rsid w:val="00DA73D0"/>
    <w:rsid w:val="00DB0AEA"/>
    <w:rsid w:val="00DB164C"/>
    <w:rsid w:val="00DB25A7"/>
    <w:rsid w:val="00DB2859"/>
    <w:rsid w:val="00DB3535"/>
    <w:rsid w:val="00DB3A80"/>
    <w:rsid w:val="00DB412B"/>
    <w:rsid w:val="00DB43A8"/>
    <w:rsid w:val="00DB445A"/>
    <w:rsid w:val="00DB46FC"/>
    <w:rsid w:val="00DB51A7"/>
    <w:rsid w:val="00DB619C"/>
    <w:rsid w:val="00DB6368"/>
    <w:rsid w:val="00DB680F"/>
    <w:rsid w:val="00DB712D"/>
    <w:rsid w:val="00DB769F"/>
    <w:rsid w:val="00DB7A14"/>
    <w:rsid w:val="00DB7AFF"/>
    <w:rsid w:val="00DC008C"/>
    <w:rsid w:val="00DC01EB"/>
    <w:rsid w:val="00DC06B8"/>
    <w:rsid w:val="00DC0720"/>
    <w:rsid w:val="00DC0F01"/>
    <w:rsid w:val="00DC118E"/>
    <w:rsid w:val="00DC1313"/>
    <w:rsid w:val="00DC135A"/>
    <w:rsid w:val="00DC1F95"/>
    <w:rsid w:val="00DC2045"/>
    <w:rsid w:val="00DC20C4"/>
    <w:rsid w:val="00DC21C0"/>
    <w:rsid w:val="00DC2F7C"/>
    <w:rsid w:val="00DC3501"/>
    <w:rsid w:val="00DC362A"/>
    <w:rsid w:val="00DC4772"/>
    <w:rsid w:val="00DC5CA5"/>
    <w:rsid w:val="00DC5EF7"/>
    <w:rsid w:val="00DC606B"/>
    <w:rsid w:val="00DC6379"/>
    <w:rsid w:val="00DC6605"/>
    <w:rsid w:val="00DC6D10"/>
    <w:rsid w:val="00DC6D3C"/>
    <w:rsid w:val="00DC7553"/>
    <w:rsid w:val="00DC7A40"/>
    <w:rsid w:val="00DC7B90"/>
    <w:rsid w:val="00DD034E"/>
    <w:rsid w:val="00DD05BE"/>
    <w:rsid w:val="00DD1863"/>
    <w:rsid w:val="00DD25B2"/>
    <w:rsid w:val="00DD2CAD"/>
    <w:rsid w:val="00DD2D2B"/>
    <w:rsid w:val="00DD2E13"/>
    <w:rsid w:val="00DD3151"/>
    <w:rsid w:val="00DD3342"/>
    <w:rsid w:val="00DD3CE1"/>
    <w:rsid w:val="00DD3D2A"/>
    <w:rsid w:val="00DD3F60"/>
    <w:rsid w:val="00DD42D1"/>
    <w:rsid w:val="00DD4385"/>
    <w:rsid w:val="00DD44D0"/>
    <w:rsid w:val="00DD519F"/>
    <w:rsid w:val="00DD54AB"/>
    <w:rsid w:val="00DD58B7"/>
    <w:rsid w:val="00DD5E92"/>
    <w:rsid w:val="00DD63CB"/>
    <w:rsid w:val="00DD6558"/>
    <w:rsid w:val="00DD671D"/>
    <w:rsid w:val="00DD6D7E"/>
    <w:rsid w:val="00DD6D8E"/>
    <w:rsid w:val="00DD73CD"/>
    <w:rsid w:val="00DD79BB"/>
    <w:rsid w:val="00DE0058"/>
    <w:rsid w:val="00DE0140"/>
    <w:rsid w:val="00DE0BE2"/>
    <w:rsid w:val="00DE10CF"/>
    <w:rsid w:val="00DE12DB"/>
    <w:rsid w:val="00DE1C6D"/>
    <w:rsid w:val="00DE2442"/>
    <w:rsid w:val="00DE2B2E"/>
    <w:rsid w:val="00DE328E"/>
    <w:rsid w:val="00DE3814"/>
    <w:rsid w:val="00DE39AE"/>
    <w:rsid w:val="00DE46F8"/>
    <w:rsid w:val="00DE5074"/>
    <w:rsid w:val="00DE52D6"/>
    <w:rsid w:val="00DE5620"/>
    <w:rsid w:val="00DE5660"/>
    <w:rsid w:val="00DE576E"/>
    <w:rsid w:val="00DE591C"/>
    <w:rsid w:val="00DE5E2E"/>
    <w:rsid w:val="00DE5ECB"/>
    <w:rsid w:val="00DE6292"/>
    <w:rsid w:val="00DE62CE"/>
    <w:rsid w:val="00DE666C"/>
    <w:rsid w:val="00DE6E3D"/>
    <w:rsid w:val="00DE72C6"/>
    <w:rsid w:val="00DE73A2"/>
    <w:rsid w:val="00DE775D"/>
    <w:rsid w:val="00DE77CE"/>
    <w:rsid w:val="00DF01A7"/>
    <w:rsid w:val="00DF08B7"/>
    <w:rsid w:val="00DF0BB9"/>
    <w:rsid w:val="00DF184E"/>
    <w:rsid w:val="00DF1C98"/>
    <w:rsid w:val="00DF23BC"/>
    <w:rsid w:val="00DF2AEC"/>
    <w:rsid w:val="00DF2C1A"/>
    <w:rsid w:val="00DF37D7"/>
    <w:rsid w:val="00DF39FC"/>
    <w:rsid w:val="00DF3B9A"/>
    <w:rsid w:val="00DF4691"/>
    <w:rsid w:val="00DF4B69"/>
    <w:rsid w:val="00DF4BE9"/>
    <w:rsid w:val="00DF4D93"/>
    <w:rsid w:val="00DF53E4"/>
    <w:rsid w:val="00DF5929"/>
    <w:rsid w:val="00DF5A77"/>
    <w:rsid w:val="00DF5FA3"/>
    <w:rsid w:val="00DF65EE"/>
    <w:rsid w:val="00E001F6"/>
    <w:rsid w:val="00E004B0"/>
    <w:rsid w:val="00E007C0"/>
    <w:rsid w:val="00E011D1"/>
    <w:rsid w:val="00E01254"/>
    <w:rsid w:val="00E01B11"/>
    <w:rsid w:val="00E02004"/>
    <w:rsid w:val="00E023E7"/>
    <w:rsid w:val="00E02648"/>
    <w:rsid w:val="00E02B3C"/>
    <w:rsid w:val="00E034E6"/>
    <w:rsid w:val="00E03507"/>
    <w:rsid w:val="00E03536"/>
    <w:rsid w:val="00E036DA"/>
    <w:rsid w:val="00E03787"/>
    <w:rsid w:val="00E04404"/>
    <w:rsid w:val="00E04E7E"/>
    <w:rsid w:val="00E05147"/>
    <w:rsid w:val="00E05F1A"/>
    <w:rsid w:val="00E066C2"/>
    <w:rsid w:val="00E068E5"/>
    <w:rsid w:val="00E071F9"/>
    <w:rsid w:val="00E10385"/>
    <w:rsid w:val="00E1145B"/>
    <w:rsid w:val="00E1166B"/>
    <w:rsid w:val="00E11B32"/>
    <w:rsid w:val="00E126CF"/>
    <w:rsid w:val="00E12887"/>
    <w:rsid w:val="00E12C3B"/>
    <w:rsid w:val="00E12F2F"/>
    <w:rsid w:val="00E13179"/>
    <w:rsid w:val="00E139C2"/>
    <w:rsid w:val="00E13CFD"/>
    <w:rsid w:val="00E13ED1"/>
    <w:rsid w:val="00E13F1C"/>
    <w:rsid w:val="00E14172"/>
    <w:rsid w:val="00E15808"/>
    <w:rsid w:val="00E15BB2"/>
    <w:rsid w:val="00E15BFB"/>
    <w:rsid w:val="00E15DE3"/>
    <w:rsid w:val="00E16272"/>
    <w:rsid w:val="00E1764A"/>
    <w:rsid w:val="00E1769E"/>
    <w:rsid w:val="00E20119"/>
    <w:rsid w:val="00E20203"/>
    <w:rsid w:val="00E205A9"/>
    <w:rsid w:val="00E20EDA"/>
    <w:rsid w:val="00E211B3"/>
    <w:rsid w:val="00E2184E"/>
    <w:rsid w:val="00E22115"/>
    <w:rsid w:val="00E223F8"/>
    <w:rsid w:val="00E2245C"/>
    <w:rsid w:val="00E224BC"/>
    <w:rsid w:val="00E226FA"/>
    <w:rsid w:val="00E2354A"/>
    <w:rsid w:val="00E236A8"/>
    <w:rsid w:val="00E23B76"/>
    <w:rsid w:val="00E24090"/>
    <w:rsid w:val="00E24557"/>
    <w:rsid w:val="00E24C89"/>
    <w:rsid w:val="00E27CD9"/>
    <w:rsid w:val="00E27D5A"/>
    <w:rsid w:val="00E314DE"/>
    <w:rsid w:val="00E31A44"/>
    <w:rsid w:val="00E321C2"/>
    <w:rsid w:val="00E3256B"/>
    <w:rsid w:val="00E32577"/>
    <w:rsid w:val="00E32A9C"/>
    <w:rsid w:val="00E33259"/>
    <w:rsid w:val="00E33742"/>
    <w:rsid w:val="00E3386F"/>
    <w:rsid w:val="00E33BE9"/>
    <w:rsid w:val="00E33C83"/>
    <w:rsid w:val="00E34D10"/>
    <w:rsid w:val="00E35199"/>
    <w:rsid w:val="00E352DE"/>
    <w:rsid w:val="00E35922"/>
    <w:rsid w:val="00E35A34"/>
    <w:rsid w:val="00E35B39"/>
    <w:rsid w:val="00E36080"/>
    <w:rsid w:val="00E36553"/>
    <w:rsid w:val="00E368AD"/>
    <w:rsid w:val="00E36976"/>
    <w:rsid w:val="00E36E0B"/>
    <w:rsid w:val="00E370A0"/>
    <w:rsid w:val="00E40463"/>
    <w:rsid w:val="00E40798"/>
    <w:rsid w:val="00E40A42"/>
    <w:rsid w:val="00E40E0C"/>
    <w:rsid w:val="00E40F35"/>
    <w:rsid w:val="00E40FF3"/>
    <w:rsid w:val="00E414F4"/>
    <w:rsid w:val="00E429FB"/>
    <w:rsid w:val="00E42D1D"/>
    <w:rsid w:val="00E43340"/>
    <w:rsid w:val="00E44202"/>
    <w:rsid w:val="00E449BA"/>
    <w:rsid w:val="00E44CF8"/>
    <w:rsid w:val="00E453DC"/>
    <w:rsid w:val="00E4544B"/>
    <w:rsid w:val="00E45757"/>
    <w:rsid w:val="00E4575F"/>
    <w:rsid w:val="00E457FA"/>
    <w:rsid w:val="00E477C8"/>
    <w:rsid w:val="00E5013D"/>
    <w:rsid w:val="00E502F3"/>
    <w:rsid w:val="00E508B5"/>
    <w:rsid w:val="00E50C4B"/>
    <w:rsid w:val="00E51455"/>
    <w:rsid w:val="00E51C36"/>
    <w:rsid w:val="00E525ED"/>
    <w:rsid w:val="00E52841"/>
    <w:rsid w:val="00E52961"/>
    <w:rsid w:val="00E52A0E"/>
    <w:rsid w:val="00E52B9E"/>
    <w:rsid w:val="00E53757"/>
    <w:rsid w:val="00E53FB3"/>
    <w:rsid w:val="00E54311"/>
    <w:rsid w:val="00E55B4B"/>
    <w:rsid w:val="00E55DD1"/>
    <w:rsid w:val="00E55E30"/>
    <w:rsid w:val="00E5632D"/>
    <w:rsid w:val="00E57284"/>
    <w:rsid w:val="00E57BBB"/>
    <w:rsid w:val="00E57F3E"/>
    <w:rsid w:val="00E6062F"/>
    <w:rsid w:val="00E60FD6"/>
    <w:rsid w:val="00E61B82"/>
    <w:rsid w:val="00E61DF2"/>
    <w:rsid w:val="00E626E4"/>
    <w:rsid w:val="00E626E5"/>
    <w:rsid w:val="00E62DD1"/>
    <w:rsid w:val="00E63279"/>
    <w:rsid w:val="00E63518"/>
    <w:rsid w:val="00E64EDD"/>
    <w:rsid w:val="00E6501F"/>
    <w:rsid w:val="00E663CC"/>
    <w:rsid w:val="00E66E30"/>
    <w:rsid w:val="00E6709C"/>
    <w:rsid w:val="00E67807"/>
    <w:rsid w:val="00E67B4C"/>
    <w:rsid w:val="00E709A8"/>
    <w:rsid w:val="00E7208C"/>
    <w:rsid w:val="00E722C5"/>
    <w:rsid w:val="00E7257C"/>
    <w:rsid w:val="00E7299D"/>
    <w:rsid w:val="00E72B4D"/>
    <w:rsid w:val="00E72C41"/>
    <w:rsid w:val="00E73869"/>
    <w:rsid w:val="00E74631"/>
    <w:rsid w:val="00E7482B"/>
    <w:rsid w:val="00E74B1B"/>
    <w:rsid w:val="00E7516E"/>
    <w:rsid w:val="00E75788"/>
    <w:rsid w:val="00E757E8"/>
    <w:rsid w:val="00E76B31"/>
    <w:rsid w:val="00E776EF"/>
    <w:rsid w:val="00E77AF4"/>
    <w:rsid w:val="00E77DDD"/>
    <w:rsid w:val="00E80486"/>
    <w:rsid w:val="00E804ED"/>
    <w:rsid w:val="00E80B2F"/>
    <w:rsid w:val="00E8164A"/>
    <w:rsid w:val="00E81A60"/>
    <w:rsid w:val="00E823A2"/>
    <w:rsid w:val="00E823B2"/>
    <w:rsid w:val="00E83CA8"/>
    <w:rsid w:val="00E84417"/>
    <w:rsid w:val="00E84455"/>
    <w:rsid w:val="00E846CD"/>
    <w:rsid w:val="00E85A28"/>
    <w:rsid w:val="00E864E3"/>
    <w:rsid w:val="00E87306"/>
    <w:rsid w:val="00E87AF0"/>
    <w:rsid w:val="00E87CEE"/>
    <w:rsid w:val="00E87F37"/>
    <w:rsid w:val="00E90251"/>
    <w:rsid w:val="00E912EC"/>
    <w:rsid w:val="00E913FB"/>
    <w:rsid w:val="00E921C3"/>
    <w:rsid w:val="00E926F7"/>
    <w:rsid w:val="00E93CD2"/>
    <w:rsid w:val="00E94332"/>
    <w:rsid w:val="00E943BD"/>
    <w:rsid w:val="00E9440D"/>
    <w:rsid w:val="00E94B76"/>
    <w:rsid w:val="00E954B7"/>
    <w:rsid w:val="00E95C34"/>
    <w:rsid w:val="00E96FF0"/>
    <w:rsid w:val="00E970D7"/>
    <w:rsid w:val="00E973CA"/>
    <w:rsid w:val="00E97789"/>
    <w:rsid w:val="00E97A8F"/>
    <w:rsid w:val="00E97AB7"/>
    <w:rsid w:val="00E97B3D"/>
    <w:rsid w:val="00E97BAA"/>
    <w:rsid w:val="00EA0BAB"/>
    <w:rsid w:val="00EA0F2F"/>
    <w:rsid w:val="00EA13BC"/>
    <w:rsid w:val="00EA150C"/>
    <w:rsid w:val="00EA16F6"/>
    <w:rsid w:val="00EA1AC0"/>
    <w:rsid w:val="00EA1C2B"/>
    <w:rsid w:val="00EA1D3F"/>
    <w:rsid w:val="00EA23D0"/>
    <w:rsid w:val="00EA3544"/>
    <w:rsid w:val="00EA36EB"/>
    <w:rsid w:val="00EA3895"/>
    <w:rsid w:val="00EA3B5B"/>
    <w:rsid w:val="00EA3EF2"/>
    <w:rsid w:val="00EA3F95"/>
    <w:rsid w:val="00EA46DC"/>
    <w:rsid w:val="00EA4A11"/>
    <w:rsid w:val="00EA4A12"/>
    <w:rsid w:val="00EA4A60"/>
    <w:rsid w:val="00EA4BA4"/>
    <w:rsid w:val="00EA4BEB"/>
    <w:rsid w:val="00EA4C57"/>
    <w:rsid w:val="00EA4CF2"/>
    <w:rsid w:val="00EA590B"/>
    <w:rsid w:val="00EA5B4F"/>
    <w:rsid w:val="00EA6B82"/>
    <w:rsid w:val="00EA6C57"/>
    <w:rsid w:val="00EA7CAC"/>
    <w:rsid w:val="00EB02AC"/>
    <w:rsid w:val="00EB049C"/>
    <w:rsid w:val="00EB0744"/>
    <w:rsid w:val="00EB14E7"/>
    <w:rsid w:val="00EB1801"/>
    <w:rsid w:val="00EB34FC"/>
    <w:rsid w:val="00EB3B07"/>
    <w:rsid w:val="00EB3C95"/>
    <w:rsid w:val="00EB444E"/>
    <w:rsid w:val="00EB4509"/>
    <w:rsid w:val="00EB4598"/>
    <w:rsid w:val="00EB5167"/>
    <w:rsid w:val="00EB52AA"/>
    <w:rsid w:val="00EB53FC"/>
    <w:rsid w:val="00EB59AA"/>
    <w:rsid w:val="00EB5C22"/>
    <w:rsid w:val="00EB5DC4"/>
    <w:rsid w:val="00EB6159"/>
    <w:rsid w:val="00EB6A70"/>
    <w:rsid w:val="00EB7140"/>
    <w:rsid w:val="00EB75EE"/>
    <w:rsid w:val="00EB76AB"/>
    <w:rsid w:val="00EB780D"/>
    <w:rsid w:val="00EC0128"/>
    <w:rsid w:val="00EC0588"/>
    <w:rsid w:val="00EC0C41"/>
    <w:rsid w:val="00EC0D97"/>
    <w:rsid w:val="00EC1727"/>
    <w:rsid w:val="00EC175B"/>
    <w:rsid w:val="00EC1819"/>
    <w:rsid w:val="00EC1A6A"/>
    <w:rsid w:val="00EC1C86"/>
    <w:rsid w:val="00EC2281"/>
    <w:rsid w:val="00EC231A"/>
    <w:rsid w:val="00EC297F"/>
    <w:rsid w:val="00EC2984"/>
    <w:rsid w:val="00EC2A01"/>
    <w:rsid w:val="00EC2AEA"/>
    <w:rsid w:val="00EC2C42"/>
    <w:rsid w:val="00EC310D"/>
    <w:rsid w:val="00EC3E13"/>
    <w:rsid w:val="00EC3FDB"/>
    <w:rsid w:val="00EC4209"/>
    <w:rsid w:val="00EC49D7"/>
    <w:rsid w:val="00EC5177"/>
    <w:rsid w:val="00EC51F2"/>
    <w:rsid w:val="00EC5257"/>
    <w:rsid w:val="00EC5417"/>
    <w:rsid w:val="00EC552E"/>
    <w:rsid w:val="00EC593C"/>
    <w:rsid w:val="00EC5B01"/>
    <w:rsid w:val="00EC6A3E"/>
    <w:rsid w:val="00EC7108"/>
    <w:rsid w:val="00EC79C0"/>
    <w:rsid w:val="00EC7A7B"/>
    <w:rsid w:val="00ED00F1"/>
    <w:rsid w:val="00ED0330"/>
    <w:rsid w:val="00ED0722"/>
    <w:rsid w:val="00ED0A05"/>
    <w:rsid w:val="00ED1016"/>
    <w:rsid w:val="00ED139B"/>
    <w:rsid w:val="00ED206A"/>
    <w:rsid w:val="00ED2703"/>
    <w:rsid w:val="00ED27A2"/>
    <w:rsid w:val="00ED2950"/>
    <w:rsid w:val="00ED3507"/>
    <w:rsid w:val="00ED390F"/>
    <w:rsid w:val="00ED3922"/>
    <w:rsid w:val="00ED3CE9"/>
    <w:rsid w:val="00ED3D30"/>
    <w:rsid w:val="00ED3F1A"/>
    <w:rsid w:val="00ED5CE2"/>
    <w:rsid w:val="00ED5CF4"/>
    <w:rsid w:val="00ED5D2B"/>
    <w:rsid w:val="00ED5E44"/>
    <w:rsid w:val="00ED6302"/>
    <w:rsid w:val="00ED6E36"/>
    <w:rsid w:val="00ED6E41"/>
    <w:rsid w:val="00ED7640"/>
    <w:rsid w:val="00ED7A21"/>
    <w:rsid w:val="00ED7C58"/>
    <w:rsid w:val="00ED7FD8"/>
    <w:rsid w:val="00EE015C"/>
    <w:rsid w:val="00EE033D"/>
    <w:rsid w:val="00EE086A"/>
    <w:rsid w:val="00EE0A91"/>
    <w:rsid w:val="00EE1047"/>
    <w:rsid w:val="00EE121F"/>
    <w:rsid w:val="00EE1BBE"/>
    <w:rsid w:val="00EE1C99"/>
    <w:rsid w:val="00EE1F79"/>
    <w:rsid w:val="00EE245D"/>
    <w:rsid w:val="00EE247C"/>
    <w:rsid w:val="00EE2658"/>
    <w:rsid w:val="00EE2891"/>
    <w:rsid w:val="00EE2CBB"/>
    <w:rsid w:val="00EE2F50"/>
    <w:rsid w:val="00EE357F"/>
    <w:rsid w:val="00EE3C38"/>
    <w:rsid w:val="00EE3C9D"/>
    <w:rsid w:val="00EE3D64"/>
    <w:rsid w:val="00EE5A41"/>
    <w:rsid w:val="00EE5B2E"/>
    <w:rsid w:val="00EE5E71"/>
    <w:rsid w:val="00EE7431"/>
    <w:rsid w:val="00EE76B2"/>
    <w:rsid w:val="00EE7AF9"/>
    <w:rsid w:val="00EE7B43"/>
    <w:rsid w:val="00EF0120"/>
    <w:rsid w:val="00EF06EA"/>
    <w:rsid w:val="00EF070A"/>
    <w:rsid w:val="00EF0728"/>
    <w:rsid w:val="00EF0796"/>
    <w:rsid w:val="00EF1A07"/>
    <w:rsid w:val="00EF2A20"/>
    <w:rsid w:val="00EF2FE1"/>
    <w:rsid w:val="00EF2FEF"/>
    <w:rsid w:val="00EF32C1"/>
    <w:rsid w:val="00EF3433"/>
    <w:rsid w:val="00EF36D0"/>
    <w:rsid w:val="00EF3841"/>
    <w:rsid w:val="00EF39BA"/>
    <w:rsid w:val="00EF3E34"/>
    <w:rsid w:val="00EF47E5"/>
    <w:rsid w:val="00EF4EFE"/>
    <w:rsid w:val="00EF5559"/>
    <w:rsid w:val="00EF5565"/>
    <w:rsid w:val="00EF55ED"/>
    <w:rsid w:val="00EF5C03"/>
    <w:rsid w:val="00EF65B7"/>
    <w:rsid w:val="00EF6758"/>
    <w:rsid w:val="00EF6A80"/>
    <w:rsid w:val="00EF6BC5"/>
    <w:rsid w:val="00F00015"/>
    <w:rsid w:val="00F00040"/>
    <w:rsid w:val="00F004AC"/>
    <w:rsid w:val="00F00E30"/>
    <w:rsid w:val="00F016CD"/>
    <w:rsid w:val="00F01D65"/>
    <w:rsid w:val="00F01EA9"/>
    <w:rsid w:val="00F02B0D"/>
    <w:rsid w:val="00F02C65"/>
    <w:rsid w:val="00F0320C"/>
    <w:rsid w:val="00F03A05"/>
    <w:rsid w:val="00F04D80"/>
    <w:rsid w:val="00F05363"/>
    <w:rsid w:val="00F053E4"/>
    <w:rsid w:val="00F056F0"/>
    <w:rsid w:val="00F06012"/>
    <w:rsid w:val="00F06110"/>
    <w:rsid w:val="00F079A2"/>
    <w:rsid w:val="00F07D35"/>
    <w:rsid w:val="00F07F1A"/>
    <w:rsid w:val="00F10667"/>
    <w:rsid w:val="00F112EE"/>
    <w:rsid w:val="00F11769"/>
    <w:rsid w:val="00F119D4"/>
    <w:rsid w:val="00F11D79"/>
    <w:rsid w:val="00F1262A"/>
    <w:rsid w:val="00F1268A"/>
    <w:rsid w:val="00F129E5"/>
    <w:rsid w:val="00F1352B"/>
    <w:rsid w:val="00F13D3D"/>
    <w:rsid w:val="00F14700"/>
    <w:rsid w:val="00F15023"/>
    <w:rsid w:val="00F154AB"/>
    <w:rsid w:val="00F156F2"/>
    <w:rsid w:val="00F1598C"/>
    <w:rsid w:val="00F15C6B"/>
    <w:rsid w:val="00F160DA"/>
    <w:rsid w:val="00F164CE"/>
    <w:rsid w:val="00F16B55"/>
    <w:rsid w:val="00F173CE"/>
    <w:rsid w:val="00F1764F"/>
    <w:rsid w:val="00F17AF4"/>
    <w:rsid w:val="00F17CFC"/>
    <w:rsid w:val="00F17D32"/>
    <w:rsid w:val="00F203B9"/>
    <w:rsid w:val="00F20A5C"/>
    <w:rsid w:val="00F20B07"/>
    <w:rsid w:val="00F2107B"/>
    <w:rsid w:val="00F211B9"/>
    <w:rsid w:val="00F2203F"/>
    <w:rsid w:val="00F22133"/>
    <w:rsid w:val="00F224EE"/>
    <w:rsid w:val="00F22669"/>
    <w:rsid w:val="00F22BE2"/>
    <w:rsid w:val="00F241E4"/>
    <w:rsid w:val="00F24353"/>
    <w:rsid w:val="00F2437E"/>
    <w:rsid w:val="00F2448F"/>
    <w:rsid w:val="00F245C9"/>
    <w:rsid w:val="00F24C1A"/>
    <w:rsid w:val="00F24FA8"/>
    <w:rsid w:val="00F2573E"/>
    <w:rsid w:val="00F2574F"/>
    <w:rsid w:val="00F261F3"/>
    <w:rsid w:val="00F26550"/>
    <w:rsid w:val="00F268B9"/>
    <w:rsid w:val="00F26900"/>
    <w:rsid w:val="00F26989"/>
    <w:rsid w:val="00F26ECD"/>
    <w:rsid w:val="00F2754C"/>
    <w:rsid w:val="00F27AC9"/>
    <w:rsid w:val="00F303BF"/>
    <w:rsid w:val="00F30C9F"/>
    <w:rsid w:val="00F31EC9"/>
    <w:rsid w:val="00F327D1"/>
    <w:rsid w:val="00F32911"/>
    <w:rsid w:val="00F32A42"/>
    <w:rsid w:val="00F35815"/>
    <w:rsid w:val="00F35DE5"/>
    <w:rsid w:val="00F369B8"/>
    <w:rsid w:val="00F36A29"/>
    <w:rsid w:val="00F3767C"/>
    <w:rsid w:val="00F37861"/>
    <w:rsid w:val="00F37B98"/>
    <w:rsid w:val="00F40089"/>
    <w:rsid w:val="00F40E2F"/>
    <w:rsid w:val="00F41726"/>
    <w:rsid w:val="00F419A0"/>
    <w:rsid w:val="00F41C63"/>
    <w:rsid w:val="00F42313"/>
    <w:rsid w:val="00F4260C"/>
    <w:rsid w:val="00F42EED"/>
    <w:rsid w:val="00F42F64"/>
    <w:rsid w:val="00F434BF"/>
    <w:rsid w:val="00F43F6B"/>
    <w:rsid w:val="00F44DFE"/>
    <w:rsid w:val="00F44EBD"/>
    <w:rsid w:val="00F44EE7"/>
    <w:rsid w:val="00F454ED"/>
    <w:rsid w:val="00F455D6"/>
    <w:rsid w:val="00F462A6"/>
    <w:rsid w:val="00F468B8"/>
    <w:rsid w:val="00F46E16"/>
    <w:rsid w:val="00F46EC9"/>
    <w:rsid w:val="00F46F0E"/>
    <w:rsid w:val="00F472F0"/>
    <w:rsid w:val="00F4773D"/>
    <w:rsid w:val="00F47783"/>
    <w:rsid w:val="00F5029A"/>
    <w:rsid w:val="00F5061C"/>
    <w:rsid w:val="00F506CD"/>
    <w:rsid w:val="00F5088D"/>
    <w:rsid w:val="00F511F8"/>
    <w:rsid w:val="00F514F9"/>
    <w:rsid w:val="00F5166D"/>
    <w:rsid w:val="00F5180C"/>
    <w:rsid w:val="00F51C9B"/>
    <w:rsid w:val="00F52213"/>
    <w:rsid w:val="00F5257D"/>
    <w:rsid w:val="00F52B61"/>
    <w:rsid w:val="00F52D8E"/>
    <w:rsid w:val="00F5365D"/>
    <w:rsid w:val="00F53EA9"/>
    <w:rsid w:val="00F541C5"/>
    <w:rsid w:val="00F547FF"/>
    <w:rsid w:val="00F54A52"/>
    <w:rsid w:val="00F54ED7"/>
    <w:rsid w:val="00F560AC"/>
    <w:rsid w:val="00F571AC"/>
    <w:rsid w:val="00F577D3"/>
    <w:rsid w:val="00F57B9F"/>
    <w:rsid w:val="00F603DA"/>
    <w:rsid w:val="00F612F5"/>
    <w:rsid w:val="00F617BE"/>
    <w:rsid w:val="00F61EAE"/>
    <w:rsid w:val="00F6272B"/>
    <w:rsid w:val="00F62870"/>
    <w:rsid w:val="00F62A6A"/>
    <w:rsid w:val="00F6322D"/>
    <w:rsid w:val="00F63571"/>
    <w:rsid w:val="00F6386B"/>
    <w:rsid w:val="00F63B0B"/>
    <w:rsid w:val="00F6455F"/>
    <w:rsid w:val="00F6470B"/>
    <w:rsid w:val="00F64B05"/>
    <w:rsid w:val="00F64D1B"/>
    <w:rsid w:val="00F64EC8"/>
    <w:rsid w:val="00F65544"/>
    <w:rsid w:val="00F658E0"/>
    <w:rsid w:val="00F6776F"/>
    <w:rsid w:val="00F70813"/>
    <w:rsid w:val="00F70C4B"/>
    <w:rsid w:val="00F716CE"/>
    <w:rsid w:val="00F717A4"/>
    <w:rsid w:val="00F71B10"/>
    <w:rsid w:val="00F7218A"/>
    <w:rsid w:val="00F722B7"/>
    <w:rsid w:val="00F72328"/>
    <w:rsid w:val="00F723D2"/>
    <w:rsid w:val="00F7287C"/>
    <w:rsid w:val="00F72E3B"/>
    <w:rsid w:val="00F74605"/>
    <w:rsid w:val="00F746A8"/>
    <w:rsid w:val="00F77903"/>
    <w:rsid w:val="00F77AB3"/>
    <w:rsid w:val="00F77CC8"/>
    <w:rsid w:val="00F8017F"/>
    <w:rsid w:val="00F80392"/>
    <w:rsid w:val="00F8039F"/>
    <w:rsid w:val="00F808E0"/>
    <w:rsid w:val="00F81838"/>
    <w:rsid w:val="00F81933"/>
    <w:rsid w:val="00F83831"/>
    <w:rsid w:val="00F83C2F"/>
    <w:rsid w:val="00F84021"/>
    <w:rsid w:val="00F845AA"/>
    <w:rsid w:val="00F845CE"/>
    <w:rsid w:val="00F84704"/>
    <w:rsid w:val="00F8472A"/>
    <w:rsid w:val="00F84CD2"/>
    <w:rsid w:val="00F84CEC"/>
    <w:rsid w:val="00F85148"/>
    <w:rsid w:val="00F855BC"/>
    <w:rsid w:val="00F8579F"/>
    <w:rsid w:val="00F858BC"/>
    <w:rsid w:val="00F85FC0"/>
    <w:rsid w:val="00F85FCE"/>
    <w:rsid w:val="00F8645A"/>
    <w:rsid w:val="00F86497"/>
    <w:rsid w:val="00F86B3A"/>
    <w:rsid w:val="00F86DD3"/>
    <w:rsid w:val="00F87055"/>
    <w:rsid w:val="00F872CF"/>
    <w:rsid w:val="00F87D4D"/>
    <w:rsid w:val="00F90131"/>
    <w:rsid w:val="00F907EA"/>
    <w:rsid w:val="00F90C5F"/>
    <w:rsid w:val="00F92774"/>
    <w:rsid w:val="00F929A0"/>
    <w:rsid w:val="00F92B9C"/>
    <w:rsid w:val="00F93116"/>
    <w:rsid w:val="00F93718"/>
    <w:rsid w:val="00F939CE"/>
    <w:rsid w:val="00F93CE6"/>
    <w:rsid w:val="00F9438E"/>
    <w:rsid w:val="00F95018"/>
    <w:rsid w:val="00F950FA"/>
    <w:rsid w:val="00F95893"/>
    <w:rsid w:val="00F95A1C"/>
    <w:rsid w:val="00F95E5A"/>
    <w:rsid w:val="00F9684C"/>
    <w:rsid w:val="00F96C84"/>
    <w:rsid w:val="00F96FF8"/>
    <w:rsid w:val="00F973BA"/>
    <w:rsid w:val="00F9743F"/>
    <w:rsid w:val="00F97507"/>
    <w:rsid w:val="00F9756D"/>
    <w:rsid w:val="00F9787A"/>
    <w:rsid w:val="00F97B49"/>
    <w:rsid w:val="00FA0379"/>
    <w:rsid w:val="00FA04D6"/>
    <w:rsid w:val="00FA0737"/>
    <w:rsid w:val="00FA127F"/>
    <w:rsid w:val="00FA1558"/>
    <w:rsid w:val="00FA1BC4"/>
    <w:rsid w:val="00FA265D"/>
    <w:rsid w:val="00FA2781"/>
    <w:rsid w:val="00FA2B73"/>
    <w:rsid w:val="00FA2D19"/>
    <w:rsid w:val="00FA2E08"/>
    <w:rsid w:val="00FA3D7A"/>
    <w:rsid w:val="00FA41FB"/>
    <w:rsid w:val="00FA424C"/>
    <w:rsid w:val="00FA42E0"/>
    <w:rsid w:val="00FA4F84"/>
    <w:rsid w:val="00FA59E8"/>
    <w:rsid w:val="00FA7621"/>
    <w:rsid w:val="00FA7685"/>
    <w:rsid w:val="00FA7C19"/>
    <w:rsid w:val="00FB06DB"/>
    <w:rsid w:val="00FB08C4"/>
    <w:rsid w:val="00FB0E9D"/>
    <w:rsid w:val="00FB12BB"/>
    <w:rsid w:val="00FB139F"/>
    <w:rsid w:val="00FB1905"/>
    <w:rsid w:val="00FB199F"/>
    <w:rsid w:val="00FB1D30"/>
    <w:rsid w:val="00FB1F20"/>
    <w:rsid w:val="00FB22D5"/>
    <w:rsid w:val="00FB26C8"/>
    <w:rsid w:val="00FB280E"/>
    <w:rsid w:val="00FB2A6B"/>
    <w:rsid w:val="00FB2F35"/>
    <w:rsid w:val="00FB3575"/>
    <w:rsid w:val="00FB365D"/>
    <w:rsid w:val="00FB4D4A"/>
    <w:rsid w:val="00FB4E4A"/>
    <w:rsid w:val="00FB504C"/>
    <w:rsid w:val="00FB53B4"/>
    <w:rsid w:val="00FB54EF"/>
    <w:rsid w:val="00FB5643"/>
    <w:rsid w:val="00FB599A"/>
    <w:rsid w:val="00FB5CE7"/>
    <w:rsid w:val="00FB6B5E"/>
    <w:rsid w:val="00FB71BA"/>
    <w:rsid w:val="00FB71EB"/>
    <w:rsid w:val="00FB78B3"/>
    <w:rsid w:val="00FB7EF4"/>
    <w:rsid w:val="00FC015C"/>
    <w:rsid w:val="00FC1285"/>
    <w:rsid w:val="00FC2078"/>
    <w:rsid w:val="00FC241C"/>
    <w:rsid w:val="00FC2A72"/>
    <w:rsid w:val="00FC3139"/>
    <w:rsid w:val="00FC315E"/>
    <w:rsid w:val="00FC348D"/>
    <w:rsid w:val="00FC369C"/>
    <w:rsid w:val="00FC3775"/>
    <w:rsid w:val="00FC3955"/>
    <w:rsid w:val="00FC452C"/>
    <w:rsid w:val="00FC545A"/>
    <w:rsid w:val="00FC5535"/>
    <w:rsid w:val="00FC5D67"/>
    <w:rsid w:val="00FC637C"/>
    <w:rsid w:val="00FD042C"/>
    <w:rsid w:val="00FD0471"/>
    <w:rsid w:val="00FD0BFB"/>
    <w:rsid w:val="00FD1062"/>
    <w:rsid w:val="00FD1591"/>
    <w:rsid w:val="00FD1909"/>
    <w:rsid w:val="00FD1DD3"/>
    <w:rsid w:val="00FD1E23"/>
    <w:rsid w:val="00FD1F03"/>
    <w:rsid w:val="00FD2503"/>
    <w:rsid w:val="00FD25A6"/>
    <w:rsid w:val="00FD2B19"/>
    <w:rsid w:val="00FD3048"/>
    <w:rsid w:val="00FD3BDD"/>
    <w:rsid w:val="00FD3F8B"/>
    <w:rsid w:val="00FD408D"/>
    <w:rsid w:val="00FD426C"/>
    <w:rsid w:val="00FD52F9"/>
    <w:rsid w:val="00FD5370"/>
    <w:rsid w:val="00FD570B"/>
    <w:rsid w:val="00FD587E"/>
    <w:rsid w:val="00FD58E6"/>
    <w:rsid w:val="00FD5B97"/>
    <w:rsid w:val="00FD5F51"/>
    <w:rsid w:val="00FD6D4D"/>
    <w:rsid w:val="00FD71C7"/>
    <w:rsid w:val="00FD72F6"/>
    <w:rsid w:val="00FD7895"/>
    <w:rsid w:val="00FD7FD7"/>
    <w:rsid w:val="00FE0077"/>
    <w:rsid w:val="00FE0989"/>
    <w:rsid w:val="00FE0C46"/>
    <w:rsid w:val="00FE0D60"/>
    <w:rsid w:val="00FE0F67"/>
    <w:rsid w:val="00FE1102"/>
    <w:rsid w:val="00FE14CA"/>
    <w:rsid w:val="00FE18BA"/>
    <w:rsid w:val="00FE1935"/>
    <w:rsid w:val="00FE1C69"/>
    <w:rsid w:val="00FE252A"/>
    <w:rsid w:val="00FE2793"/>
    <w:rsid w:val="00FE2E27"/>
    <w:rsid w:val="00FE2E57"/>
    <w:rsid w:val="00FE2EE1"/>
    <w:rsid w:val="00FE3107"/>
    <w:rsid w:val="00FE37A0"/>
    <w:rsid w:val="00FE37D9"/>
    <w:rsid w:val="00FE3819"/>
    <w:rsid w:val="00FE3A66"/>
    <w:rsid w:val="00FE3ED9"/>
    <w:rsid w:val="00FE4156"/>
    <w:rsid w:val="00FE4E0A"/>
    <w:rsid w:val="00FE5364"/>
    <w:rsid w:val="00FE572C"/>
    <w:rsid w:val="00FE58D1"/>
    <w:rsid w:val="00FE5FED"/>
    <w:rsid w:val="00FE6042"/>
    <w:rsid w:val="00FE61AA"/>
    <w:rsid w:val="00FE65E4"/>
    <w:rsid w:val="00FE6B70"/>
    <w:rsid w:val="00FE6E91"/>
    <w:rsid w:val="00FE6F14"/>
    <w:rsid w:val="00FE71B9"/>
    <w:rsid w:val="00FE7357"/>
    <w:rsid w:val="00FE74B6"/>
    <w:rsid w:val="00FE7B86"/>
    <w:rsid w:val="00FF0390"/>
    <w:rsid w:val="00FF0BB3"/>
    <w:rsid w:val="00FF0FC5"/>
    <w:rsid w:val="00FF124B"/>
    <w:rsid w:val="00FF1488"/>
    <w:rsid w:val="00FF174F"/>
    <w:rsid w:val="00FF1AFB"/>
    <w:rsid w:val="00FF22ED"/>
    <w:rsid w:val="00FF2C2D"/>
    <w:rsid w:val="00FF2D57"/>
    <w:rsid w:val="00FF3049"/>
    <w:rsid w:val="00FF48BB"/>
    <w:rsid w:val="00FF5399"/>
    <w:rsid w:val="00FF53EA"/>
    <w:rsid w:val="00FF5B82"/>
    <w:rsid w:val="00FF7208"/>
    <w:rsid w:val="00FF77BA"/>
    <w:rsid w:val="00FF7951"/>
    <w:rsid w:val="38A66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1B935"/>
  <w15:docId w15:val="{64D47073-9FF0-44C6-AFD7-3460C7D8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ind w:left="2964"/>
    </w:pPr>
    <w:rPr>
      <w:rFonts w:ascii="Trebuchet MS" w:eastAsia="Trebuchet MS" w:hAnsi="Trebuchet MS" w:cstheme="minorBidi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160"/>
    </w:pPr>
    <w:rPr>
      <w:rFonts w:asciiTheme="minorHAnsi" w:eastAsiaTheme="minorHAnsi" w:hAnsiTheme="minorHAnsi" w:cstheme="minorBidi"/>
      <w:b/>
      <w:bCs/>
      <w:kern w:val="2"/>
      <w:lang w:val="en-GB"/>
      <w14:ligatures w14:val="standardContextual"/>
    </w:rPr>
  </w:style>
  <w:style w:type="paragraph" w:styleId="Date">
    <w:name w:val="Date"/>
    <w:basedOn w:val="Normal"/>
    <w:next w:val="Normal"/>
    <w:link w:val="DateChar"/>
    <w:uiPriority w:val="99"/>
    <w:qFormat/>
    <w:rPr>
      <w:rFonts w:asciiTheme="minorHAnsi" w:eastAsiaTheme="minorEastAsia" w:hAnsiTheme="minorHAnsi" w:cstheme="minorBidi"/>
      <w:sz w:val="18"/>
      <w:lang w:eastAsia="ja-JP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Bullet">
    <w:name w:val="List Bullet"/>
    <w:basedOn w:val="Normal"/>
    <w:uiPriority w:val="11"/>
    <w:qFormat/>
    <w:pPr>
      <w:numPr>
        <w:numId w:val="1"/>
      </w:numPr>
    </w:pPr>
    <w:rPr>
      <w:rFonts w:asciiTheme="minorHAnsi" w:eastAsiaTheme="minorHAnsi" w:hAnsiTheme="minorHAnsi" w:cstheme="minorBidi"/>
      <w:color w:val="595959" w:themeColor="text1" w:themeTint="A6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ListParagraph">
    <w:name w:val="List Paragraph"/>
    <w:basedOn w:val="Normal"/>
    <w:link w:val="ListParagraphChar"/>
    <w:uiPriority w:val="34"/>
    <w:qFormat/>
    <w:pPr>
      <w:numPr>
        <w:numId w:val="2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TitleChar">
    <w:name w:val="Title Char"/>
    <w:basedOn w:val="DefaultParagraphFont"/>
    <w:link w:val="Title"/>
    <w:uiPriority w:val="10"/>
    <w:qFormat/>
    <w:rPr>
      <w:rFonts w:ascii="Palatino Linotype" w:hAnsi="Palatino Linotype" w:cs="Helvetica"/>
      <w:b/>
      <w:bCs/>
      <w:color w:val="005F65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qFormat/>
  </w:style>
  <w:style w:type="paragraph" w:customStyle="1" w:styleId="JDAccomplishment">
    <w:name w:val="JD Accomplishment"/>
    <w:basedOn w:val="Normal"/>
    <w:qFormat/>
    <w:pPr>
      <w:numPr>
        <w:numId w:val="3"/>
      </w:numPr>
      <w:spacing w:after="360"/>
      <w:contextualSpacing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JobDescription">
    <w:name w:val="Job Description"/>
    <w:basedOn w:val="Normal"/>
    <w:qFormat/>
    <w:pPr>
      <w:tabs>
        <w:tab w:val="right" w:pos="7155"/>
      </w:tabs>
      <w:spacing w:after="180"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EduInfo">
    <w:name w:val="Edu Info"/>
    <w:basedOn w:val="Normal"/>
    <w:qFormat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pPr>
      <w:numPr>
        <w:numId w:val="4"/>
      </w:numPr>
      <w:ind w:left="150" w:hanging="180"/>
    </w:pPr>
    <w:rPr>
      <w:b w:val="0"/>
      <w:bCs w:val="0"/>
      <w:color w:val="505050"/>
    </w:rPr>
  </w:style>
  <w:style w:type="table" w:customStyle="1" w:styleId="Style31">
    <w:name w:val="_Style 31"/>
    <w:basedOn w:val="TableNormal"/>
    <w:qFormat/>
    <w:tblPr>
      <w:tblCellMar>
        <w:left w:w="0" w:type="dxa"/>
        <w:right w:w="0" w:type="dxa"/>
      </w:tblCellMar>
    </w:tblPr>
  </w:style>
  <w:style w:type="table" w:customStyle="1" w:styleId="Style32">
    <w:name w:val="_Style 32"/>
    <w:basedOn w:val="TableNormal"/>
    <w:qFormat/>
    <w:tblPr>
      <w:tblCellMar>
        <w:left w:w="115" w:type="dxa"/>
        <w:right w:w="115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muitypography-root">
    <w:name w:val="muitypography-root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z-TopofForm1">
    <w:name w:val="z-Top of Form1"/>
    <w:basedOn w:val="Normal"/>
    <w:next w:val="Normal"/>
    <w:link w:val="z-TopofFormChar"/>
    <w:uiPriority w:val="99"/>
    <w:unhideWhenUsed/>
    <w:qFormat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1"/>
    <w:uiPriority w:val="99"/>
    <w:qFormat/>
    <w:rPr>
      <w:rFonts w:ascii="Arial" w:eastAsia="Times New Roman" w:hAnsi="Arial" w:cs="Arial"/>
      <w:vanish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b/>
      <w:sz w:val="28"/>
      <w:szCs w:val="28"/>
    </w:rPr>
  </w:style>
  <w:style w:type="character" w:customStyle="1" w:styleId="divdocumentjobtitle">
    <w:name w:val="div_document_jobtitle"/>
    <w:basedOn w:val="DefaultParagraphFont"/>
    <w:qFormat/>
    <w:rPr>
      <w:sz w:val="28"/>
      <w:szCs w:val="28"/>
    </w:rPr>
  </w:style>
  <w:style w:type="character" w:customStyle="1" w:styleId="span">
    <w:name w:val="span"/>
    <w:basedOn w:val="DefaultParagraphFont"/>
    <w:qFormat/>
    <w:rPr>
      <w:vertAlign w:val="baseline"/>
    </w:rPr>
  </w:style>
  <w:style w:type="character" w:customStyle="1" w:styleId="divdocumentright-boxdatetablesinglecolumn">
    <w:name w:val="div_document_right-box_datetable_singlecolumn"/>
    <w:basedOn w:val="DefaultParagraphFont"/>
    <w:qFormat/>
  </w:style>
  <w:style w:type="paragraph" w:customStyle="1" w:styleId="divdocumentli">
    <w:name w:val="div_document_li"/>
    <w:basedOn w:val="Normal"/>
    <w:qFormat/>
    <w:pPr>
      <w:pBdr>
        <w:left w:val="none" w:sz="0" w:space="5" w:color="auto"/>
      </w:pBdr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Theme="minorHAnsi" w:eastAsiaTheme="minorHAnsi" w:hAnsiTheme="minorHAnsi" w:cstheme="minorBidi"/>
      <w:b/>
      <w:bCs/>
      <w:kern w:val="2"/>
      <w:sz w:val="20"/>
      <w:szCs w:val="20"/>
      <w:lang w:val="en-GB"/>
      <w14:ligatures w14:val="standardContextual"/>
    </w:rPr>
  </w:style>
  <w:style w:type="character" w:customStyle="1" w:styleId="divdocumentleft-box">
    <w:name w:val="div_document_left-box"/>
    <w:basedOn w:val="DefaultParagraphFont"/>
    <w:qFormat/>
    <w:rPr>
      <w:color w:val="FFFFFF"/>
      <w:shd w:val="clear" w:color="auto" w:fill="003D73"/>
    </w:rPr>
  </w:style>
  <w:style w:type="paragraph" w:customStyle="1" w:styleId="div">
    <w:name w:val="div"/>
    <w:basedOn w:val="Normal"/>
    <w:qFormat/>
    <w:pPr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ivdocumentdegree">
    <w:name w:val="div_document_degree"/>
    <w:basedOn w:val="DefaultParagraphFont"/>
    <w:qFormat/>
    <w:rPr>
      <w:sz w:val="28"/>
      <w:szCs w:val="28"/>
    </w:rPr>
  </w:style>
  <w:style w:type="character" w:customStyle="1" w:styleId="divdocumentprogramline">
    <w:name w:val="div_document_programline"/>
    <w:basedOn w:val="DefaultParagraphFont"/>
    <w:qFormat/>
    <w:rPr>
      <w:sz w:val="28"/>
      <w:szCs w:val="28"/>
    </w:rPr>
  </w:style>
  <w:style w:type="character" w:customStyle="1" w:styleId="divdocumenteducationjoblocation">
    <w:name w:val="div_document_education_joblocation"/>
    <w:basedOn w:val="DefaultParagraphFont"/>
    <w:qFormat/>
    <w:rPr>
      <w:i/>
      <w:iCs/>
    </w:rPr>
  </w:style>
  <w:style w:type="character" w:customStyle="1" w:styleId="divdocumentright-box">
    <w:name w:val="div_document_right-box"/>
    <w:basedOn w:val="DefaultParagraphFont"/>
    <w:qFormat/>
    <w:rPr>
      <w:color w:val="343434"/>
      <w:spacing w:val="4"/>
    </w:rPr>
  </w:style>
  <w:style w:type="character" w:customStyle="1" w:styleId="ListParagraphChar">
    <w:name w:val="List Paragraph Char"/>
    <w:link w:val="ListParagraph"/>
    <w:uiPriority w:val="34"/>
    <w:qFormat/>
    <w:rPr>
      <w:rFonts w:ascii="Helvetica" w:hAnsi="Helvetica" w:cs="Helvetica"/>
      <w:b/>
      <w:bCs/>
      <w:color w:val="005F65"/>
      <w:sz w:val="20"/>
      <w:szCs w:val="20"/>
    </w:rPr>
  </w:style>
  <w:style w:type="character" w:customStyle="1" w:styleId="SubtleReference1">
    <w:name w:val="Subtle Reference1"/>
    <w:basedOn w:val="DefaultParagraphFont"/>
    <w:uiPriority w:val="10"/>
    <w:qFormat/>
    <w:rPr>
      <w:b/>
      <w:smallCaps/>
      <w:color w:val="595959" w:themeColor="text1" w:themeTint="A6"/>
    </w:rPr>
  </w:style>
  <w:style w:type="paragraph" w:customStyle="1" w:styleId="ColorfulList-Accent11">
    <w:name w:val="Colorful List - Accent 11"/>
    <w:basedOn w:val="Normal"/>
    <w:uiPriority w:val="34"/>
    <w:qFormat/>
    <w:pPr>
      <w:ind w:left="720"/>
      <w:contextualSpacing/>
    </w:pPr>
    <w:rPr>
      <w:rFonts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rebuchet MS" w:eastAsia="Trebuchet MS" w:hAnsi="Trebuchet MS" w:cstheme="minorBidi"/>
      <w:sz w:val="21"/>
      <w:szCs w:val="21"/>
    </w:rPr>
  </w:style>
  <w:style w:type="paragraph" w:customStyle="1" w:styleId="MediumGrid21">
    <w:name w:val="Medium Grid 21"/>
    <w:uiPriority w:val="1"/>
    <w:qFormat/>
    <w:pPr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 w:cs="Times New Roman"/>
    </w:rPr>
  </w:style>
  <w:style w:type="paragraph" w:customStyle="1" w:styleId="HiddenTitle">
    <w:name w:val="Hidden Title"/>
    <w:basedOn w:val="Normal"/>
    <w:qFormat/>
    <w:rPr>
      <w:rFonts w:ascii="Corbel" w:eastAsiaTheme="minorHAnsi" w:hAnsi="Corbel" w:cstheme="minorBidi"/>
      <w:color w:val="FFFFFF" w:themeColor="background1"/>
      <w14:ligatures w14:val="standardContextual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ind w:left="200"/>
    </w:pPr>
    <w:rPr>
      <w:rFonts w:ascii="Times New Roman" w:eastAsia="Times New Roman" w:hAnsi="Times New Roman" w:cs="Times New Roman"/>
    </w:rPr>
  </w:style>
  <w:style w:type="paragraph" w:customStyle="1" w:styleId="AdditionalList">
    <w:name w:val="Additional List"/>
    <w:basedOn w:val="ListParagraph"/>
    <w:qFormat/>
    <w:pPr>
      <w:numPr>
        <w:numId w:val="5"/>
      </w:numPr>
    </w:pPr>
    <w:rPr>
      <w:rFonts w:ascii="Franklin Gothic Book" w:eastAsiaTheme="minorHAnsi" w:hAnsi="Franklin Gothic Book" w:cstheme="minorBidi"/>
      <w:b w:val="0"/>
      <w:bCs w:val="0"/>
      <w:color w:val="auto"/>
    </w:rPr>
  </w:style>
  <w:style w:type="paragraph" w:styleId="NoSpacing">
    <w:name w:val="No Spacing"/>
    <w:qFormat/>
    <w:rPr>
      <w:rFonts w:asciiTheme="minorHAnsi" w:eastAsiaTheme="minorHAnsi" w:hAnsiTheme="minorHAnsi" w:cstheme="minorBidi"/>
      <w:sz w:val="22"/>
      <w:szCs w:val="22"/>
    </w:rPr>
  </w:style>
  <w:style w:type="character" w:customStyle="1" w:styleId="IntenseReference1">
    <w:name w:val="Intense Reference1"/>
    <w:uiPriority w:val="32"/>
    <w:qFormat/>
    <w:rPr>
      <w:b/>
      <w:smallCaps/>
      <w:spacing w:val="5"/>
      <w:sz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b/>
      <w:sz w:val="36"/>
      <w:szCs w:val="36"/>
    </w:rPr>
  </w:style>
  <w:style w:type="character" w:customStyle="1" w:styleId="st">
    <w:name w:val="st"/>
    <w:basedOn w:val="DefaultParagraphFont"/>
    <w:qFormat/>
  </w:style>
  <w:style w:type="character" w:customStyle="1" w:styleId="line-clamp-1">
    <w:name w:val="line-clamp-1"/>
    <w:basedOn w:val="DefaultParagraphFont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</w:rPr>
  </w:style>
  <w:style w:type="paragraph" w:customStyle="1" w:styleId="ResExpSummary">
    <w:name w:val="Res Exp Summary"/>
    <w:qFormat/>
    <w:pPr>
      <w:spacing w:before="60" w:after="60"/>
    </w:pPr>
    <w:rPr>
      <w:rFonts w:ascii="Times New Roman" w:eastAsia="Times New Roman" w:hAnsi="Times New Roman" w:cs="Arial"/>
    </w:rPr>
  </w:style>
  <w:style w:type="character" w:customStyle="1" w:styleId="DateChar">
    <w:name w:val="Date Char"/>
    <w:basedOn w:val="DefaultParagraphFont"/>
    <w:link w:val="Date"/>
    <w:uiPriority w:val="99"/>
    <w:qFormat/>
    <w:rPr>
      <w:rFonts w:asciiTheme="minorHAnsi" w:eastAsiaTheme="minorEastAsia" w:hAnsiTheme="minorHAnsi" w:cstheme="minorBidi"/>
      <w:sz w:val="18"/>
      <w:lang w:eastAsia="ja-JP"/>
    </w:rPr>
  </w:style>
  <w:style w:type="paragraph" w:customStyle="1" w:styleId="Sidebartext">
    <w:name w:val="Sidebar text"/>
    <w:qFormat/>
    <w:pPr>
      <w:spacing w:line="288" w:lineRule="auto"/>
    </w:pPr>
    <w:rPr>
      <w:color w:val="FFFFFF"/>
      <w:sz w:val="18"/>
      <w:szCs w:val="18"/>
    </w:rPr>
  </w:style>
  <w:style w:type="character" w:customStyle="1" w:styleId="Hyperlinksidebar">
    <w:name w:val="Hyperlink sidebar"/>
    <w:uiPriority w:val="99"/>
    <w:unhideWhenUsed/>
    <w:qFormat/>
    <w:rPr>
      <w:color w:val="FFFFFF"/>
      <w:u w:val="single" w:color="FFFFFF"/>
    </w:rPr>
  </w:style>
  <w:style w:type="paragraph" w:customStyle="1" w:styleId="public-draftstyledefault-unorderedlistitem">
    <w:name w:val="public-draftstyledefault-unorderedlistitem"/>
    <w:basedOn w:val="Normal"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boqedh">
    <w:name w:val="sc-boqedh"/>
    <w:basedOn w:val="DefaultParagraphFont"/>
    <w:qFormat/>
  </w:style>
  <w:style w:type="paragraph" w:customStyle="1" w:styleId="Body">
    <w:name w:val="Body"/>
    <w:qFormat/>
    <w:pPr>
      <w:ind w:firstLine="360"/>
    </w:pPr>
    <w:rPr>
      <w:rFonts w:eastAsia="Arial Unicode MS" w:cs="Arial Unicode MS"/>
      <w:color w:val="000000"/>
      <w:sz w:val="22"/>
      <w:szCs w:val="22"/>
      <w:u w:color="00000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jobtitle">
    <w:name w:val="jobtitle"/>
    <w:basedOn w:val="DefaultParagraphFont"/>
    <w:qFormat/>
    <w:rPr>
      <w:b/>
      <w:bCs/>
      <w:caps/>
    </w:rPr>
  </w:style>
  <w:style w:type="paragraph" w:customStyle="1" w:styleId="divdocumentsinglecolumn">
    <w:name w:val="div_document_singlecolumn"/>
    <w:basedOn w:val="Normal"/>
    <w:qFormat/>
    <w:pPr>
      <w:spacing w:line="240" w:lineRule="atLeast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inglecolumnspanpaddedlinenth-child1">
    <w:name w:val="singlecolumn_span_paddedline_nth-child(1)"/>
    <w:basedOn w:val="DefaultParagraphFont"/>
    <w:qFormat/>
  </w:style>
  <w:style w:type="character" w:customStyle="1" w:styleId="e5baq">
    <w:name w:val="e5baq"/>
    <w:basedOn w:val="DefaultParagraphFont"/>
    <w:qFormat/>
  </w:style>
  <w:style w:type="character" w:customStyle="1" w:styleId="-Company">
    <w:name w:val="- Company"/>
    <w:uiPriority w:val="1"/>
    <w:qFormat/>
    <w:rPr>
      <w:b/>
      <w:caps/>
      <w:color w:val="00416A"/>
      <w:sz w:val="20"/>
    </w:rPr>
  </w:style>
  <w:style w:type="character" w:customStyle="1" w:styleId="-Position">
    <w:name w:val="- Position"/>
    <w:uiPriority w:val="1"/>
    <w:qFormat/>
    <w:rPr>
      <w:b/>
      <w:sz w:val="20"/>
    </w:rPr>
  </w:style>
  <w:style w:type="paragraph" w:customStyle="1" w:styleId="SkillsBullets">
    <w:name w:val="Skills Bullets"/>
    <w:basedOn w:val="Normal"/>
    <w:qFormat/>
    <w:pPr>
      <w:numPr>
        <w:numId w:val="6"/>
      </w:numPr>
      <w:spacing w:line="276" w:lineRule="auto"/>
      <w:contextualSpacing/>
      <w:jc w:val="both"/>
    </w:pPr>
    <w:rPr>
      <w:rFonts w:ascii="Century Gothic" w:eastAsia="Gill Sans MT" w:hAnsi="Century Gothic" w:cs="Arial"/>
      <w:color w:val="0D0D0D"/>
      <w:sz w:val="18"/>
      <w:szCs w:val="18"/>
    </w:rPr>
  </w:style>
  <w:style w:type="character" w:customStyle="1" w:styleId="-Bold">
    <w:name w:val="- Bold"/>
    <w:uiPriority w:val="1"/>
    <w:qFormat/>
    <w:rPr>
      <w:b/>
      <w:color w:val="00416A"/>
      <w:szCs w:val="18"/>
    </w:rPr>
  </w:style>
  <w:style w:type="paragraph" w:customStyle="1" w:styleId="-Bullets">
    <w:name w:val="- Bullets"/>
    <w:basedOn w:val="Normal"/>
    <w:qFormat/>
    <w:pPr>
      <w:numPr>
        <w:numId w:val="7"/>
      </w:numPr>
      <w:tabs>
        <w:tab w:val="right" w:pos="360"/>
        <w:tab w:val="right" w:pos="10080"/>
      </w:tabs>
      <w:spacing w:after="80"/>
      <w:jc w:val="both"/>
    </w:pPr>
    <w:rPr>
      <w:rFonts w:ascii="Century Gothic" w:eastAsia="Gill Sans MT" w:hAnsi="Century Gothic"/>
      <w:color w:val="0D0D0D"/>
      <w:sz w:val="18"/>
      <w:szCs w:val="20"/>
    </w:rPr>
  </w:style>
  <w:style w:type="paragraph" w:customStyle="1" w:styleId="-Body">
    <w:name w:val="- Body"/>
    <w:basedOn w:val="Normal"/>
    <w:uiPriority w:val="99"/>
    <w:qFormat/>
    <w:pPr>
      <w:tabs>
        <w:tab w:val="right" w:pos="10080"/>
      </w:tabs>
      <w:spacing w:after="120"/>
      <w:jc w:val="both"/>
    </w:pPr>
    <w:rPr>
      <w:rFonts w:ascii="Century Gothic" w:eastAsia="Gill Sans MT" w:hAnsi="Century Gothic"/>
      <w:color w:val="0D0D0D"/>
      <w:sz w:val="18"/>
      <w:szCs w:val="20"/>
    </w:rPr>
  </w:style>
  <w:style w:type="character" w:customStyle="1" w:styleId="overflow-hidden">
    <w:name w:val="overflow-hidden"/>
    <w:basedOn w:val="DefaultParagraphFont"/>
    <w:qFormat/>
  </w:style>
  <w:style w:type="character" w:customStyle="1" w:styleId="spancompanyname">
    <w:name w:val="span_companyname"/>
    <w:basedOn w:val="span"/>
    <w:qFormat/>
    <w:rPr>
      <w:b/>
      <w:bCs/>
      <w:sz w:val="24"/>
      <w:szCs w:val="24"/>
      <w:vertAlign w:val="baseline"/>
    </w:rPr>
  </w:style>
  <w:style w:type="character" w:customStyle="1" w:styleId="spanprogramline">
    <w:name w:val="span_programline"/>
    <w:basedOn w:val="span"/>
    <w:qFormat/>
    <w:rPr>
      <w:b/>
      <w:bCs/>
      <w:sz w:val="24"/>
      <w:szCs w:val="24"/>
      <w:vertAlign w:val="baseline"/>
    </w:rPr>
  </w:style>
  <w:style w:type="character" w:customStyle="1" w:styleId="spandegree">
    <w:name w:val="span_degree"/>
    <w:basedOn w:val="span"/>
    <w:qFormat/>
    <w:rPr>
      <w:b/>
      <w:bCs/>
      <w:sz w:val="24"/>
      <w:szCs w:val="24"/>
      <w:vertAlign w:val="baseline"/>
    </w:rPr>
  </w:style>
  <w:style w:type="character" w:customStyle="1" w:styleId="sc-cenuwo">
    <w:name w:val="sc-cenuwo"/>
    <w:basedOn w:val="DefaultParagraphFont"/>
    <w:qFormat/>
  </w:style>
  <w:style w:type="paragraph" w:customStyle="1" w:styleId="TechHeader">
    <w:name w:val="Tech Header"/>
    <w:basedOn w:val="Normal"/>
    <w:qFormat/>
    <w:pPr>
      <w:spacing w:before="120"/>
    </w:pPr>
    <w:rPr>
      <w:rFonts w:ascii="Franklin Gothic Book" w:eastAsiaTheme="minorHAnsi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pPr>
      <w:spacing w:before="120"/>
    </w:pPr>
    <w:rPr>
      <w:rFonts w:ascii="Corbel" w:eastAsiaTheme="minorHAnsi" w:hAnsi="Corbel" w:cs="FranklinGothicURW-Boo"/>
      <w:sz w:val="20"/>
      <w:szCs w:val="20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character" w:customStyle="1" w:styleId="None">
    <w:name w:val="None"/>
    <w:qFormat/>
  </w:style>
  <w:style w:type="paragraph" w:customStyle="1" w:styleId="BodyA">
    <w:name w:val="Body A"/>
    <w:qFormat/>
    <w:rPr>
      <w:rFonts w:ascii="Helvetica" w:eastAsia="Arial Unicode MS" w:hAnsi="Helvetica" w:cs="Arial Unicode MS"/>
      <w:color w:val="000000"/>
      <w:sz w:val="22"/>
      <w:szCs w:val="22"/>
      <w:u w:color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37D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F5496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37D7"/>
    <w:rPr>
      <w:rFonts w:asciiTheme="minorHAnsi" w:eastAsiaTheme="minorHAnsi" w:hAnsiTheme="minorHAnsi" w:cstheme="minorBidi"/>
      <w:i/>
      <w:iCs/>
      <w:color w:val="2F5496" w:themeColor="accent1" w:themeShade="BF"/>
      <w:kern w:val="2"/>
      <w:sz w:val="22"/>
      <w:szCs w:val="2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6E7D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6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uzannecalliso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ranthi54321@gmail.co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LinkedIn" TargetMode="External"/><Relationship Id="rId4" Type="http://schemas.openxmlformats.org/officeDocument/2006/relationships/styles" Target="styles.xml"/><Relationship Id="rId9" Type="http://schemas.openxmlformats.org/officeDocument/2006/relationships/hyperlink" Target="https://kranthigithub1987.github.io/myportfoli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262012-0039-4064-B7BB-9BC4A0A09F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1046</Words>
  <Characters>5963</Characters>
  <Application>Microsoft Office Word</Application>
  <DocSecurity>0</DocSecurity>
  <Lines>49</Lines>
  <Paragraphs>13</Paragraphs>
  <ScaleCrop>false</ScaleCrop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nthi Kirnam</dc:creator>
  <cp:lastModifiedBy>Kranthi Kumar Kirnam</cp:lastModifiedBy>
  <cp:revision>256</cp:revision>
  <cp:lastPrinted>2025-02-04T05:23:00Z</cp:lastPrinted>
  <dcterms:created xsi:type="dcterms:W3CDTF">2024-10-28T08:00:00Z</dcterms:created>
  <dcterms:modified xsi:type="dcterms:W3CDTF">2025-02-12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GrammarlyDocumentId">
    <vt:lpwstr>246595dbcdca1750ecf4fa2e8bc84a6cdd43434daef7715a74ae14386e7d39cd</vt:lpwstr>
  </property>
  <property fmtid="{D5CDD505-2E9C-101B-9397-08002B2CF9AE}" pid="4" name="tal_id">
    <vt:lpwstr>89b4a552bac0b34d065cdf5f854d123d</vt:lpwstr>
  </property>
  <property fmtid="{D5CDD505-2E9C-101B-9397-08002B2CF9AE}" pid="5" name="app_source">
    <vt:lpwstr>rezbiz</vt:lpwstr>
  </property>
  <property fmtid="{D5CDD505-2E9C-101B-9397-08002B2CF9AE}" pid="6" name="app_id">
    <vt:lpwstr>1282353</vt:lpwstr>
  </property>
  <property fmtid="{D5CDD505-2E9C-101B-9397-08002B2CF9AE}" pid="7" name="KSOProductBuildVer">
    <vt:lpwstr>1033-12.2.0.18607</vt:lpwstr>
  </property>
  <property fmtid="{D5CDD505-2E9C-101B-9397-08002B2CF9AE}" pid="8" name="ICV">
    <vt:lpwstr>BE199E2A1A5B4DCA94B95A60800DADB5_13</vt:lpwstr>
  </property>
</Properties>
</file>